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E8934C" w14:textId="0A56FAA7" w:rsidR="002A4472" w:rsidRDefault="002A4472"/>
    <w:p w14:paraId="050C26EB" w14:textId="46A43ED9" w:rsidR="0003761C" w:rsidRDefault="0003761C">
      <w:r>
        <w:t>Lewis University</w:t>
      </w:r>
      <w:r>
        <w:br/>
        <w:t>CPSC 50900: Database Systems</w:t>
      </w:r>
      <w:r>
        <w:br/>
        <w:t>Term Project</w:t>
      </w:r>
    </w:p>
    <w:p w14:paraId="260BEAE4" w14:textId="323F016C" w:rsidR="0003761C" w:rsidRDefault="0003761C"/>
    <w:p w14:paraId="362668D9" w14:textId="77777777" w:rsidR="0003761C" w:rsidRDefault="0003761C"/>
    <w:p w14:paraId="2AB106BF" w14:textId="77777777" w:rsidR="0003761C" w:rsidRDefault="0003761C"/>
    <w:p w14:paraId="4225BAB5" w14:textId="2D38E7A9" w:rsidR="0003761C" w:rsidRDefault="00314467">
      <w:r w:rsidRPr="00314467">
        <w:t xml:space="preserve">World population &amp; </w:t>
      </w:r>
      <w:proofErr w:type="gramStart"/>
      <w:r w:rsidRPr="00314467">
        <w:t>migrants</w:t>
      </w:r>
      <w:proofErr w:type="gramEnd"/>
      <w:r w:rsidRPr="00314467">
        <w:t xml:space="preserve"> database</w:t>
      </w:r>
    </w:p>
    <w:p w14:paraId="761A68B3" w14:textId="77777777" w:rsidR="0003761C" w:rsidRDefault="0003761C"/>
    <w:p w14:paraId="598D2C0E" w14:textId="65BDC2F1" w:rsidR="0003761C" w:rsidRDefault="00702655">
      <w:proofErr w:type="spellStart"/>
      <w:r w:rsidRPr="00702655">
        <w:t>Vineeth</w:t>
      </w:r>
      <w:proofErr w:type="spellEnd"/>
      <w:r w:rsidRPr="00702655">
        <w:t xml:space="preserve"> Reddy </w:t>
      </w:r>
      <w:proofErr w:type="spellStart"/>
      <w:r w:rsidRPr="00702655">
        <w:t>Gaddam</w:t>
      </w:r>
      <w:proofErr w:type="spellEnd"/>
      <w:r w:rsidR="0003761C">
        <w:t xml:space="preserve">, </w:t>
      </w:r>
      <w:r w:rsidRPr="00702655">
        <w:t>vineethreddygaddam@lewisu.edu</w:t>
      </w:r>
    </w:p>
    <w:p w14:paraId="14DC7830" w14:textId="03598621" w:rsidR="0003761C" w:rsidRDefault="00702655">
      <w:proofErr w:type="spellStart"/>
      <w:r w:rsidRPr="00702655">
        <w:t>Prem</w:t>
      </w:r>
      <w:proofErr w:type="spellEnd"/>
      <w:r w:rsidRPr="00702655">
        <w:t xml:space="preserve"> Kumar </w:t>
      </w:r>
      <w:proofErr w:type="spellStart"/>
      <w:r w:rsidRPr="00702655">
        <w:t>Baddam</w:t>
      </w:r>
      <w:proofErr w:type="spellEnd"/>
      <w:r w:rsidR="0003761C">
        <w:t xml:space="preserve">, </w:t>
      </w:r>
      <w:r w:rsidRPr="00702655">
        <w:t>Premkumarbaddam@lewisu.edu</w:t>
      </w:r>
    </w:p>
    <w:p w14:paraId="3E816740" w14:textId="478E41D4" w:rsidR="0003761C" w:rsidRDefault="00702655">
      <w:proofErr w:type="spellStart"/>
      <w:r w:rsidRPr="00702655">
        <w:t>Sushanth</w:t>
      </w:r>
      <w:proofErr w:type="spellEnd"/>
      <w:r w:rsidRPr="00702655">
        <w:t xml:space="preserve"> Reddy </w:t>
      </w:r>
      <w:proofErr w:type="spellStart"/>
      <w:r w:rsidRPr="00702655">
        <w:t>Teegala</w:t>
      </w:r>
      <w:proofErr w:type="spellEnd"/>
      <w:r w:rsidR="0003761C">
        <w:t xml:space="preserve">, </w:t>
      </w:r>
      <w:r w:rsidRPr="00702655">
        <w:t>sushanthreddyteega@lewisu.edu</w:t>
      </w:r>
    </w:p>
    <w:p w14:paraId="331DFB49" w14:textId="203DEFC5" w:rsidR="0003761C" w:rsidRDefault="0003761C"/>
    <w:p w14:paraId="032420A7" w14:textId="1C05501B" w:rsidR="0003761C" w:rsidRDefault="0003761C"/>
    <w:p w14:paraId="12DEE073" w14:textId="0B554E95" w:rsidR="0003761C" w:rsidRDefault="0003761C"/>
    <w:p w14:paraId="62B46372" w14:textId="3D580AE5" w:rsidR="0003761C" w:rsidRDefault="0003761C"/>
    <w:p w14:paraId="75A6BE0B" w14:textId="18D59772" w:rsidR="0003761C" w:rsidRDefault="0003761C"/>
    <w:p w14:paraId="551FB62C" w14:textId="3C9C93F2" w:rsidR="0003761C" w:rsidRDefault="0003761C"/>
    <w:p w14:paraId="5DE47C36" w14:textId="217E0088" w:rsidR="0003761C" w:rsidRDefault="0003761C"/>
    <w:p w14:paraId="66CF03B5" w14:textId="6E966C61" w:rsidR="001C36E8" w:rsidRDefault="00996B14">
      <w:pPr>
        <w:pStyle w:val="TOCHeading"/>
        <w:rPr>
          <w:rFonts w:asciiTheme="minorHAnsi" w:eastAsiaTheme="minorHAnsi" w:hAnsiTheme="minorHAnsi" w:cstheme="minorBidi"/>
          <w:color w:val="auto"/>
          <w:sz w:val="22"/>
          <w:szCs w:val="22"/>
        </w:rPr>
      </w:pPr>
      <w:hyperlink r:id="rId8" w:history="1">
        <w:r w:rsidR="001C36E8" w:rsidRPr="00525209">
          <w:rPr>
            <w:rStyle w:val="Hyperlink"/>
            <w:rFonts w:asciiTheme="minorHAnsi" w:eastAsiaTheme="minorHAnsi" w:hAnsiTheme="minorHAnsi" w:cstheme="minorBidi"/>
            <w:sz w:val="22"/>
            <w:szCs w:val="22"/>
          </w:rPr>
          <w:t>https://github.com/vgaddam12/Database-system</w:t>
        </w:r>
      </w:hyperlink>
    </w:p>
    <w:p w14:paraId="3689D8E9" w14:textId="2464FDA7" w:rsidR="001C36E8" w:rsidRDefault="001C36E8" w:rsidP="001C36E8"/>
    <w:p w14:paraId="5163B307" w14:textId="1B5E13C2" w:rsidR="00303FFE" w:rsidRDefault="00303FFE" w:rsidP="001C36E8"/>
    <w:p w14:paraId="0328CBE7" w14:textId="6BFA72BC" w:rsidR="00303FFE" w:rsidRDefault="00303FFE" w:rsidP="001C36E8"/>
    <w:p w14:paraId="0210802D" w14:textId="4A7DE1AB" w:rsidR="00303FFE" w:rsidRDefault="00303FFE" w:rsidP="001C36E8"/>
    <w:p w14:paraId="5A474C8A" w14:textId="3B58B6D1" w:rsidR="00303FFE" w:rsidRDefault="00303FFE" w:rsidP="001C36E8"/>
    <w:p w14:paraId="556A36CF" w14:textId="32042B69" w:rsidR="00303FFE" w:rsidRDefault="00303FFE" w:rsidP="001C36E8"/>
    <w:p w14:paraId="65023295" w14:textId="49921CFD" w:rsidR="00303FFE" w:rsidRDefault="00303FFE" w:rsidP="001C36E8"/>
    <w:p w14:paraId="056EF66C" w14:textId="2B981085" w:rsidR="00303FFE" w:rsidRDefault="00303FFE" w:rsidP="001C36E8"/>
    <w:p w14:paraId="03BE7D56" w14:textId="77777777" w:rsidR="00303FFE" w:rsidRPr="001C36E8" w:rsidRDefault="00303FFE" w:rsidP="001C36E8"/>
    <w:sdt>
      <w:sdtPr>
        <w:rPr>
          <w:rFonts w:asciiTheme="minorHAnsi" w:eastAsiaTheme="minorHAnsi" w:hAnsiTheme="minorHAnsi" w:cstheme="minorBidi"/>
          <w:color w:val="auto"/>
          <w:sz w:val="22"/>
          <w:szCs w:val="22"/>
        </w:rPr>
        <w:id w:val="-1548062223"/>
        <w:docPartObj>
          <w:docPartGallery w:val="Table of Contents"/>
          <w:docPartUnique/>
        </w:docPartObj>
      </w:sdtPr>
      <w:sdtEndPr>
        <w:rPr>
          <w:b/>
          <w:bCs/>
          <w:noProof/>
        </w:rPr>
      </w:sdtEndPr>
      <w:sdtContent>
        <w:p w14:paraId="7601CCBE" w14:textId="53B8778B" w:rsidR="005E39B6" w:rsidRDefault="005E39B6">
          <w:pPr>
            <w:pStyle w:val="TOCHeading"/>
          </w:pPr>
          <w:r>
            <w:t>Table of Contents</w:t>
          </w:r>
        </w:p>
        <w:p w14:paraId="53FC3C0C" w14:textId="760C7024" w:rsidR="00B85841" w:rsidRDefault="005E39B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5814569" w:history="1">
            <w:r w:rsidR="00B85841" w:rsidRPr="0075276D">
              <w:rPr>
                <w:rStyle w:val="Hyperlink"/>
                <w:noProof/>
              </w:rPr>
              <w:t>Initial Proposal</w:t>
            </w:r>
            <w:r w:rsidR="00B85841">
              <w:rPr>
                <w:noProof/>
                <w:webHidden/>
              </w:rPr>
              <w:tab/>
            </w:r>
            <w:r w:rsidR="00B85841">
              <w:rPr>
                <w:noProof/>
                <w:webHidden/>
              </w:rPr>
              <w:fldChar w:fldCharType="begin"/>
            </w:r>
            <w:r w:rsidR="00B85841">
              <w:rPr>
                <w:noProof/>
                <w:webHidden/>
              </w:rPr>
              <w:instrText xml:space="preserve"> PAGEREF _Toc85814569 \h </w:instrText>
            </w:r>
            <w:r w:rsidR="00B85841">
              <w:rPr>
                <w:noProof/>
                <w:webHidden/>
              </w:rPr>
            </w:r>
            <w:r w:rsidR="00B85841">
              <w:rPr>
                <w:noProof/>
                <w:webHidden/>
              </w:rPr>
              <w:fldChar w:fldCharType="separate"/>
            </w:r>
            <w:r w:rsidR="00B85841">
              <w:rPr>
                <w:noProof/>
                <w:webHidden/>
              </w:rPr>
              <w:t>2</w:t>
            </w:r>
            <w:r w:rsidR="00B85841">
              <w:rPr>
                <w:noProof/>
                <w:webHidden/>
              </w:rPr>
              <w:fldChar w:fldCharType="end"/>
            </w:r>
          </w:hyperlink>
        </w:p>
        <w:p w14:paraId="0E988263" w14:textId="37B68C80" w:rsidR="00B85841" w:rsidRDefault="00996B14">
          <w:pPr>
            <w:pStyle w:val="TOC1"/>
            <w:tabs>
              <w:tab w:val="right" w:leader="dot" w:pos="9350"/>
            </w:tabs>
            <w:rPr>
              <w:rFonts w:eastAsiaTheme="minorEastAsia"/>
              <w:noProof/>
            </w:rPr>
          </w:pPr>
          <w:hyperlink w:anchor="_Toc85814570" w:history="1">
            <w:r w:rsidR="00B85841" w:rsidRPr="0075276D">
              <w:rPr>
                <w:rStyle w:val="Hyperlink"/>
                <w:noProof/>
              </w:rPr>
              <w:t>Data Sources</w:t>
            </w:r>
            <w:r w:rsidR="00B85841">
              <w:rPr>
                <w:noProof/>
                <w:webHidden/>
              </w:rPr>
              <w:tab/>
            </w:r>
            <w:r w:rsidR="00B85841">
              <w:rPr>
                <w:noProof/>
                <w:webHidden/>
              </w:rPr>
              <w:fldChar w:fldCharType="begin"/>
            </w:r>
            <w:r w:rsidR="00B85841">
              <w:rPr>
                <w:noProof/>
                <w:webHidden/>
              </w:rPr>
              <w:instrText xml:space="preserve"> PAGEREF _Toc85814570 \h </w:instrText>
            </w:r>
            <w:r w:rsidR="00B85841">
              <w:rPr>
                <w:noProof/>
                <w:webHidden/>
              </w:rPr>
            </w:r>
            <w:r w:rsidR="00B85841">
              <w:rPr>
                <w:noProof/>
                <w:webHidden/>
              </w:rPr>
              <w:fldChar w:fldCharType="separate"/>
            </w:r>
            <w:r w:rsidR="00B85841">
              <w:rPr>
                <w:noProof/>
                <w:webHidden/>
              </w:rPr>
              <w:t>2</w:t>
            </w:r>
            <w:r w:rsidR="00B85841">
              <w:rPr>
                <w:noProof/>
                <w:webHidden/>
              </w:rPr>
              <w:fldChar w:fldCharType="end"/>
            </w:r>
          </w:hyperlink>
        </w:p>
        <w:p w14:paraId="0BCEC445" w14:textId="4BE391C1" w:rsidR="00B85841" w:rsidRDefault="00996B14">
          <w:pPr>
            <w:pStyle w:val="TOC1"/>
            <w:tabs>
              <w:tab w:val="right" w:leader="dot" w:pos="9350"/>
            </w:tabs>
            <w:rPr>
              <w:rFonts w:eastAsiaTheme="minorEastAsia"/>
              <w:noProof/>
            </w:rPr>
          </w:pPr>
          <w:hyperlink w:anchor="_Toc85814571" w:history="1">
            <w:r w:rsidR="00B85841" w:rsidRPr="0075276D">
              <w:rPr>
                <w:rStyle w:val="Hyperlink"/>
                <w:noProof/>
              </w:rPr>
              <w:t>Data Storage Alternatives</w:t>
            </w:r>
            <w:r w:rsidR="00B85841">
              <w:rPr>
                <w:noProof/>
                <w:webHidden/>
              </w:rPr>
              <w:tab/>
            </w:r>
            <w:r w:rsidR="00B85841">
              <w:rPr>
                <w:noProof/>
                <w:webHidden/>
              </w:rPr>
              <w:fldChar w:fldCharType="begin"/>
            </w:r>
            <w:r w:rsidR="00B85841">
              <w:rPr>
                <w:noProof/>
                <w:webHidden/>
              </w:rPr>
              <w:instrText xml:space="preserve"> PAGEREF _Toc85814571 \h </w:instrText>
            </w:r>
            <w:r w:rsidR="00B85841">
              <w:rPr>
                <w:noProof/>
                <w:webHidden/>
              </w:rPr>
            </w:r>
            <w:r w:rsidR="00B85841">
              <w:rPr>
                <w:noProof/>
                <w:webHidden/>
              </w:rPr>
              <w:fldChar w:fldCharType="separate"/>
            </w:r>
            <w:r w:rsidR="00B85841">
              <w:rPr>
                <w:noProof/>
                <w:webHidden/>
              </w:rPr>
              <w:t>2</w:t>
            </w:r>
            <w:r w:rsidR="00B85841">
              <w:rPr>
                <w:noProof/>
                <w:webHidden/>
              </w:rPr>
              <w:fldChar w:fldCharType="end"/>
            </w:r>
          </w:hyperlink>
        </w:p>
        <w:p w14:paraId="164C364E" w14:textId="1048FBE2" w:rsidR="00B85841" w:rsidRDefault="00996B14">
          <w:pPr>
            <w:pStyle w:val="TOC1"/>
            <w:tabs>
              <w:tab w:val="right" w:leader="dot" w:pos="9350"/>
            </w:tabs>
            <w:rPr>
              <w:rFonts w:eastAsiaTheme="minorEastAsia"/>
              <w:noProof/>
            </w:rPr>
          </w:pPr>
          <w:hyperlink w:anchor="_Toc85814572" w:history="1">
            <w:r w:rsidR="00B85841" w:rsidRPr="0075276D">
              <w:rPr>
                <w:rStyle w:val="Hyperlink"/>
                <w:noProof/>
              </w:rPr>
              <w:t>Relational Database Design Process</w:t>
            </w:r>
            <w:r w:rsidR="00B85841">
              <w:rPr>
                <w:noProof/>
                <w:webHidden/>
              </w:rPr>
              <w:tab/>
            </w:r>
            <w:r w:rsidR="00B85841">
              <w:rPr>
                <w:noProof/>
                <w:webHidden/>
              </w:rPr>
              <w:fldChar w:fldCharType="begin"/>
            </w:r>
            <w:r w:rsidR="00B85841">
              <w:rPr>
                <w:noProof/>
                <w:webHidden/>
              </w:rPr>
              <w:instrText xml:space="preserve"> PAGEREF _Toc85814572 \h </w:instrText>
            </w:r>
            <w:r w:rsidR="00B85841">
              <w:rPr>
                <w:noProof/>
                <w:webHidden/>
              </w:rPr>
            </w:r>
            <w:r w:rsidR="00B85841">
              <w:rPr>
                <w:noProof/>
                <w:webHidden/>
              </w:rPr>
              <w:fldChar w:fldCharType="separate"/>
            </w:r>
            <w:r w:rsidR="00B85841">
              <w:rPr>
                <w:noProof/>
                <w:webHidden/>
              </w:rPr>
              <w:t>3</w:t>
            </w:r>
            <w:r w:rsidR="00B85841">
              <w:rPr>
                <w:noProof/>
                <w:webHidden/>
              </w:rPr>
              <w:fldChar w:fldCharType="end"/>
            </w:r>
          </w:hyperlink>
        </w:p>
        <w:p w14:paraId="04CBFA66" w14:textId="155BEAA7" w:rsidR="00B85841" w:rsidRDefault="00996B14">
          <w:pPr>
            <w:pStyle w:val="TOC1"/>
            <w:tabs>
              <w:tab w:val="right" w:leader="dot" w:pos="9350"/>
            </w:tabs>
            <w:rPr>
              <w:rFonts w:eastAsiaTheme="minorEastAsia"/>
              <w:noProof/>
            </w:rPr>
          </w:pPr>
          <w:hyperlink w:anchor="_Toc85814573" w:history="1">
            <w:r w:rsidR="00B85841" w:rsidRPr="0075276D">
              <w:rPr>
                <w:rStyle w:val="Hyperlink"/>
                <w:noProof/>
              </w:rPr>
              <w:t>Relational Database Design</w:t>
            </w:r>
            <w:r w:rsidR="00B85841">
              <w:rPr>
                <w:noProof/>
                <w:webHidden/>
              </w:rPr>
              <w:tab/>
            </w:r>
            <w:r w:rsidR="00B85841">
              <w:rPr>
                <w:noProof/>
                <w:webHidden/>
              </w:rPr>
              <w:fldChar w:fldCharType="begin"/>
            </w:r>
            <w:r w:rsidR="00B85841">
              <w:rPr>
                <w:noProof/>
                <w:webHidden/>
              </w:rPr>
              <w:instrText xml:space="preserve"> PAGEREF _Toc85814573 \h </w:instrText>
            </w:r>
            <w:r w:rsidR="00B85841">
              <w:rPr>
                <w:noProof/>
                <w:webHidden/>
              </w:rPr>
            </w:r>
            <w:r w:rsidR="00B85841">
              <w:rPr>
                <w:noProof/>
                <w:webHidden/>
              </w:rPr>
              <w:fldChar w:fldCharType="separate"/>
            </w:r>
            <w:r w:rsidR="00B85841">
              <w:rPr>
                <w:noProof/>
                <w:webHidden/>
              </w:rPr>
              <w:t>3</w:t>
            </w:r>
            <w:r w:rsidR="00B85841">
              <w:rPr>
                <w:noProof/>
                <w:webHidden/>
              </w:rPr>
              <w:fldChar w:fldCharType="end"/>
            </w:r>
          </w:hyperlink>
        </w:p>
        <w:p w14:paraId="2051C70A" w14:textId="4F0E2FC3" w:rsidR="00B85841" w:rsidRDefault="00996B14">
          <w:pPr>
            <w:pStyle w:val="TOC1"/>
            <w:tabs>
              <w:tab w:val="right" w:leader="dot" w:pos="9350"/>
            </w:tabs>
            <w:rPr>
              <w:rFonts w:eastAsiaTheme="minorEastAsia"/>
              <w:noProof/>
            </w:rPr>
          </w:pPr>
          <w:hyperlink w:anchor="_Toc85814574" w:history="1">
            <w:r w:rsidR="00B85841" w:rsidRPr="0075276D">
              <w:rPr>
                <w:rStyle w:val="Hyperlink"/>
                <w:noProof/>
              </w:rPr>
              <w:t>Data Definition Language (DDL) Scripts</w:t>
            </w:r>
            <w:r w:rsidR="00B85841">
              <w:rPr>
                <w:noProof/>
                <w:webHidden/>
              </w:rPr>
              <w:tab/>
            </w:r>
            <w:r w:rsidR="00B85841">
              <w:rPr>
                <w:noProof/>
                <w:webHidden/>
              </w:rPr>
              <w:fldChar w:fldCharType="begin"/>
            </w:r>
            <w:r w:rsidR="00B85841">
              <w:rPr>
                <w:noProof/>
                <w:webHidden/>
              </w:rPr>
              <w:instrText xml:space="preserve"> PAGEREF _Toc85814574 \h </w:instrText>
            </w:r>
            <w:r w:rsidR="00B85841">
              <w:rPr>
                <w:noProof/>
                <w:webHidden/>
              </w:rPr>
            </w:r>
            <w:r w:rsidR="00B85841">
              <w:rPr>
                <w:noProof/>
                <w:webHidden/>
              </w:rPr>
              <w:fldChar w:fldCharType="separate"/>
            </w:r>
            <w:r w:rsidR="00B85841">
              <w:rPr>
                <w:noProof/>
                <w:webHidden/>
              </w:rPr>
              <w:t>3</w:t>
            </w:r>
            <w:r w:rsidR="00B85841">
              <w:rPr>
                <w:noProof/>
                <w:webHidden/>
              </w:rPr>
              <w:fldChar w:fldCharType="end"/>
            </w:r>
          </w:hyperlink>
        </w:p>
        <w:p w14:paraId="7C4D9602" w14:textId="50C34150" w:rsidR="00B85841" w:rsidRDefault="00996B14">
          <w:pPr>
            <w:pStyle w:val="TOC1"/>
            <w:tabs>
              <w:tab w:val="right" w:leader="dot" w:pos="9350"/>
            </w:tabs>
            <w:rPr>
              <w:rFonts w:eastAsiaTheme="minorEastAsia"/>
              <w:noProof/>
            </w:rPr>
          </w:pPr>
          <w:hyperlink w:anchor="_Toc85814575" w:history="1">
            <w:r w:rsidR="00B85841" w:rsidRPr="0075276D">
              <w:rPr>
                <w:rStyle w:val="Hyperlink"/>
                <w:noProof/>
              </w:rPr>
              <w:t>Data Manipulation Language Scripts</w:t>
            </w:r>
            <w:r w:rsidR="00B85841">
              <w:rPr>
                <w:noProof/>
                <w:webHidden/>
              </w:rPr>
              <w:tab/>
            </w:r>
            <w:r w:rsidR="00B85841">
              <w:rPr>
                <w:noProof/>
                <w:webHidden/>
              </w:rPr>
              <w:fldChar w:fldCharType="begin"/>
            </w:r>
            <w:r w:rsidR="00B85841">
              <w:rPr>
                <w:noProof/>
                <w:webHidden/>
              </w:rPr>
              <w:instrText xml:space="preserve"> PAGEREF _Toc85814575 \h </w:instrText>
            </w:r>
            <w:r w:rsidR="00B85841">
              <w:rPr>
                <w:noProof/>
                <w:webHidden/>
              </w:rPr>
            </w:r>
            <w:r w:rsidR="00B85841">
              <w:rPr>
                <w:noProof/>
                <w:webHidden/>
              </w:rPr>
              <w:fldChar w:fldCharType="separate"/>
            </w:r>
            <w:r w:rsidR="00B85841">
              <w:rPr>
                <w:noProof/>
                <w:webHidden/>
              </w:rPr>
              <w:t>4</w:t>
            </w:r>
            <w:r w:rsidR="00B85841">
              <w:rPr>
                <w:noProof/>
                <w:webHidden/>
              </w:rPr>
              <w:fldChar w:fldCharType="end"/>
            </w:r>
          </w:hyperlink>
        </w:p>
        <w:p w14:paraId="4780C097" w14:textId="39EA624D" w:rsidR="00B85841" w:rsidRDefault="00996B14">
          <w:pPr>
            <w:pStyle w:val="TOC1"/>
            <w:tabs>
              <w:tab w:val="right" w:leader="dot" w:pos="9350"/>
            </w:tabs>
            <w:rPr>
              <w:rFonts w:eastAsiaTheme="minorEastAsia"/>
              <w:noProof/>
            </w:rPr>
          </w:pPr>
          <w:hyperlink w:anchor="_Toc85814576" w:history="1">
            <w:r w:rsidR="00B85841" w:rsidRPr="0075276D">
              <w:rPr>
                <w:rStyle w:val="Hyperlink"/>
                <w:noProof/>
              </w:rPr>
              <w:t>Indexes</w:t>
            </w:r>
            <w:r w:rsidR="00B85841">
              <w:rPr>
                <w:noProof/>
                <w:webHidden/>
              </w:rPr>
              <w:tab/>
            </w:r>
            <w:r w:rsidR="00B85841">
              <w:rPr>
                <w:noProof/>
                <w:webHidden/>
              </w:rPr>
              <w:fldChar w:fldCharType="begin"/>
            </w:r>
            <w:r w:rsidR="00B85841">
              <w:rPr>
                <w:noProof/>
                <w:webHidden/>
              </w:rPr>
              <w:instrText xml:space="preserve"> PAGEREF _Toc85814576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3169300E" w14:textId="1A74828A" w:rsidR="00B85841" w:rsidRDefault="00996B14">
          <w:pPr>
            <w:pStyle w:val="TOC1"/>
            <w:tabs>
              <w:tab w:val="right" w:leader="dot" w:pos="9350"/>
            </w:tabs>
            <w:rPr>
              <w:rFonts w:eastAsiaTheme="minorEastAsia"/>
              <w:noProof/>
            </w:rPr>
          </w:pPr>
          <w:hyperlink w:anchor="_Toc85814577" w:history="1">
            <w:r w:rsidR="00B85841" w:rsidRPr="0075276D">
              <w:rPr>
                <w:rStyle w:val="Hyperlink"/>
                <w:noProof/>
              </w:rPr>
              <w:t>Views</w:t>
            </w:r>
            <w:r w:rsidR="00B85841">
              <w:rPr>
                <w:noProof/>
                <w:webHidden/>
              </w:rPr>
              <w:tab/>
            </w:r>
            <w:r w:rsidR="00B85841">
              <w:rPr>
                <w:noProof/>
                <w:webHidden/>
              </w:rPr>
              <w:fldChar w:fldCharType="begin"/>
            </w:r>
            <w:r w:rsidR="00B85841">
              <w:rPr>
                <w:noProof/>
                <w:webHidden/>
              </w:rPr>
              <w:instrText xml:space="preserve"> PAGEREF _Toc85814577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2B6562B4" w14:textId="58567DAA" w:rsidR="00B85841" w:rsidRDefault="00996B14">
          <w:pPr>
            <w:pStyle w:val="TOC1"/>
            <w:tabs>
              <w:tab w:val="right" w:leader="dot" w:pos="9350"/>
            </w:tabs>
            <w:rPr>
              <w:rFonts w:eastAsiaTheme="minorEastAsia"/>
              <w:noProof/>
            </w:rPr>
          </w:pPr>
          <w:hyperlink w:anchor="_Toc85814578" w:history="1">
            <w:r w:rsidR="00B85841" w:rsidRPr="0075276D">
              <w:rPr>
                <w:rStyle w:val="Hyperlink"/>
                <w:noProof/>
              </w:rPr>
              <w:t>Triggers</w:t>
            </w:r>
            <w:r w:rsidR="00B85841">
              <w:rPr>
                <w:noProof/>
                <w:webHidden/>
              </w:rPr>
              <w:tab/>
            </w:r>
            <w:r w:rsidR="00B85841">
              <w:rPr>
                <w:noProof/>
                <w:webHidden/>
              </w:rPr>
              <w:fldChar w:fldCharType="begin"/>
            </w:r>
            <w:r w:rsidR="00B85841">
              <w:rPr>
                <w:noProof/>
                <w:webHidden/>
              </w:rPr>
              <w:instrText xml:space="preserve"> PAGEREF _Toc85814578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6B885028" w14:textId="681DBF69" w:rsidR="00B85841" w:rsidRDefault="00996B14">
          <w:pPr>
            <w:pStyle w:val="TOC1"/>
            <w:tabs>
              <w:tab w:val="right" w:leader="dot" w:pos="9350"/>
            </w:tabs>
            <w:rPr>
              <w:rFonts w:eastAsiaTheme="minorEastAsia"/>
              <w:noProof/>
            </w:rPr>
          </w:pPr>
          <w:hyperlink w:anchor="_Toc85814579" w:history="1">
            <w:r w:rsidR="00B85841" w:rsidRPr="0075276D">
              <w:rPr>
                <w:rStyle w:val="Hyperlink"/>
                <w:noProof/>
              </w:rPr>
              <w:t>Transactions</w:t>
            </w:r>
            <w:r w:rsidR="00B85841">
              <w:rPr>
                <w:noProof/>
                <w:webHidden/>
              </w:rPr>
              <w:tab/>
            </w:r>
            <w:r w:rsidR="00B85841">
              <w:rPr>
                <w:noProof/>
                <w:webHidden/>
              </w:rPr>
              <w:fldChar w:fldCharType="begin"/>
            </w:r>
            <w:r w:rsidR="00B85841">
              <w:rPr>
                <w:noProof/>
                <w:webHidden/>
              </w:rPr>
              <w:instrText xml:space="preserve"> PAGEREF _Toc85814579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6777F448" w14:textId="0A15274E" w:rsidR="00B85841" w:rsidRDefault="00996B14">
          <w:pPr>
            <w:pStyle w:val="TOC1"/>
            <w:tabs>
              <w:tab w:val="right" w:leader="dot" w:pos="9350"/>
            </w:tabs>
            <w:rPr>
              <w:rFonts w:eastAsiaTheme="minorEastAsia"/>
              <w:noProof/>
            </w:rPr>
          </w:pPr>
          <w:hyperlink w:anchor="_Toc85814580" w:history="1">
            <w:r w:rsidR="00B85841" w:rsidRPr="0075276D">
              <w:rPr>
                <w:rStyle w:val="Hyperlink"/>
                <w:noProof/>
              </w:rPr>
              <w:t>Database Security</w:t>
            </w:r>
            <w:r w:rsidR="00B85841">
              <w:rPr>
                <w:noProof/>
                <w:webHidden/>
              </w:rPr>
              <w:tab/>
            </w:r>
            <w:r w:rsidR="00B85841">
              <w:rPr>
                <w:noProof/>
                <w:webHidden/>
              </w:rPr>
              <w:fldChar w:fldCharType="begin"/>
            </w:r>
            <w:r w:rsidR="00B85841">
              <w:rPr>
                <w:noProof/>
                <w:webHidden/>
              </w:rPr>
              <w:instrText xml:space="preserve"> PAGEREF _Toc85814580 \h </w:instrText>
            </w:r>
            <w:r w:rsidR="00B85841">
              <w:rPr>
                <w:noProof/>
                <w:webHidden/>
              </w:rPr>
            </w:r>
            <w:r w:rsidR="00B85841">
              <w:rPr>
                <w:noProof/>
                <w:webHidden/>
              </w:rPr>
              <w:fldChar w:fldCharType="separate"/>
            </w:r>
            <w:r w:rsidR="00B85841">
              <w:rPr>
                <w:noProof/>
                <w:webHidden/>
              </w:rPr>
              <w:t>6</w:t>
            </w:r>
            <w:r w:rsidR="00B85841">
              <w:rPr>
                <w:noProof/>
                <w:webHidden/>
              </w:rPr>
              <w:fldChar w:fldCharType="end"/>
            </w:r>
          </w:hyperlink>
        </w:p>
        <w:p w14:paraId="7FE361C4" w14:textId="69C6199D" w:rsidR="00B85841" w:rsidRDefault="00996B14">
          <w:pPr>
            <w:pStyle w:val="TOC1"/>
            <w:tabs>
              <w:tab w:val="right" w:leader="dot" w:pos="9350"/>
            </w:tabs>
            <w:rPr>
              <w:rFonts w:eastAsiaTheme="minorEastAsia"/>
              <w:noProof/>
            </w:rPr>
          </w:pPr>
          <w:hyperlink w:anchor="_Toc85814581" w:history="1">
            <w:r w:rsidR="00B85841" w:rsidRPr="0075276D">
              <w:rPr>
                <w:rStyle w:val="Hyperlink"/>
                <w:noProof/>
              </w:rPr>
              <w:t>Locking and Concurrent Access</w:t>
            </w:r>
            <w:r w:rsidR="00B85841">
              <w:rPr>
                <w:noProof/>
                <w:webHidden/>
              </w:rPr>
              <w:tab/>
            </w:r>
            <w:r w:rsidR="00B85841">
              <w:rPr>
                <w:noProof/>
                <w:webHidden/>
              </w:rPr>
              <w:fldChar w:fldCharType="begin"/>
            </w:r>
            <w:r w:rsidR="00B85841">
              <w:rPr>
                <w:noProof/>
                <w:webHidden/>
              </w:rPr>
              <w:instrText xml:space="preserve"> PAGEREF _Toc85814581 \h </w:instrText>
            </w:r>
            <w:r w:rsidR="00B85841">
              <w:rPr>
                <w:noProof/>
                <w:webHidden/>
              </w:rPr>
            </w:r>
            <w:r w:rsidR="00B85841">
              <w:rPr>
                <w:noProof/>
                <w:webHidden/>
              </w:rPr>
              <w:fldChar w:fldCharType="separate"/>
            </w:r>
            <w:r w:rsidR="00B85841">
              <w:rPr>
                <w:noProof/>
                <w:webHidden/>
              </w:rPr>
              <w:t>6</w:t>
            </w:r>
            <w:r w:rsidR="00B85841">
              <w:rPr>
                <w:noProof/>
                <w:webHidden/>
              </w:rPr>
              <w:fldChar w:fldCharType="end"/>
            </w:r>
          </w:hyperlink>
        </w:p>
        <w:p w14:paraId="512AA6D2" w14:textId="0873D465" w:rsidR="00B85841" w:rsidRDefault="00996B14">
          <w:pPr>
            <w:pStyle w:val="TOC1"/>
            <w:tabs>
              <w:tab w:val="right" w:leader="dot" w:pos="9350"/>
            </w:tabs>
            <w:rPr>
              <w:rFonts w:eastAsiaTheme="minorEastAsia"/>
              <w:noProof/>
            </w:rPr>
          </w:pPr>
          <w:hyperlink w:anchor="_Toc85814582" w:history="1">
            <w:r w:rsidR="00B85841" w:rsidRPr="0075276D">
              <w:rPr>
                <w:rStyle w:val="Hyperlink"/>
                <w:noProof/>
              </w:rPr>
              <w:t>Backing Up Your Database</w:t>
            </w:r>
            <w:r w:rsidR="00B85841">
              <w:rPr>
                <w:noProof/>
                <w:webHidden/>
              </w:rPr>
              <w:tab/>
            </w:r>
            <w:r w:rsidR="00B85841">
              <w:rPr>
                <w:noProof/>
                <w:webHidden/>
              </w:rPr>
              <w:fldChar w:fldCharType="begin"/>
            </w:r>
            <w:r w:rsidR="00B85841">
              <w:rPr>
                <w:noProof/>
                <w:webHidden/>
              </w:rPr>
              <w:instrText xml:space="preserve"> PAGEREF _Toc85814582 \h </w:instrText>
            </w:r>
            <w:r w:rsidR="00B85841">
              <w:rPr>
                <w:noProof/>
                <w:webHidden/>
              </w:rPr>
            </w:r>
            <w:r w:rsidR="00B85841">
              <w:rPr>
                <w:noProof/>
                <w:webHidden/>
              </w:rPr>
              <w:fldChar w:fldCharType="separate"/>
            </w:r>
            <w:r w:rsidR="00B85841">
              <w:rPr>
                <w:noProof/>
                <w:webHidden/>
              </w:rPr>
              <w:t>6</w:t>
            </w:r>
            <w:r w:rsidR="00B85841">
              <w:rPr>
                <w:noProof/>
                <w:webHidden/>
              </w:rPr>
              <w:fldChar w:fldCharType="end"/>
            </w:r>
          </w:hyperlink>
        </w:p>
        <w:p w14:paraId="6C4EA1A0" w14:textId="119DE5EC" w:rsidR="00B85841" w:rsidRDefault="00996B14">
          <w:pPr>
            <w:pStyle w:val="TOC1"/>
            <w:tabs>
              <w:tab w:val="right" w:leader="dot" w:pos="9350"/>
            </w:tabs>
            <w:rPr>
              <w:rFonts w:eastAsiaTheme="minorEastAsia"/>
              <w:noProof/>
            </w:rPr>
          </w:pPr>
          <w:hyperlink w:anchor="_Toc85814583" w:history="1">
            <w:r w:rsidR="00B85841" w:rsidRPr="0075276D">
              <w:rPr>
                <w:rStyle w:val="Hyperlink"/>
                <w:noProof/>
              </w:rPr>
              <w:t>Python Programming</w:t>
            </w:r>
            <w:r w:rsidR="00B85841">
              <w:rPr>
                <w:noProof/>
                <w:webHidden/>
              </w:rPr>
              <w:tab/>
            </w:r>
            <w:r w:rsidR="00B85841">
              <w:rPr>
                <w:noProof/>
                <w:webHidden/>
              </w:rPr>
              <w:fldChar w:fldCharType="begin"/>
            </w:r>
            <w:r w:rsidR="00B85841">
              <w:rPr>
                <w:noProof/>
                <w:webHidden/>
              </w:rPr>
              <w:instrText xml:space="preserve"> PAGEREF _Toc85814583 \h </w:instrText>
            </w:r>
            <w:r w:rsidR="00B85841">
              <w:rPr>
                <w:noProof/>
                <w:webHidden/>
              </w:rPr>
            </w:r>
            <w:r w:rsidR="00B85841">
              <w:rPr>
                <w:noProof/>
                <w:webHidden/>
              </w:rPr>
              <w:fldChar w:fldCharType="separate"/>
            </w:r>
            <w:r w:rsidR="00B85841">
              <w:rPr>
                <w:noProof/>
                <w:webHidden/>
              </w:rPr>
              <w:t>7</w:t>
            </w:r>
            <w:r w:rsidR="00B85841">
              <w:rPr>
                <w:noProof/>
                <w:webHidden/>
              </w:rPr>
              <w:fldChar w:fldCharType="end"/>
            </w:r>
          </w:hyperlink>
        </w:p>
        <w:p w14:paraId="1F9B6113" w14:textId="69FF781B" w:rsidR="00B85841" w:rsidRDefault="00996B14">
          <w:pPr>
            <w:pStyle w:val="TOC1"/>
            <w:tabs>
              <w:tab w:val="right" w:leader="dot" w:pos="9350"/>
            </w:tabs>
            <w:rPr>
              <w:rFonts w:eastAsiaTheme="minorEastAsia"/>
              <w:noProof/>
            </w:rPr>
          </w:pPr>
          <w:hyperlink w:anchor="_Toc85814584" w:history="1">
            <w:r w:rsidR="00B85841" w:rsidRPr="0075276D">
              <w:rPr>
                <w:rStyle w:val="Hyperlink"/>
                <w:noProof/>
              </w:rPr>
              <w:t>PHP Programming</w:t>
            </w:r>
            <w:r w:rsidR="00B85841">
              <w:rPr>
                <w:noProof/>
                <w:webHidden/>
              </w:rPr>
              <w:tab/>
            </w:r>
            <w:r w:rsidR="00B85841">
              <w:rPr>
                <w:noProof/>
                <w:webHidden/>
              </w:rPr>
              <w:fldChar w:fldCharType="begin"/>
            </w:r>
            <w:r w:rsidR="00B85841">
              <w:rPr>
                <w:noProof/>
                <w:webHidden/>
              </w:rPr>
              <w:instrText xml:space="preserve"> PAGEREF _Toc85814584 \h </w:instrText>
            </w:r>
            <w:r w:rsidR="00B85841">
              <w:rPr>
                <w:noProof/>
                <w:webHidden/>
              </w:rPr>
            </w:r>
            <w:r w:rsidR="00B85841">
              <w:rPr>
                <w:noProof/>
                <w:webHidden/>
              </w:rPr>
              <w:fldChar w:fldCharType="separate"/>
            </w:r>
            <w:r w:rsidR="00B85841">
              <w:rPr>
                <w:noProof/>
                <w:webHidden/>
              </w:rPr>
              <w:t>7</w:t>
            </w:r>
            <w:r w:rsidR="00B85841">
              <w:rPr>
                <w:noProof/>
                <w:webHidden/>
              </w:rPr>
              <w:fldChar w:fldCharType="end"/>
            </w:r>
          </w:hyperlink>
        </w:p>
        <w:p w14:paraId="26E7E9C0" w14:textId="71F94FFD" w:rsidR="00B85841" w:rsidRDefault="00996B14">
          <w:pPr>
            <w:pStyle w:val="TOC1"/>
            <w:tabs>
              <w:tab w:val="right" w:leader="dot" w:pos="9350"/>
            </w:tabs>
            <w:rPr>
              <w:rFonts w:eastAsiaTheme="minorEastAsia"/>
              <w:noProof/>
            </w:rPr>
          </w:pPr>
          <w:hyperlink w:anchor="_Toc85814585" w:history="1">
            <w:r w:rsidR="00B85841" w:rsidRPr="0075276D">
              <w:rPr>
                <w:rStyle w:val="Hyperlink"/>
                <w:noProof/>
              </w:rPr>
              <w:t>Suggested Future Work</w:t>
            </w:r>
            <w:r w:rsidR="00B85841">
              <w:rPr>
                <w:noProof/>
                <w:webHidden/>
              </w:rPr>
              <w:tab/>
            </w:r>
            <w:r w:rsidR="00B85841">
              <w:rPr>
                <w:noProof/>
                <w:webHidden/>
              </w:rPr>
              <w:fldChar w:fldCharType="begin"/>
            </w:r>
            <w:r w:rsidR="00B85841">
              <w:rPr>
                <w:noProof/>
                <w:webHidden/>
              </w:rPr>
              <w:instrText xml:space="preserve"> PAGEREF _Toc85814585 \h </w:instrText>
            </w:r>
            <w:r w:rsidR="00B85841">
              <w:rPr>
                <w:noProof/>
                <w:webHidden/>
              </w:rPr>
            </w:r>
            <w:r w:rsidR="00B85841">
              <w:rPr>
                <w:noProof/>
                <w:webHidden/>
              </w:rPr>
              <w:fldChar w:fldCharType="separate"/>
            </w:r>
            <w:r w:rsidR="00B85841">
              <w:rPr>
                <w:noProof/>
                <w:webHidden/>
              </w:rPr>
              <w:t>8</w:t>
            </w:r>
            <w:r w:rsidR="00B85841">
              <w:rPr>
                <w:noProof/>
                <w:webHidden/>
              </w:rPr>
              <w:fldChar w:fldCharType="end"/>
            </w:r>
          </w:hyperlink>
        </w:p>
        <w:p w14:paraId="29FF280B" w14:textId="7DFFAF0E" w:rsidR="00B85841" w:rsidRDefault="00996B14">
          <w:pPr>
            <w:pStyle w:val="TOC1"/>
            <w:tabs>
              <w:tab w:val="right" w:leader="dot" w:pos="9350"/>
            </w:tabs>
            <w:rPr>
              <w:rFonts w:eastAsiaTheme="minorEastAsia"/>
              <w:noProof/>
            </w:rPr>
          </w:pPr>
          <w:hyperlink w:anchor="_Toc85814586" w:history="1">
            <w:r w:rsidR="00B85841" w:rsidRPr="0075276D">
              <w:rPr>
                <w:rStyle w:val="Hyperlink"/>
                <w:noProof/>
              </w:rPr>
              <w:t>Activity Log</w:t>
            </w:r>
            <w:r w:rsidR="00B85841">
              <w:rPr>
                <w:noProof/>
                <w:webHidden/>
              </w:rPr>
              <w:tab/>
            </w:r>
            <w:r w:rsidR="00B85841">
              <w:rPr>
                <w:noProof/>
                <w:webHidden/>
              </w:rPr>
              <w:fldChar w:fldCharType="begin"/>
            </w:r>
            <w:r w:rsidR="00B85841">
              <w:rPr>
                <w:noProof/>
                <w:webHidden/>
              </w:rPr>
              <w:instrText xml:space="preserve"> PAGEREF _Toc85814586 \h </w:instrText>
            </w:r>
            <w:r w:rsidR="00B85841">
              <w:rPr>
                <w:noProof/>
                <w:webHidden/>
              </w:rPr>
            </w:r>
            <w:r w:rsidR="00B85841">
              <w:rPr>
                <w:noProof/>
                <w:webHidden/>
              </w:rPr>
              <w:fldChar w:fldCharType="separate"/>
            </w:r>
            <w:r w:rsidR="00B85841">
              <w:rPr>
                <w:noProof/>
                <w:webHidden/>
              </w:rPr>
              <w:t>8</w:t>
            </w:r>
            <w:r w:rsidR="00B85841">
              <w:rPr>
                <w:noProof/>
                <w:webHidden/>
              </w:rPr>
              <w:fldChar w:fldCharType="end"/>
            </w:r>
          </w:hyperlink>
        </w:p>
        <w:p w14:paraId="3E188EA2" w14:textId="3CAFF7CD" w:rsidR="005E39B6" w:rsidRDefault="005E39B6">
          <w:r>
            <w:rPr>
              <w:b/>
              <w:bCs/>
              <w:noProof/>
            </w:rPr>
            <w:fldChar w:fldCharType="end"/>
          </w:r>
        </w:p>
      </w:sdtContent>
    </w:sdt>
    <w:p w14:paraId="41940D1F" w14:textId="54D3DCFD" w:rsidR="005E39B6" w:rsidRDefault="005E39B6">
      <w:r>
        <w:br w:type="page"/>
      </w:r>
    </w:p>
    <w:p w14:paraId="5ED1B657" w14:textId="5C7D24CA" w:rsidR="0003761C" w:rsidRDefault="005E39B6" w:rsidP="005E39B6">
      <w:pPr>
        <w:pStyle w:val="Heading1"/>
      </w:pPr>
      <w:bookmarkStart w:id="0" w:name="_Toc85814569"/>
      <w:r>
        <w:lastRenderedPageBreak/>
        <w:t>Initial Proposal</w:t>
      </w:r>
      <w:bookmarkEnd w:id="0"/>
    </w:p>
    <w:p w14:paraId="644C881A" w14:textId="77777777" w:rsidR="001F330F" w:rsidRPr="00303FFE" w:rsidRDefault="001F330F" w:rsidP="005E39B6">
      <w:pPr>
        <w:pStyle w:val="Heading1"/>
        <w:rPr>
          <w:rFonts w:asciiTheme="minorHAnsi" w:eastAsiaTheme="minorHAnsi" w:hAnsiTheme="minorHAnsi" w:cstheme="minorBidi"/>
          <w:color w:val="auto"/>
          <w:sz w:val="22"/>
          <w:szCs w:val="22"/>
        </w:rPr>
      </w:pPr>
      <w:bookmarkStart w:id="1" w:name="_Toc85814570"/>
      <w:r w:rsidRPr="00303FFE">
        <w:rPr>
          <w:rFonts w:asciiTheme="minorHAnsi" w:eastAsiaTheme="minorHAnsi" w:hAnsiTheme="minorHAnsi" w:cstheme="minorBidi"/>
          <w:color w:val="auto"/>
          <w:sz w:val="22"/>
          <w:szCs w:val="22"/>
        </w:rPr>
        <w:t>We will be storing world’s Population, surface area and density. Also, how many people are migrants</w:t>
      </w:r>
    </w:p>
    <w:p w14:paraId="04F283FF" w14:textId="49EE62EA" w:rsidR="001F330F" w:rsidRPr="00303FFE" w:rsidRDefault="001F330F" w:rsidP="001F330F">
      <w:r w:rsidRPr="00303FFE">
        <w:t>We are interested in this data because increasing population is the world’s biggest problem considering the resources are scarce. Also, migrants count will be provided. It is important to keep track of population. Also, how migrants are affecting in population of countries</w:t>
      </w:r>
    </w:p>
    <w:p w14:paraId="42715803" w14:textId="573FC5FC" w:rsidR="001F330F" w:rsidRPr="00303FFE" w:rsidRDefault="001F330F" w:rsidP="001F330F">
      <w:r w:rsidRPr="00303FFE">
        <w:t>It is important to keep track of population. Also, how migrants are affecting in population of countries</w:t>
      </w:r>
    </w:p>
    <w:p w14:paraId="13577AB9" w14:textId="77777777" w:rsidR="001F330F" w:rsidRPr="00303FFE" w:rsidRDefault="001F330F" w:rsidP="001F330F">
      <w:r w:rsidRPr="00303FFE">
        <w:t xml:space="preserve">The data will come from </w:t>
      </w:r>
    </w:p>
    <w:p w14:paraId="1E0BBE16" w14:textId="77777777" w:rsidR="001F330F" w:rsidRPr="00303FFE" w:rsidRDefault="00996B14" w:rsidP="001F330F">
      <w:hyperlink r:id="rId9" w:history="1">
        <w:r w:rsidR="001F330F" w:rsidRPr="00303FFE">
          <w:t>http://data.un.org/</w:t>
        </w:r>
      </w:hyperlink>
    </w:p>
    <w:p w14:paraId="449B429E" w14:textId="5F0416C5" w:rsidR="001F330F" w:rsidRPr="00303FFE" w:rsidRDefault="001F330F" w:rsidP="001F330F">
      <w:r w:rsidRPr="00303FFE">
        <w:t>Governments will use this data to keep control of their population</w:t>
      </w:r>
    </w:p>
    <w:p w14:paraId="503000DC" w14:textId="77777777" w:rsidR="001F330F" w:rsidRPr="00303FFE" w:rsidRDefault="001F330F" w:rsidP="001F330F">
      <w:r w:rsidRPr="00303FFE">
        <w:t>An informative application that may help students or researchers use data in an effective manner.</w:t>
      </w:r>
    </w:p>
    <w:p w14:paraId="50F4784D" w14:textId="77777777" w:rsidR="001F330F" w:rsidRPr="00303FFE" w:rsidRDefault="001F330F" w:rsidP="001F330F">
      <w:pPr>
        <w:rPr>
          <w:b/>
        </w:rPr>
      </w:pPr>
      <w:r w:rsidRPr="00303FFE">
        <w:rPr>
          <w:b/>
        </w:rPr>
        <w:t>Title</w:t>
      </w:r>
    </w:p>
    <w:p w14:paraId="28056AAA" w14:textId="5AA1F977" w:rsidR="001F330F" w:rsidRPr="00303FFE" w:rsidRDefault="001F330F" w:rsidP="00303FFE">
      <w:r w:rsidRPr="00303FFE">
        <w:t xml:space="preserve">World population &amp; </w:t>
      </w:r>
      <w:r w:rsidR="00303FFE" w:rsidRPr="00303FFE">
        <w:t>migrant’s</w:t>
      </w:r>
      <w:r w:rsidRPr="00303FFE">
        <w:t xml:space="preserve"> database</w:t>
      </w:r>
    </w:p>
    <w:p w14:paraId="07E9D702" w14:textId="4D33EC6C" w:rsidR="005E39B6" w:rsidRDefault="00303FFE" w:rsidP="005E39B6">
      <w:pPr>
        <w:pStyle w:val="Heading1"/>
      </w:pPr>
      <w:r>
        <w:t xml:space="preserve">Data </w:t>
      </w:r>
      <w:proofErr w:type="spellStart"/>
      <w:r>
        <w:t>Sou</w:t>
      </w:r>
      <w:r w:rsidR="005E39B6">
        <w:t>ces</w:t>
      </w:r>
      <w:bookmarkEnd w:id="1"/>
      <w:proofErr w:type="spellEnd"/>
    </w:p>
    <w:p w14:paraId="015BBAD6" w14:textId="55596455" w:rsidR="00BA1F40" w:rsidRPr="00303FFE" w:rsidRDefault="00D00CD4" w:rsidP="0016533E">
      <w:bookmarkStart w:id="2" w:name="_Hlk86963391"/>
      <w:r w:rsidRPr="00303FFE">
        <w:t>Gathered data in csv files from UN website.</w:t>
      </w:r>
      <w:r w:rsidR="00BA1F40" w:rsidRPr="00303FFE">
        <w:t xml:space="preserve"> Data files contain world population by regions and overall </w:t>
      </w:r>
      <w:bookmarkEnd w:id="2"/>
      <w:r w:rsidR="00BA1F40" w:rsidRPr="00303FFE">
        <w:t>as well and they contain number of refugees in divided by sexes, people who seek asylum etc. We are planning to include number of migrants grouped by regions and population overall of those regions.</w:t>
      </w:r>
    </w:p>
    <w:p w14:paraId="1826D1B4" w14:textId="0B93FB00" w:rsidR="00302D73" w:rsidRPr="00303FFE" w:rsidRDefault="00302D73" w:rsidP="0016533E">
      <w:r w:rsidRPr="00303FFE">
        <w:t>Id(</w:t>
      </w:r>
      <w:proofErr w:type="spellStart"/>
      <w:r w:rsidRPr="00303FFE">
        <w:t>int</w:t>
      </w:r>
      <w:proofErr w:type="spellEnd"/>
      <w:r w:rsidRPr="00303FFE">
        <w:t>, primary key, Unique</w:t>
      </w:r>
      <w:r w:rsidR="00357F4E" w:rsidRPr="00303FFE">
        <w:t xml:space="preserve">, </w:t>
      </w:r>
      <w:hyperlink r:id="rId10" w:history="1">
        <w:r w:rsidR="00357F4E" w:rsidRPr="00303FFE">
          <w:t>NOT NULL</w:t>
        </w:r>
      </w:hyperlink>
      <w:r w:rsidRPr="00303FFE">
        <w:t>)</w:t>
      </w:r>
    </w:p>
    <w:p w14:paraId="3169E3FF" w14:textId="78129C4A" w:rsidR="00BA1F40" w:rsidRPr="00303FFE" w:rsidRDefault="00BA1F40" w:rsidP="0016533E">
      <w:r w:rsidRPr="00303FFE">
        <w:t>Region(</w:t>
      </w:r>
      <w:proofErr w:type="gramStart"/>
      <w:r w:rsidRPr="00303FFE">
        <w:t>string(</w:t>
      </w:r>
      <w:proofErr w:type="gramEnd"/>
      <w:r w:rsidRPr="00303FFE">
        <w:t>100)</w:t>
      </w:r>
      <w:r w:rsidR="00302D73" w:rsidRPr="00303FFE">
        <w:t>)</w:t>
      </w:r>
    </w:p>
    <w:p w14:paraId="7D02C8ED" w14:textId="6D51B4BA" w:rsidR="00302D73" w:rsidRPr="00303FFE" w:rsidRDefault="00302D73" w:rsidP="0016533E">
      <w:r w:rsidRPr="00303FFE">
        <w:t>Population(integer)</w:t>
      </w:r>
    </w:p>
    <w:p w14:paraId="728F2666" w14:textId="57877B97" w:rsidR="00257F14" w:rsidRPr="00303FFE" w:rsidRDefault="00257F14" w:rsidP="0016533E">
      <w:r w:rsidRPr="00303FFE">
        <w:t>Refugees(integer)</w:t>
      </w:r>
    </w:p>
    <w:p w14:paraId="246FB4AC" w14:textId="6DA836C8" w:rsidR="005E39B6" w:rsidRDefault="005E39B6" w:rsidP="005E39B6">
      <w:pPr>
        <w:pStyle w:val="Heading1"/>
      </w:pPr>
      <w:bookmarkStart w:id="3" w:name="_Toc85814571"/>
      <w:r>
        <w:t>Data Storage Alternatives</w:t>
      </w:r>
      <w:bookmarkEnd w:id="3"/>
    </w:p>
    <w:p w14:paraId="651245CE" w14:textId="1AB0155D" w:rsidR="00F26178" w:rsidRPr="00303FFE" w:rsidRDefault="00F26178" w:rsidP="004913D2">
      <w:pPr>
        <w:shd w:val="clear" w:color="auto" w:fill="FFFFFF"/>
        <w:spacing w:after="0" w:line="240" w:lineRule="auto"/>
        <w:textAlignment w:val="baseline"/>
      </w:pPr>
      <w:bookmarkStart w:id="4" w:name="_Hlk86963726"/>
      <w:r w:rsidRPr="00303FFE">
        <w:rPr>
          <w:b/>
        </w:rPr>
        <w:t xml:space="preserve">Hierarchical </w:t>
      </w:r>
      <w:r w:rsidR="00DA3360" w:rsidRPr="00303FFE">
        <w:rPr>
          <w:b/>
        </w:rPr>
        <w:t>Model</w:t>
      </w:r>
      <w:r w:rsidRPr="00303FFE">
        <w:rPr>
          <w:b/>
        </w:rPr>
        <w:t>:</w:t>
      </w:r>
      <w:r>
        <w:rPr>
          <w:color w:val="FF0000"/>
        </w:rPr>
        <w:br/>
      </w:r>
      <w:r w:rsidR="00803AFD" w:rsidRPr="00303FFE">
        <w:t xml:space="preserve">The hierarchical database model is most appropriate for use cases in which the main focus of information gathering is based on a concrete hierarchy, such as several individual employees reporting to a single department at a company. That forms a tree-like </w:t>
      </w:r>
      <w:r w:rsidR="004913D2" w:rsidRPr="00303FFE">
        <w:t>organization If</w:t>
      </w:r>
      <w:r w:rsidRPr="00303FFE">
        <w:t xml:space="preserve"> there are multiple nodes appear at the top level, then these can be called as root segments.</w:t>
      </w:r>
    </w:p>
    <w:p w14:paraId="090CD538" w14:textId="77777777" w:rsidR="00F26178" w:rsidRPr="00303FFE" w:rsidRDefault="00F26178" w:rsidP="00F26178">
      <w:pPr>
        <w:shd w:val="clear" w:color="auto" w:fill="FFFFFF"/>
        <w:spacing w:after="0" w:line="240" w:lineRule="auto"/>
        <w:textAlignment w:val="baseline"/>
      </w:pPr>
      <w:r w:rsidRPr="00303FFE">
        <w:t>Records are linked with the help of pointers.</w:t>
      </w:r>
    </w:p>
    <w:p w14:paraId="4C5C6F9A" w14:textId="77777777" w:rsidR="00F26178" w:rsidRPr="00303FFE" w:rsidRDefault="00F26178" w:rsidP="00F26178">
      <w:pPr>
        <w:shd w:val="clear" w:color="auto" w:fill="FFFFFF"/>
        <w:spacing w:after="0" w:line="240" w:lineRule="auto"/>
        <w:textAlignment w:val="baseline"/>
      </w:pPr>
      <w:r w:rsidRPr="00303FFE">
        <w:t xml:space="preserve">One parent may have many </w:t>
      </w:r>
      <w:proofErr w:type="gramStart"/>
      <w:r w:rsidRPr="00303FFE">
        <w:t>child</w:t>
      </w:r>
      <w:proofErr w:type="gramEnd"/>
      <w:r w:rsidRPr="00303FFE">
        <w:t>.</w:t>
      </w:r>
    </w:p>
    <w:p w14:paraId="113251DF" w14:textId="23BB5FDA" w:rsidR="00F26178" w:rsidRDefault="00F26178" w:rsidP="00F26178">
      <w:pPr>
        <w:shd w:val="clear" w:color="auto" w:fill="FFFFFF"/>
        <w:spacing w:after="0" w:line="240" w:lineRule="auto"/>
        <w:textAlignment w:val="baseline"/>
        <w:rPr>
          <w:color w:val="FF0000"/>
        </w:rPr>
      </w:pPr>
    </w:p>
    <w:p w14:paraId="6658E9C3" w14:textId="237B90DD" w:rsidR="00273504" w:rsidRPr="00303FFE" w:rsidRDefault="00273504" w:rsidP="00F26178">
      <w:pPr>
        <w:shd w:val="clear" w:color="auto" w:fill="FFFFFF"/>
        <w:spacing w:after="0" w:line="240" w:lineRule="auto"/>
        <w:textAlignment w:val="baseline"/>
      </w:pPr>
      <w:r w:rsidRPr="00303FFE">
        <w:rPr>
          <w:b/>
        </w:rPr>
        <w:t>Advantages:</w:t>
      </w:r>
      <w:r>
        <w:rPr>
          <w:color w:val="FF0000"/>
        </w:rPr>
        <w:br/>
      </w:r>
      <w:r w:rsidRPr="00303FFE">
        <w:t>they are conceptually very simple</w:t>
      </w:r>
    </w:p>
    <w:p w14:paraId="56712E6C" w14:textId="6A919211" w:rsidR="00273504" w:rsidRPr="00303FFE" w:rsidRDefault="00273504" w:rsidP="00F26178">
      <w:pPr>
        <w:shd w:val="clear" w:color="auto" w:fill="FFFFFF"/>
        <w:spacing w:after="0" w:line="240" w:lineRule="auto"/>
        <w:textAlignment w:val="baseline"/>
      </w:pPr>
      <w:r w:rsidRPr="00303FFE">
        <w:t>Very efficient</w:t>
      </w:r>
    </w:p>
    <w:p w14:paraId="6D9D8957" w14:textId="2E3FBC7B" w:rsidR="00273504" w:rsidRPr="00303FFE" w:rsidRDefault="00273504" w:rsidP="00F26178">
      <w:pPr>
        <w:shd w:val="clear" w:color="auto" w:fill="FFFFFF"/>
        <w:spacing w:after="0" w:line="240" w:lineRule="auto"/>
        <w:textAlignment w:val="baseline"/>
      </w:pPr>
      <w:r w:rsidRPr="00303FFE">
        <w:t>Ensure data integrity</w:t>
      </w:r>
    </w:p>
    <w:p w14:paraId="5E2E9352" w14:textId="77777777" w:rsidR="00273504" w:rsidRPr="00303FFE" w:rsidRDefault="00273504" w:rsidP="00F26178">
      <w:pPr>
        <w:shd w:val="clear" w:color="auto" w:fill="FFFFFF"/>
        <w:spacing w:after="0" w:line="240" w:lineRule="auto"/>
        <w:textAlignment w:val="baseline"/>
      </w:pPr>
    </w:p>
    <w:p w14:paraId="527B9334" w14:textId="77777777" w:rsidR="00F26178" w:rsidRPr="00303FFE" w:rsidRDefault="00F26178" w:rsidP="00F26178">
      <w:pPr>
        <w:shd w:val="clear" w:color="auto" w:fill="FFFFFF"/>
        <w:spacing w:after="0" w:line="240" w:lineRule="auto"/>
        <w:textAlignment w:val="baseline"/>
        <w:rPr>
          <w:b/>
        </w:rPr>
      </w:pPr>
      <w:r w:rsidRPr="00303FFE">
        <w:rPr>
          <w:b/>
        </w:rPr>
        <w:t>Disadvantages:</w:t>
      </w:r>
    </w:p>
    <w:p w14:paraId="1F4BE1EE" w14:textId="277BD6DC" w:rsidR="00F26178" w:rsidRPr="00303FFE" w:rsidRDefault="0079096A" w:rsidP="00F26178">
      <w:pPr>
        <w:shd w:val="clear" w:color="auto" w:fill="FFFFFF"/>
        <w:spacing w:after="0" w:line="240" w:lineRule="auto"/>
        <w:textAlignment w:val="baseline"/>
      </w:pPr>
      <w:r w:rsidRPr="00303FFE">
        <w:lastRenderedPageBreak/>
        <w:t>Needed to know how the data is stored in order to access it.</w:t>
      </w:r>
    </w:p>
    <w:p w14:paraId="54EE900F" w14:textId="7787567F" w:rsidR="0079096A" w:rsidRPr="00303FFE" w:rsidRDefault="0079096A" w:rsidP="00F26178">
      <w:pPr>
        <w:shd w:val="clear" w:color="auto" w:fill="FFFFFF"/>
        <w:spacing w:after="0" w:line="240" w:lineRule="auto"/>
        <w:textAlignment w:val="baseline"/>
      </w:pPr>
      <w:r w:rsidRPr="00303FFE">
        <w:t>Rigid design- adding a new field requires an entire redesign.</w:t>
      </w:r>
    </w:p>
    <w:p w14:paraId="51F2D222" w14:textId="25DBACF7" w:rsidR="0079096A" w:rsidRPr="00303FFE" w:rsidRDefault="0079096A" w:rsidP="00F26178">
      <w:pPr>
        <w:shd w:val="clear" w:color="auto" w:fill="FFFFFF"/>
        <w:spacing w:after="0" w:line="240" w:lineRule="auto"/>
        <w:textAlignment w:val="baseline"/>
      </w:pPr>
      <w:r w:rsidRPr="00303FFE">
        <w:t>No standardized data access language.</w:t>
      </w:r>
    </w:p>
    <w:p w14:paraId="3D2721C1" w14:textId="77777777" w:rsidR="00F26178" w:rsidRPr="00303FFE" w:rsidRDefault="00F26178" w:rsidP="00F26178">
      <w:pPr>
        <w:shd w:val="clear" w:color="auto" w:fill="FFFFFF"/>
        <w:spacing w:after="0" w:line="240" w:lineRule="auto"/>
        <w:textAlignment w:val="baseline"/>
      </w:pPr>
    </w:p>
    <w:p w14:paraId="2146CF18" w14:textId="730929BE" w:rsidR="00F26178" w:rsidRPr="00303FFE" w:rsidRDefault="00F26178" w:rsidP="00F26178">
      <w:pPr>
        <w:shd w:val="clear" w:color="auto" w:fill="FFFFFF"/>
        <w:spacing w:after="0" w:line="240" w:lineRule="auto"/>
        <w:textAlignment w:val="baseline"/>
      </w:pPr>
      <w:r w:rsidRPr="00303FFE">
        <w:rPr>
          <w:b/>
        </w:rPr>
        <w:t>Network Data</w:t>
      </w:r>
      <w:r w:rsidR="00A224DF" w:rsidRPr="00303FFE">
        <w:rPr>
          <w:b/>
        </w:rPr>
        <w:t>base</w:t>
      </w:r>
      <w:r w:rsidRPr="00303FFE">
        <w:rPr>
          <w:b/>
        </w:rPr>
        <w:t xml:space="preserve"> Model</w:t>
      </w:r>
      <w:r w:rsidRPr="00303FFE">
        <w:t>:</w:t>
      </w:r>
    </w:p>
    <w:p w14:paraId="41934101" w14:textId="306BB236" w:rsidR="00A224DF" w:rsidRPr="00303FFE" w:rsidRDefault="003611C0" w:rsidP="00F26178">
      <w:pPr>
        <w:shd w:val="clear" w:color="auto" w:fill="FFFFFF"/>
        <w:spacing w:after="0" w:line="240" w:lineRule="auto"/>
        <w:textAlignment w:val="baseline"/>
      </w:pPr>
      <w:r w:rsidRPr="00303FFE">
        <w:t>Its structure is similar to hierarchical except, a</w:t>
      </w:r>
      <w:r w:rsidR="00A224DF" w:rsidRPr="00303FFE">
        <w:t>ny given node can have multiple parents</w:t>
      </w:r>
      <w:r w:rsidR="003265A5" w:rsidRPr="00303FFE">
        <w:t>.</w:t>
      </w:r>
    </w:p>
    <w:p w14:paraId="4837502F" w14:textId="0D0C0028" w:rsidR="003265A5" w:rsidRPr="00303FFE" w:rsidRDefault="003265A5" w:rsidP="00F26178">
      <w:pPr>
        <w:shd w:val="clear" w:color="auto" w:fill="FFFFFF"/>
        <w:spacing w:after="0" w:line="240" w:lineRule="auto"/>
        <w:textAlignment w:val="baseline"/>
        <w:rPr>
          <w:b/>
        </w:rPr>
      </w:pPr>
      <w:r w:rsidRPr="00303FFE">
        <w:rPr>
          <w:b/>
        </w:rPr>
        <w:t>Advantages:</w:t>
      </w:r>
    </w:p>
    <w:p w14:paraId="3483875D" w14:textId="206EBEBF" w:rsidR="00F26178" w:rsidRPr="00303FFE" w:rsidRDefault="00F26178" w:rsidP="00F26178">
      <w:pPr>
        <w:shd w:val="clear" w:color="auto" w:fill="FFFFFF"/>
        <w:spacing w:after="0" w:line="240" w:lineRule="auto"/>
        <w:textAlignment w:val="baseline"/>
      </w:pPr>
      <w:r w:rsidRPr="00303FFE">
        <w:t>In this model, you could create a network that shows how data is related to each other</w:t>
      </w:r>
    </w:p>
    <w:p w14:paraId="34ECC4BE" w14:textId="06812BDA" w:rsidR="00F26178" w:rsidRPr="00303FFE" w:rsidRDefault="00F26178" w:rsidP="00F26178">
      <w:pPr>
        <w:shd w:val="clear" w:color="auto" w:fill="FFFFFF"/>
        <w:spacing w:after="0" w:line="240" w:lineRule="auto"/>
        <w:textAlignment w:val="baseline"/>
      </w:pPr>
      <w:r w:rsidRPr="00303FFE">
        <w:t xml:space="preserve">It implements 1:1, </w:t>
      </w:r>
      <w:proofErr w:type="gramStart"/>
      <w:r w:rsidRPr="00303FFE">
        <w:t>1:n</w:t>
      </w:r>
      <w:proofErr w:type="gramEnd"/>
      <w:r w:rsidRPr="00303FFE">
        <w:t xml:space="preserve"> and also many to many relations.</w:t>
      </w:r>
    </w:p>
    <w:p w14:paraId="247BFB46" w14:textId="4299EF04" w:rsidR="00430E7D" w:rsidRPr="00303FFE" w:rsidRDefault="00430E7D" w:rsidP="00F26178">
      <w:pPr>
        <w:shd w:val="clear" w:color="auto" w:fill="FFFFFF"/>
        <w:spacing w:after="0" w:line="240" w:lineRule="auto"/>
        <w:textAlignment w:val="baseline"/>
      </w:pPr>
      <w:r w:rsidRPr="00303FFE">
        <w:t>It has standard language to access data.</w:t>
      </w:r>
    </w:p>
    <w:p w14:paraId="7A446B36" w14:textId="77777777" w:rsidR="00F26178" w:rsidRPr="00303FFE" w:rsidRDefault="00F26178" w:rsidP="00F26178">
      <w:pPr>
        <w:shd w:val="clear" w:color="auto" w:fill="FFFFFF"/>
        <w:spacing w:after="0" w:line="240" w:lineRule="auto"/>
        <w:textAlignment w:val="baseline"/>
      </w:pPr>
      <w:r w:rsidRPr="00303FFE">
        <w:t>To organize records, it uses graphs</w:t>
      </w:r>
    </w:p>
    <w:p w14:paraId="2DD1EDAE" w14:textId="77777777" w:rsidR="00F26178" w:rsidRPr="00303FFE" w:rsidRDefault="00F26178" w:rsidP="00F26178">
      <w:pPr>
        <w:shd w:val="clear" w:color="auto" w:fill="FFFFFF"/>
        <w:spacing w:after="0" w:line="240" w:lineRule="auto"/>
        <w:textAlignment w:val="baseline"/>
      </w:pPr>
      <w:r w:rsidRPr="00303FFE">
        <w:t>Records are linked with the help of linked list.</w:t>
      </w:r>
    </w:p>
    <w:p w14:paraId="6997F7D0" w14:textId="77777777" w:rsidR="00F26178" w:rsidRPr="00303FFE" w:rsidRDefault="00F26178" w:rsidP="00F26178">
      <w:r w:rsidRPr="00303FFE">
        <w:t>There is no insertion anomaly.</w:t>
      </w:r>
    </w:p>
    <w:p w14:paraId="060ACAF8" w14:textId="77777777" w:rsidR="00F26178" w:rsidRPr="00303FFE" w:rsidRDefault="00F26178" w:rsidP="00F26178">
      <w:pPr>
        <w:rPr>
          <w:b/>
        </w:rPr>
      </w:pPr>
      <w:r w:rsidRPr="00303FFE">
        <w:rPr>
          <w:b/>
        </w:rPr>
        <w:t>Disadvantages</w:t>
      </w:r>
    </w:p>
    <w:bookmarkEnd w:id="4"/>
    <w:p w14:paraId="694A9103" w14:textId="44F9E3CA" w:rsidR="005E39B6" w:rsidRPr="00303FFE" w:rsidRDefault="00430E7D" w:rsidP="005E39B6">
      <w:r w:rsidRPr="00303FFE">
        <w:t>Navigation requires knowledge to data organization.</w:t>
      </w:r>
    </w:p>
    <w:p w14:paraId="41A48A89" w14:textId="45F5D74D" w:rsidR="00430E7D" w:rsidRPr="00303FFE" w:rsidRDefault="00430E7D" w:rsidP="005E39B6">
      <w:r w:rsidRPr="00303FFE">
        <w:t>Structural dependence</w:t>
      </w:r>
    </w:p>
    <w:p w14:paraId="211D6450" w14:textId="40DC195A" w:rsidR="0083503E" w:rsidRDefault="0083503E" w:rsidP="0083503E">
      <w:pPr>
        <w:pStyle w:val="Heading1"/>
      </w:pPr>
      <w:bookmarkStart w:id="5" w:name="_Toc85814572"/>
      <w:r>
        <w:t>Relational Database Design Process</w:t>
      </w:r>
      <w:bookmarkEnd w:id="5"/>
    </w:p>
    <w:p w14:paraId="3211B5FA" w14:textId="28F0CC53" w:rsidR="00546F75" w:rsidRPr="00303FFE" w:rsidRDefault="00546F75" w:rsidP="00546F75">
      <w:pPr>
        <w:rPr>
          <w:b/>
        </w:rPr>
      </w:pPr>
      <w:r w:rsidRPr="00303FFE">
        <w:rPr>
          <w:b/>
        </w:rPr>
        <w:t>Functional dependencies</w:t>
      </w:r>
    </w:p>
    <w:p w14:paraId="66B479F3" w14:textId="7ADDDC90" w:rsidR="00546F75" w:rsidRPr="00303FFE" w:rsidRDefault="00546F75" w:rsidP="00546F75">
      <w:pPr>
        <w:pStyle w:val="ListParagraph"/>
        <w:numPr>
          <w:ilvl w:val="0"/>
          <w:numId w:val="4"/>
        </w:numPr>
      </w:pPr>
      <w:r w:rsidRPr="00303FFE">
        <w:t xml:space="preserve">In </w:t>
      </w:r>
      <w:proofErr w:type="spellStart"/>
      <w:proofErr w:type="gramStart"/>
      <w:r w:rsidRPr="00303FFE">
        <w:t>population,surface</w:t>
      </w:r>
      <w:proofErr w:type="spellEnd"/>
      <w:proofErr w:type="gramEnd"/>
      <w:r w:rsidRPr="00303FFE">
        <w:t xml:space="preserve"> area:</w:t>
      </w:r>
    </w:p>
    <w:p w14:paraId="56C56577" w14:textId="3A20B482" w:rsidR="0083503E" w:rsidRPr="00303FFE" w:rsidRDefault="00546F75" w:rsidP="00177148">
      <w:pPr>
        <w:pStyle w:val="ListParagraph"/>
      </w:pPr>
      <w:proofErr w:type="spellStart"/>
      <w:proofErr w:type="gramStart"/>
      <w:r w:rsidRPr="00303FFE">
        <w:t>Region</w:t>
      </w:r>
      <w:r w:rsidR="00177148" w:rsidRPr="00303FFE">
        <w:t>Code</w:t>
      </w:r>
      <w:r w:rsidRPr="00303FFE">
        <w:t>,</w:t>
      </w:r>
      <w:r w:rsidR="00177148" w:rsidRPr="00303FFE">
        <w:t>Country</w:t>
      </w:r>
      <w:proofErr w:type="spellEnd"/>
      <w:proofErr w:type="gramEnd"/>
      <w:r w:rsidRPr="00303FFE">
        <w:t>/</w:t>
      </w:r>
      <w:proofErr w:type="spellStart"/>
      <w:r w:rsidRPr="00303FFE">
        <w:t>area,year</w:t>
      </w:r>
      <w:proofErr w:type="spellEnd"/>
      <w:r w:rsidRPr="00303FFE">
        <w:t>----&gt;value</w:t>
      </w:r>
    </w:p>
    <w:p w14:paraId="557C8871" w14:textId="1F7832B3" w:rsidR="00546F75" w:rsidRPr="00303FFE" w:rsidRDefault="00546F75" w:rsidP="00546F75">
      <w:pPr>
        <w:pStyle w:val="ListParagraph"/>
        <w:numPr>
          <w:ilvl w:val="0"/>
          <w:numId w:val="4"/>
        </w:numPr>
      </w:pPr>
      <w:r w:rsidRPr="00303FFE">
        <w:t>In migrants and Refugees:</w:t>
      </w:r>
    </w:p>
    <w:p w14:paraId="613DCDA6" w14:textId="65DE50A3" w:rsidR="00546F75" w:rsidRPr="00303FFE" w:rsidRDefault="00177148" w:rsidP="00546F75">
      <w:pPr>
        <w:pStyle w:val="ListParagraph"/>
      </w:pPr>
      <w:proofErr w:type="spellStart"/>
      <w:r w:rsidRPr="00303FFE">
        <w:t>RegionCode</w:t>
      </w:r>
      <w:proofErr w:type="spellEnd"/>
      <w:r w:rsidR="00546F75" w:rsidRPr="00303FFE">
        <w:t xml:space="preserve">, </w:t>
      </w:r>
      <w:r w:rsidRPr="00303FFE">
        <w:t>Country/area, year, Series----&gt;value</w:t>
      </w:r>
    </w:p>
    <w:p w14:paraId="1CC871A8" w14:textId="56CED5D3" w:rsidR="00C250FA" w:rsidRPr="00303FFE" w:rsidRDefault="00C250FA" w:rsidP="00C250FA"/>
    <w:p w14:paraId="57EDF630" w14:textId="3E3ACE20" w:rsidR="00C250FA" w:rsidRPr="00303FFE" w:rsidRDefault="00A20BD9" w:rsidP="00C250FA">
      <w:r w:rsidRPr="00303FFE">
        <w:t>Naming entity sets:</w:t>
      </w:r>
    </w:p>
    <w:p w14:paraId="7102820E" w14:textId="2A8A315C" w:rsidR="00A20BD9" w:rsidRPr="00303FFE" w:rsidRDefault="00A20BD9" w:rsidP="00C250FA">
      <w:r w:rsidRPr="00303FFE">
        <w:t>Population</w:t>
      </w:r>
    </w:p>
    <w:p w14:paraId="12945045" w14:textId="581CA1BC" w:rsidR="00A20BD9" w:rsidRPr="00303FFE" w:rsidRDefault="00A20BD9" w:rsidP="00C250FA">
      <w:r w:rsidRPr="00303FFE">
        <w:t>Migrant</w:t>
      </w:r>
    </w:p>
    <w:p w14:paraId="6F3DFD60" w14:textId="227EBCD1" w:rsidR="005B0159" w:rsidRPr="00303FFE" w:rsidRDefault="00A20BD9" w:rsidP="005B0159">
      <w:r w:rsidRPr="00303FFE">
        <w:t>Relationship among entity sets:</w:t>
      </w:r>
      <w:r w:rsidRPr="00303FFE">
        <w:br/>
      </w:r>
    </w:p>
    <w:bookmarkStart w:id="6" w:name="_Toc85814573"/>
    <w:p w14:paraId="41BD7D35" w14:textId="305C2FB5" w:rsidR="00FB241E" w:rsidRDefault="00132801" w:rsidP="0083503E">
      <w:pPr>
        <w:pStyle w:val="Heading1"/>
      </w:pPr>
      <w:r>
        <w:rPr>
          <w:noProof/>
        </w:rPr>
        <w:lastRenderedPageBreak/>
        <mc:AlternateContent>
          <mc:Choice Requires="wps">
            <w:drawing>
              <wp:anchor distT="0" distB="0" distL="114300" distR="114300" simplePos="0" relativeHeight="251666432" behindDoc="1" locked="0" layoutInCell="1" allowOverlap="1" wp14:anchorId="55FF9DC8" wp14:editId="715F23E8">
                <wp:simplePos x="0" y="0"/>
                <wp:positionH relativeFrom="column">
                  <wp:posOffset>4152624</wp:posOffset>
                </wp:positionH>
                <wp:positionV relativeFrom="paragraph">
                  <wp:posOffset>41215</wp:posOffset>
                </wp:positionV>
                <wp:extent cx="1212850" cy="391064"/>
                <wp:effectExtent l="0" t="0" r="6350" b="9525"/>
                <wp:wrapNone/>
                <wp:docPr id="11" name="Text Box 11"/>
                <wp:cNvGraphicFramePr/>
                <a:graphic xmlns:a="http://schemas.openxmlformats.org/drawingml/2006/main">
                  <a:graphicData uri="http://schemas.microsoft.com/office/word/2010/wordprocessingShape">
                    <wps:wsp>
                      <wps:cNvSpPr txBox="1"/>
                      <wps:spPr>
                        <a:xfrm>
                          <a:off x="0" y="0"/>
                          <a:ext cx="1212850" cy="391064"/>
                        </a:xfrm>
                        <a:prstGeom prst="rect">
                          <a:avLst/>
                        </a:prstGeom>
                        <a:solidFill>
                          <a:prstClr val="white"/>
                        </a:solidFill>
                        <a:ln>
                          <a:noFill/>
                        </a:ln>
                      </wps:spPr>
                      <wps:txbx>
                        <w:txbxContent>
                          <w:p w14:paraId="095925DB" w14:textId="731E6089" w:rsidR="00132801" w:rsidRPr="00212486" w:rsidRDefault="00132801" w:rsidP="00132801">
                            <w:pPr>
                              <w:pStyle w:val="Caption"/>
                              <w:rPr>
                                <w:noProof/>
                                <w:color w:val="FF0000"/>
                              </w:rPr>
                            </w:pPr>
                            <w:bookmarkStart w:id="7" w:name="_Hlk87884527"/>
                            <w:bookmarkStart w:id="8" w:name="_Hlk87884528"/>
                            <w:bookmarkStart w:id="9" w:name="_Hlk87884529"/>
                            <w:bookmarkStart w:id="10" w:name="_Hlk87884530"/>
                            <w:bookmarkStart w:id="11" w:name="_Hlk87884532"/>
                            <w:bookmarkStart w:id="12" w:name="_Hlk87884533"/>
                            <w:bookmarkStart w:id="13" w:name="_Hlk87884535"/>
                            <w:bookmarkStart w:id="14" w:name="_Hlk87884536"/>
                            <w:bookmarkStart w:id="15" w:name="_Hlk87884537"/>
                            <w:bookmarkStart w:id="16" w:name="_Hlk87884538"/>
                            <w:bookmarkStart w:id="17" w:name="_Hlk87884539"/>
                            <w:bookmarkStart w:id="18" w:name="_Hlk87884540"/>
                            <w:bookmarkEnd w:id="7"/>
                            <w:bookmarkEnd w:id="8"/>
                            <w:bookmarkEnd w:id="9"/>
                            <w:bookmarkEnd w:id="10"/>
                            <w:bookmarkEnd w:id="11"/>
                            <w:bookmarkEnd w:id="12"/>
                            <w:bookmarkEnd w:id="13"/>
                            <w:bookmarkEnd w:id="14"/>
                            <w:bookmarkEnd w:id="15"/>
                            <w:bookmarkEnd w:id="16"/>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5FF9DC8" id="_x0000_t202" coordsize="21600,21600" o:spt="202" path="m,l,21600r21600,l21600,xe">
                <v:stroke joinstyle="miter"/>
                <v:path gradientshapeok="t" o:connecttype="rect"/>
              </v:shapetype>
              <v:shape id="Text Box 11" o:spid="_x0000_s1026" type="#_x0000_t202" style="position:absolute;margin-left:327pt;margin-top:3.25pt;width:95.5pt;height:30.8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" stroked="f">
                <v:textbox inset="0,0,0,0">
                  <w:txbxContent>
                    <w:p w14:paraId="095925DB" w14:textId="731E6089" w:rsidR="00132801" w:rsidRPr="00212486" w:rsidRDefault="00132801" w:rsidP="00132801">
                      <w:pPr>
                        <w:pStyle w:val="Caption"/>
                        <w:rPr>
                          <w:noProof/>
                          <w:color w:val="FF0000"/>
                        </w:rPr>
                      </w:pPr>
                      <w:bookmarkStart w:id="22" w:name="_Hlk87884527"/>
                      <w:bookmarkStart w:id="23" w:name="_Hlk87884528"/>
                      <w:bookmarkStart w:id="24" w:name="_Hlk87884529"/>
                      <w:bookmarkStart w:id="25" w:name="_Hlk87884530"/>
                      <w:bookmarkStart w:id="26" w:name="_Hlk87884532"/>
                      <w:bookmarkStart w:id="27" w:name="_Hlk87884533"/>
                      <w:bookmarkStart w:id="28" w:name="_Hlk87884535"/>
                      <w:bookmarkStart w:id="29" w:name="_Hlk87884536"/>
                      <w:bookmarkStart w:id="30" w:name="_Hlk87884537"/>
                      <w:bookmarkStart w:id="31" w:name="_Hlk87884538"/>
                      <w:bookmarkStart w:id="32" w:name="_Hlk87884539"/>
                      <w:bookmarkStart w:id="33" w:name="_Hlk87884540"/>
                      <w:bookmarkEnd w:id="22"/>
                      <w:bookmarkEnd w:id="23"/>
                      <w:bookmarkEnd w:id="24"/>
                      <w:bookmarkEnd w:id="25"/>
                      <w:bookmarkEnd w:id="26"/>
                      <w:bookmarkEnd w:id="27"/>
                      <w:bookmarkEnd w:id="28"/>
                      <w:bookmarkEnd w:id="29"/>
                      <w:bookmarkEnd w:id="30"/>
                      <w:bookmarkEnd w:id="31"/>
                      <w:bookmarkEnd w:id="32"/>
                      <w:bookmarkEnd w:id="33"/>
                    </w:p>
                  </w:txbxContent>
                </v:textbox>
              </v:shape>
            </w:pict>
          </mc:Fallback>
        </mc:AlternateContent>
      </w:r>
      <w:r>
        <w:tab/>
      </w:r>
      <w:r>
        <w:tab/>
      </w:r>
      <w:r>
        <w:tab/>
      </w:r>
      <w:r w:rsidR="00D460DC">
        <w:rPr>
          <w:noProof/>
        </w:rPr>
        <w:drawing>
          <wp:inline distT="0" distB="0" distL="0" distR="0" wp14:anchorId="4251C2A4" wp14:editId="2A6B8130">
            <wp:extent cx="5761905" cy="200000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5761905" cy="2000000"/>
                    </a:xfrm>
                    <a:prstGeom prst="rect">
                      <a:avLst/>
                    </a:prstGeom>
                  </pic:spPr>
                </pic:pic>
              </a:graphicData>
            </a:graphic>
          </wp:inline>
        </w:drawing>
      </w:r>
    </w:p>
    <w:p w14:paraId="6DF61166" w14:textId="77777777" w:rsidR="00FF6646" w:rsidRPr="00FF6646" w:rsidRDefault="00FF6646" w:rsidP="00FF6646"/>
    <w:p w14:paraId="7F2FB97E" w14:textId="5FA1155D" w:rsidR="0083503E" w:rsidRDefault="0083503E" w:rsidP="0083503E">
      <w:pPr>
        <w:pStyle w:val="Heading1"/>
      </w:pPr>
      <w:r>
        <w:t>Relational Database Design</w:t>
      </w:r>
      <w:bookmarkEnd w:id="6"/>
    </w:p>
    <w:p w14:paraId="38733B47" w14:textId="31087070" w:rsidR="00DD4BF8" w:rsidRPr="00723D07" w:rsidRDefault="00DD4BF8" w:rsidP="00723D07">
      <w:pPr>
        <w:rPr>
          <w:i/>
          <w:iCs/>
        </w:rPr>
      </w:pPr>
      <w:r>
        <w:rPr>
          <w:i/>
          <w:iCs/>
        </w:rPr>
        <w:t>4</w:t>
      </w:r>
      <w:r w:rsidRPr="00DD4BF8">
        <w:rPr>
          <w:i/>
          <w:iCs/>
          <w:vertAlign w:val="superscript"/>
        </w:rPr>
        <w:t>th</w:t>
      </w:r>
      <w:r>
        <w:rPr>
          <w:i/>
          <w:iCs/>
        </w:rPr>
        <w:t xml:space="preserve"> normal form</w:t>
      </w:r>
    </w:p>
    <w:p w14:paraId="4CD50245" w14:textId="7671E397" w:rsidR="00DD4BF8" w:rsidRDefault="00DD4BF8" w:rsidP="0083503E">
      <w:pPr>
        <w:pStyle w:val="Heading1"/>
      </w:pPr>
      <w:bookmarkStart w:id="19" w:name="_Toc85814574"/>
      <w:r>
        <w:rPr>
          <w:noProof/>
        </w:rPr>
        <w:lastRenderedPageBreak/>
        <w:drawing>
          <wp:inline distT="0" distB="0" distL="0" distR="0" wp14:anchorId="0A350AE0" wp14:editId="7A1296C3">
            <wp:extent cx="18214342" cy="70494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18214342" cy="7049484"/>
                    </a:xfrm>
                    <a:prstGeom prst="rect">
                      <a:avLst/>
                    </a:prstGeom>
                  </pic:spPr>
                </pic:pic>
              </a:graphicData>
            </a:graphic>
          </wp:inline>
        </w:drawing>
      </w:r>
    </w:p>
    <w:p w14:paraId="23E2267F" w14:textId="0C24C278" w:rsidR="00DD4BF8" w:rsidRPr="00303FFE" w:rsidRDefault="00DD4BF8" w:rsidP="0083503E">
      <w:pPr>
        <w:pStyle w:val="Heading1"/>
        <w:rPr>
          <w:rFonts w:asciiTheme="minorHAnsi" w:eastAsiaTheme="minorHAnsi" w:hAnsiTheme="minorHAnsi" w:cstheme="minorBidi"/>
          <w:color w:val="auto"/>
          <w:sz w:val="22"/>
          <w:szCs w:val="22"/>
        </w:rPr>
      </w:pPr>
      <w:r w:rsidRPr="00303FFE">
        <w:rPr>
          <w:rFonts w:asciiTheme="minorHAnsi" w:eastAsiaTheme="minorHAnsi" w:hAnsiTheme="minorHAnsi" w:cstheme="minorBidi"/>
          <w:color w:val="auto"/>
          <w:sz w:val="22"/>
          <w:szCs w:val="22"/>
        </w:rPr>
        <w:t xml:space="preserve">Physical database design </w:t>
      </w:r>
    </w:p>
    <w:p w14:paraId="794526F8" w14:textId="0B2E8139" w:rsidR="00DD4BF8" w:rsidRPr="00DD4BF8" w:rsidRDefault="00DD4BF8" w:rsidP="00DD4BF8">
      <w:r>
        <w:rPr>
          <w:noProof/>
        </w:rPr>
        <w:lastRenderedPageBreak/>
        <w:drawing>
          <wp:inline distT="0" distB="0" distL="0" distR="0" wp14:anchorId="12201318" wp14:editId="7D95A5B1">
            <wp:extent cx="7085714" cy="2942857"/>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7085714" cy="2942857"/>
                    </a:xfrm>
                    <a:prstGeom prst="rect">
                      <a:avLst/>
                    </a:prstGeom>
                  </pic:spPr>
                </pic:pic>
              </a:graphicData>
            </a:graphic>
          </wp:inline>
        </w:drawing>
      </w:r>
    </w:p>
    <w:p w14:paraId="0AED0BA6" w14:textId="77777777" w:rsidR="00DD4BF8" w:rsidRPr="00DD4BF8" w:rsidRDefault="00DD4BF8" w:rsidP="00DD4BF8"/>
    <w:p w14:paraId="09886675" w14:textId="2BCE4963" w:rsidR="0083503E" w:rsidRDefault="0083503E" w:rsidP="0083503E">
      <w:pPr>
        <w:pStyle w:val="Heading1"/>
      </w:pPr>
      <w:r>
        <w:t>Data Definition Language (DDL) Scripts</w:t>
      </w:r>
      <w:bookmarkEnd w:id="19"/>
    </w:p>
    <w:p w14:paraId="7C009C81" w14:textId="77777777" w:rsidR="000C3DE9" w:rsidRPr="00303FFE" w:rsidRDefault="00B76EEF" w:rsidP="0083503E">
      <w:proofErr w:type="spellStart"/>
      <w:r w:rsidRPr="00303FFE">
        <w:t>Vertabello</w:t>
      </w:r>
      <w:proofErr w:type="spellEnd"/>
      <w:r w:rsidRPr="00303FFE">
        <w:t xml:space="preserve"> has helped </w:t>
      </w:r>
      <w:proofErr w:type="gramStart"/>
      <w:r w:rsidRPr="00303FFE">
        <w:t>my</w:t>
      </w:r>
      <w:proofErr w:type="gramEnd"/>
      <w:r w:rsidRPr="00303FFE">
        <w:t xml:space="preserve"> generate </w:t>
      </w:r>
      <w:proofErr w:type="spellStart"/>
      <w:r w:rsidRPr="00303FFE">
        <w:t>sql</w:t>
      </w:r>
      <w:proofErr w:type="spellEnd"/>
      <w:r w:rsidRPr="00303FFE">
        <w:t xml:space="preserve"> commands which will help me create actual database tables with constraints applied.</w:t>
      </w:r>
    </w:p>
    <w:p w14:paraId="539926E2" w14:textId="07AFBD5F" w:rsidR="0083503E" w:rsidRPr="0083503E" w:rsidRDefault="00B76EEF" w:rsidP="0083503E">
      <w:pPr>
        <w:rPr>
          <w:color w:val="FF0000"/>
        </w:rPr>
      </w:pPr>
      <w:r>
        <w:rPr>
          <w:color w:val="FF0000"/>
        </w:rPr>
        <w:lastRenderedPageBreak/>
        <w:br/>
      </w:r>
      <w:r w:rsidR="000C3DE9">
        <w:rPr>
          <w:noProof/>
          <w:color w:val="FF0000"/>
        </w:rPr>
        <w:drawing>
          <wp:inline distT="0" distB="0" distL="0" distR="0" wp14:anchorId="061E88C1" wp14:editId="42851CD4">
            <wp:extent cx="12546176" cy="5763429"/>
            <wp:effectExtent l="0" t="0" r="825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12546176" cy="5763429"/>
                    </a:xfrm>
                    <a:prstGeom prst="rect">
                      <a:avLst/>
                    </a:prstGeom>
                  </pic:spPr>
                </pic:pic>
              </a:graphicData>
            </a:graphic>
          </wp:inline>
        </w:drawing>
      </w:r>
    </w:p>
    <w:p w14:paraId="027E06BC" w14:textId="3052348D" w:rsidR="0083503E" w:rsidRDefault="0083503E" w:rsidP="0083503E">
      <w:pPr>
        <w:pStyle w:val="Heading1"/>
      </w:pPr>
      <w:bookmarkStart w:id="20" w:name="_Toc85814575"/>
      <w:r>
        <w:t>Data Manipulation Language Scripts</w:t>
      </w:r>
      <w:bookmarkEnd w:id="20"/>
    </w:p>
    <w:p w14:paraId="69AA9CCC" w14:textId="71BABB19" w:rsidR="00492058" w:rsidRPr="0083503E" w:rsidRDefault="00492058" w:rsidP="0083503E">
      <w:pPr>
        <w:rPr>
          <w:i/>
          <w:iCs/>
        </w:rPr>
      </w:pPr>
      <w:r>
        <w:rPr>
          <w:i/>
          <w:iCs/>
        </w:rPr>
        <w:t>INSERT commands</w:t>
      </w:r>
    </w:p>
    <w:p w14:paraId="5CB6D10C" w14:textId="71B4F68B" w:rsidR="0083503E" w:rsidRDefault="006F20E8" w:rsidP="0083503E">
      <w:pPr>
        <w:rPr>
          <w:color w:val="FF0000"/>
        </w:rPr>
      </w:pPr>
      <w:r>
        <w:rPr>
          <w:noProof/>
          <w:color w:val="FF0000"/>
        </w:rPr>
        <w:lastRenderedPageBreak/>
        <w:drawing>
          <wp:inline distT="0" distB="0" distL="0" distR="0" wp14:anchorId="71A95FA9" wp14:editId="45DE06BA">
            <wp:extent cx="5344271" cy="544906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a:extLst>
                        <a:ext uri="{28A0092B-C50C-407E-A947-70E740481C1C}">
                          <a14:useLocalDpi xmlns:a14="http://schemas.microsoft.com/office/drawing/2010/main" val="0"/>
                        </a:ext>
                      </a:extLst>
                    </a:blip>
                    <a:stretch>
                      <a:fillRect/>
                    </a:stretch>
                  </pic:blipFill>
                  <pic:spPr>
                    <a:xfrm>
                      <a:off x="0" y="0"/>
                      <a:ext cx="5344271" cy="5449060"/>
                    </a:xfrm>
                    <a:prstGeom prst="rect">
                      <a:avLst/>
                    </a:prstGeom>
                  </pic:spPr>
                </pic:pic>
              </a:graphicData>
            </a:graphic>
          </wp:inline>
        </w:drawing>
      </w:r>
    </w:p>
    <w:p w14:paraId="46631EB1" w14:textId="30124DB3" w:rsidR="006F20E8" w:rsidRDefault="006F20E8" w:rsidP="0083503E">
      <w:pPr>
        <w:rPr>
          <w:color w:val="FF0000"/>
        </w:rPr>
      </w:pPr>
      <w:r>
        <w:rPr>
          <w:noProof/>
          <w:color w:val="FF0000"/>
        </w:rPr>
        <w:lastRenderedPageBreak/>
        <w:drawing>
          <wp:inline distT="0" distB="0" distL="0" distR="0" wp14:anchorId="72AA6AF4" wp14:editId="466F90B3">
            <wp:extent cx="7430537" cy="55633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a:extLst>
                        <a:ext uri="{28A0092B-C50C-407E-A947-70E740481C1C}">
                          <a14:useLocalDpi xmlns:a14="http://schemas.microsoft.com/office/drawing/2010/main" val="0"/>
                        </a:ext>
                      </a:extLst>
                    </a:blip>
                    <a:stretch>
                      <a:fillRect/>
                    </a:stretch>
                  </pic:blipFill>
                  <pic:spPr>
                    <a:xfrm>
                      <a:off x="0" y="0"/>
                      <a:ext cx="7430537" cy="5563376"/>
                    </a:xfrm>
                    <a:prstGeom prst="rect">
                      <a:avLst/>
                    </a:prstGeom>
                  </pic:spPr>
                </pic:pic>
              </a:graphicData>
            </a:graphic>
          </wp:inline>
        </w:drawing>
      </w:r>
    </w:p>
    <w:p w14:paraId="493B8832" w14:textId="57C01F18" w:rsidR="00492058" w:rsidRPr="009E2BC1" w:rsidRDefault="00492058" w:rsidP="0083503E">
      <w:r w:rsidRPr="009E2BC1">
        <w:t>Updates commands</w:t>
      </w:r>
    </w:p>
    <w:p w14:paraId="1F477E99" w14:textId="4397458A" w:rsidR="00492058" w:rsidRDefault="00492058" w:rsidP="0083503E">
      <w:pPr>
        <w:rPr>
          <w:color w:val="FF0000"/>
        </w:rPr>
      </w:pPr>
      <w:r>
        <w:rPr>
          <w:noProof/>
          <w:color w:val="FF0000"/>
        </w:rPr>
        <w:lastRenderedPageBreak/>
        <w:drawing>
          <wp:inline distT="0" distB="0" distL="0" distR="0" wp14:anchorId="038415FA" wp14:editId="39A87B6C">
            <wp:extent cx="7506748" cy="56395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a:extLst>
                        <a:ext uri="{28A0092B-C50C-407E-A947-70E740481C1C}">
                          <a14:useLocalDpi xmlns:a14="http://schemas.microsoft.com/office/drawing/2010/main" val="0"/>
                        </a:ext>
                      </a:extLst>
                    </a:blip>
                    <a:stretch>
                      <a:fillRect/>
                    </a:stretch>
                  </pic:blipFill>
                  <pic:spPr>
                    <a:xfrm>
                      <a:off x="0" y="0"/>
                      <a:ext cx="7506748" cy="5639587"/>
                    </a:xfrm>
                    <a:prstGeom prst="rect">
                      <a:avLst/>
                    </a:prstGeom>
                  </pic:spPr>
                </pic:pic>
              </a:graphicData>
            </a:graphic>
          </wp:inline>
        </w:drawing>
      </w:r>
      <w:r>
        <w:rPr>
          <w:noProof/>
          <w:color w:val="FF0000"/>
        </w:rPr>
        <w:lastRenderedPageBreak/>
        <w:drawing>
          <wp:inline distT="0" distB="0" distL="0" distR="0" wp14:anchorId="17BE6395" wp14:editId="0F93B1A2">
            <wp:extent cx="7697274" cy="59825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8">
                      <a:extLst>
                        <a:ext uri="{28A0092B-C50C-407E-A947-70E740481C1C}">
                          <a14:useLocalDpi xmlns:a14="http://schemas.microsoft.com/office/drawing/2010/main" val="0"/>
                        </a:ext>
                      </a:extLst>
                    </a:blip>
                    <a:stretch>
                      <a:fillRect/>
                    </a:stretch>
                  </pic:blipFill>
                  <pic:spPr>
                    <a:xfrm>
                      <a:off x="0" y="0"/>
                      <a:ext cx="7697274" cy="5982535"/>
                    </a:xfrm>
                    <a:prstGeom prst="rect">
                      <a:avLst/>
                    </a:prstGeom>
                  </pic:spPr>
                </pic:pic>
              </a:graphicData>
            </a:graphic>
          </wp:inline>
        </w:drawing>
      </w:r>
    </w:p>
    <w:p w14:paraId="1D5398D3" w14:textId="1C06FC9E" w:rsidR="00082F4C" w:rsidRPr="009E2BC1" w:rsidRDefault="00082F4C" w:rsidP="0083503E">
      <w:r w:rsidRPr="009E2BC1">
        <w:t>Delete command</w:t>
      </w:r>
    </w:p>
    <w:p w14:paraId="5315ED3F" w14:textId="3626FC45" w:rsidR="00082F4C" w:rsidRDefault="00082F4C" w:rsidP="0083503E">
      <w:pPr>
        <w:rPr>
          <w:color w:val="FF0000"/>
        </w:rPr>
      </w:pPr>
      <w:r>
        <w:rPr>
          <w:noProof/>
          <w:color w:val="FF0000"/>
        </w:rPr>
        <w:lastRenderedPageBreak/>
        <w:drawing>
          <wp:inline distT="0" distB="0" distL="0" distR="0" wp14:anchorId="63C76CFD" wp14:editId="1134EAF9">
            <wp:extent cx="7287642" cy="5858693"/>
            <wp:effectExtent l="0" t="0" r="889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a:extLst>
                        <a:ext uri="{28A0092B-C50C-407E-A947-70E740481C1C}">
                          <a14:useLocalDpi xmlns:a14="http://schemas.microsoft.com/office/drawing/2010/main" val="0"/>
                        </a:ext>
                      </a:extLst>
                    </a:blip>
                    <a:stretch>
                      <a:fillRect/>
                    </a:stretch>
                  </pic:blipFill>
                  <pic:spPr>
                    <a:xfrm>
                      <a:off x="0" y="0"/>
                      <a:ext cx="7287642" cy="5858693"/>
                    </a:xfrm>
                    <a:prstGeom prst="rect">
                      <a:avLst/>
                    </a:prstGeom>
                  </pic:spPr>
                </pic:pic>
              </a:graphicData>
            </a:graphic>
          </wp:inline>
        </w:drawing>
      </w:r>
    </w:p>
    <w:p w14:paraId="10A8A42F" w14:textId="7F9F3C46" w:rsidR="00082F4C" w:rsidRPr="009E2BC1" w:rsidRDefault="00082F4C" w:rsidP="0083503E">
      <w:r w:rsidRPr="009E2BC1">
        <w:t>SELECT command</w:t>
      </w:r>
    </w:p>
    <w:p w14:paraId="1AD85300" w14:textId="1C5A36F9" w:rsidR="00082F4C" w:rsidRDefault="00082F4C" w:rsidP="0083503E">
      <w:pPr>
        <w:rPr>
          <w:color w:val="FF0000"/>
        </w:rPr>
      </w:pPr>
      <w:r>
        <w:rPr>
          <w:noProof/>
          <w:color w:val="FF0000"/>
        </w:rPr>
        <w:lastRenderedPageBreak/>
        <w:drawing>
          <wp:inline distT="0" distB="0" distL="0" distR="0" wp14:anchorId="3AB66543" wp14:editId="72429711">
            <wp:extent cx="7335274" cy="577295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a:extLst>
                        <a:ext uri="{28A0092B-C50C-407E-A947-70E740481C1C}">
                          <a14:useLocalDpi xmlns:a14="http://schemas.microsoft.com/office/drawing/2010/main" val="0"/>
                        </a:ext>
                      </a:extLst>
                    </a:blip>
                    <a:stretch>
                      <a:fillRect/>
                    </a:stretch>
                  </pic:blipFill>
                  <pic:spPr>
                    <a:xfrm>
                      <a:off x="0" y="0"/>
                      <a:ext cx="7335274" cy="5772956"/>
                    </a:xfrm>
                    <a:prstGeom prst="rect">
                      <a:avLst/>
                    </a:prstGeom>
                  </pic:spPr>
                </pic:pic>
              </a:graphicData>
            </a:graphic>
          </wp:inline>
        </w:drawing>
      </w:r>
    </w:p>
    <w:p w14:paraId="4BFB9DE3" w14:textId="4915A5CB" w:rsidR="00B22373" w:rsidRPr="009E2BC1" w:rsidRDefault="00B22373" w:rsidP="0083503E">
      <w:r w:rsidRPr="009E2BC1">
        <w:t>JOIN commands</w:t>
      </w:r>
    </w:p>
    <w:p w14:paraId="5E862F9E" w14:textId="3BD7AED1" w:rsidR="00B22373" w:rsidRDefault="00B22373" w:rsidP="0083503E">
      <w:pPr>
        <w:rPr>
          <w:color w:val="FF0000"/>
        </w:rPr>
      </w:pPr>
      <w:r>
        <w:rPr>
          <w:noProof/>
          <w:color w:val="FF0000"/>
        </w:rPr>
        <w:lastRenderedPageBreak/>
        <w:drawing>
          <wp:inline distT="0" distB="0" distL="0" distR="0" wp14:anchorId="5C5A59AC" wp14:editId="52805792">
            <wp:extent cx="7830643" cy="584916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7830643" cy="5849166"/>
                    </a:xfrm>
                    <a:prstGeom prst="rect">
                      <a:avLst/>
                    </a:prstGeom>
                  </pic:spPr>
                </pic:pic>
              </a:graphicData>
            </a:graphic>
          </wp:inline>
        </w:drawing>
      </w:r>
    </w:p>
    <w:p w14:paraId="19B7ADB6" w14:textId="0E5614CB" w:rsidR="00B22373" w:rsidRDefault="00EB22E4" w:rsidP="0083503E">
      <w:pPr>
        <w:rPr>
          <w:color w:val="FF0000"/>
        </w:rPr>
      </w:pPr>
      <w:r>
        <w:rPr>
          <w:noProof/>
          <w:color w:val="FF0000"/>
        </w:rPr>
        <w:lastRenderedPageBreak/>
        <w:drawing>
          <wp:inline distT="0" distB="0" distL="0" distR="0" wp14:anchorId="7F6C8FFA" wp14:editId="138CE646">
            <wp:extent cx="8211696" cy="5896798"/>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2">
                      <a:extLst>
                        <a:ext uri="{28A0092B-C50C-407E-A947-70E740481C1C}">
                          <a14:useLocalDpi xmlns:a14="http://schemas.microsoft.com/office/drawing/2010/main" val="0"/>
                        </a:ext>
                      </a:extLst>
                    </a:blip>
                    <a:stretch>
                      <a:fillRect/>
                    </a:stretch>
                  </pic:blipFill>
                  <pic:spPr>
                    <a:xfrm>
                      <a:off x="0" y="0"/>
                      <a:ext cx="8211696" cy="5896798"/>
                    </a:xfrm>
                    <a:prstGeom prst="rect">
                      <a:avLst/>
                    </a:prstGeom>
                  </pic:spPr>
                </pic:pic>
              </a:graphicData>
            </a:graphic>
          </wp:inline>
        </w:drawing>
      </w:r>
    </w:p>
    <w:p w14:paraId="17685EBB" w14:textId="0426AF62" w:rsidR="00396092" w:rsidRDefault="00396092" w:rsidP="0083503E">
      <w:pPr>
        <w:rPr>
          <w:color w:val="FF0000"/>
        </w:rPr>
      </w:pPr>
      <w:r>
        <w:rPr>
          <w:noProof/>
          <w:color w:val="FF0000"/>
        </w:rPr>
        <w:lastRenderedPageBreak/>
        <w:drawing>
          <wp:inline distT="0" distB="0" distL="0" distR="0" wp14:anchorId="0A66C519" wp14:editId="0EAFB2FD">
            <wp:extent cx="7259063" cy="59063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3">
                      <a:extLst>
                        <a:ext uri="{28A0092B-C50C-407E-A947-70E740481C1C}">
                          <a14:useLocalDpi xmlns:a14="http://schemas.microsoft.com/office/drawing/2010/main" val="0"/>
                        </a:ext>
                      </a:extLst>
                    </a:blip>
                    <a:stretch>
                      <a:fillRect/>
                    </a:stretch>
                  </pic:blipFill>
                  <pic:spPr>
                    <a:xfrm>
                      <a:off x="0" y="0"/>
                      <a:ext cx="7259063" cy="5906324"/>
                    </a:xfrm>
                    <a:prstGeom prst="rect">
                      <a:avLst/>
                    </a:prstGeom>
                  </pic:spPr>
                </pic:pic>
              </a:graphicData>
            </a:graphic>
          </wp:inline>
        </w:drawing>
      </w:r>
      <w:r>
        <w:rPr>
          <w:noProof/>
          <w:color w:val="FF0000"/>
        </w:rPr>
        <w:lastRenderedPageBreak/>
        <w:drawing>
          <wp:inline distT="0" distB="0" distL="0" distR="0" wp14:anchorId="21F260B3" wp14:editId="0A6EC68E">
            <wp:extent cx="7039957" cy="5858693"/>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7039957" cy="5858693"/>
                    </a:xfrm>
                    <a:prstGeom prst="rect">
                      <a:avLst/>
                    </a:prstGeom>
                  </pic:spPr>
                </pic:pic>
              </a:graphicData>
            </a:graphic>
          </wp:inline>
        </w:drawing>
      </w:r>
    </w:p>
    <w:p w14:paraId="5B22F03B" w14:textId="228165DC" w:rsidR="00AC116F" w:rsidRDefault="00AC116F" w:rsidP="0083503E">
      <w:pPr>
        <w:rPr>
          <w:color w:val="FF0000"/>
        </w:rPr>
      </w:pPr>
      <w:r w:rsidRPr="009E2BC1">
        <w:lastRenderedPageBreak/>
        <w:t>Query of choice:</w:t>
      </w:r>
      <w:r>
        <w:rPr>
          <w:color w:val="FF0000"/>
        </w:rPr>
        <w:br/>
      </w:r>
      <w:r w:rsidR="000C4A78">
        <w:rPr>
          <w:noProof/>
          <w:color w:val="FF0000"/>
        </w:rPr>
        <w:drawing>
          <wp:inline distT="0" distB="0" distL="0" distR="0" wp14:anchorId="592D690F" wp14:editId="21B2ABDD">
            <wp:extent cx="7744906" cy="5906324"/>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5">
                      <a:extLst>
                        <a:ext uri="{28A0092B-C50C-407E-A947-70E740481C1C}">
                          <a14:useLocalDpi xmlns:a14="http://schemas.microsoft.com/office/drawing/2010/main" val="0"/>
                        </a:ext>
                      </a:extLst>
                    </a:blip>
                    <a:stretch>
                      <a:fillRect/>
                    </a:stretch>
                  </pic:blipFill>
                  <pic:spPr>
                    <a:xfrm>
                      <a:off x="0" y="0"/>
                      <a:ext cx="7744906" cy="5906324"/>
                    </a:xfrm>
                    <a:prstGeom prst="rect">
                      <a:avLst/>
                    </a:prstGeom>
                  </pic:spPr>
                </pic:pic>
              </a:graphicData>
            </a:graphic>
          </wp:inline>
        </w:drawing>
      </w:r>
    </w:p>
    <w:p w14:paraId="070DC37A" w14:textId="007EECA7" w:rsidR="0083503E" w:rsidRDefault="0083503E" w:rsidP="0083503E">
      <w:pPr>
        <w:pStyle w:val="Heading1"/>
      </w:pPr>
      <w:bookmarkStart w:id="21" w:name="_Toc85814576"/>
      <w:r>
        <w:t>Indexes</w:t>
      </w:r>
      <w:bookmarkEnd w:id="21"/>
    </w:p>
    <w:p w14:paraId="6C38E8A6" w14:textId="77777777" w:rsidR="0083503E" w:rsidRPr="0083503E" w:rsidRDefault="0083503E" w:rsidP="0083503E">
      <w:pPr>
        <w:rPr>
          <w:i/>
          <w:iCs/>
        </w:rPr>
      </w:pPr>
      <w:r w:rsidRPr="0083503E">
        <w:rPr>
          <w:i/>
          <w:iCs/>
        </w:rPr>
        <w:t xml:space="preserve">Description: Improve the performance of your design by adding indexes to various tables. Show the SQL needed to add the indexes. Explain why you chose the ones you added. Explain how you would demonstrate the impact the indexes had on the performance of various queries. </w:t>
      </w:r>
    </w:p>
    <w:p w14:paraId="5E421CE4" w14:textId="77777777" w:rsidR="0083503E" w:rsidRPr="0083503E" w:rsidRDefault="0083503E" w:rsidP="0083503E">
      <w:pPr>
        <w:rPr>
          <w:i/>
          <w:iCs/>
        </w:rPr>
      </w:pPr>
      <w:r w:rsidRPr="0083503E">
        <w:rPr>
          <w:i/>
          <w:iCs/>
        </w:rPr>
        <w:t>Rubric: Your work will be graded as follows:</w:t>
      </w:r>
    </w:p>
    <w:p w14:paraId="295B48F2" w14:textId="77777777" w:rsidR="0083503E" w:rsidRPr="0083503E" w:rsidRDefault="0083503E" w:rsidP="0083503E">
      <w:pPr>
        <w:pStyle w:val="ListParagraph"/>
        <w:numPr>
          <w:ilvl w:val="0"/>
          <w:numId w:val="2"/>
        </w:numPr>
        <w:rPr>
          <w:i/>
          <w:iCs/>
        </w:rPr>
      </w:pPr>
      <w:r w:rsidRPr="0083503E">
        <w:rPr>
          <w:i/>
          <w:iCs/>
        </w:rPr>
        <w:t>6 points for clearly defining at least three indexes and explaining why you chose them.</w:t>
      </w:r>
    </w:p>
    <w:p w14:paraId="2E0A37E5" w14:textId="77777777" w:rsidR="0083503E" w:rsidRPr="0083503E" w:rsidRDefault="0083503E" w:rsidP="0083503E">
      <w:pPr>
        <w:pStyle w:val="ListParagraph"/>
        <w:numPr>
          <w:ilvl w:val="0"/>
          <w:numId w:val="2"/>
        </w:numPr>
        <w:rPr>
          <w:i/>
          <w:iCs/>
        </w:rPr>
      </w:pPr>
      <w:r w:rsidRPr="0083503E">
        <w:rPr>
          <w:i/>
          <w:iCs/>
        </w:rPr>
        <w:t xml:space="preserve">3 points for showing the </w:t>
      </w:r>
      <w:proofErr w:type="spellStart"/>
      <w:r w:rsidRPr="0083503E">
        <w:rPr>
          <w:i/>
          <w:iCs/>
        </w:rPr>
        <w:t>sql</w:t>
      </w:r>
      <w:proofErr w:type="spellEnd"/>
      <w:r w:rsidRPr="0083503E">
        <w:rPr>
          <w:i/>
          <w:iCs/>
        </w:rPr>
        <w:t xml:space="preserve"> needed to generate the indexes</w:t>
      </w:r>
    </w:p>
    <w:p w14:paraId="590F06B6" w14:textId="77777777" w:rsidR="0083503E" w:rsidRPr="0083503E" w:rsidRDefault="0083503E" w:rsidP="0083503E">
      <w:pPr>
        <w:pStyle w:val="ListParagraph"/>
        <w:numPr>
          <w:ilvl w:val="0"/>
          <w:numId w:val="2"/>
        </w:numPr>
        <w:rPr>
          <w:i/>
          <w:iCs/>
        </w:rPr>
      </w:pPr>
      <w:r w:rsidRPr="0083503E">
        <w:rPr>
          <w:i/>
          <w:iCs/>
        </w:rPr>
        <w:t>3 points for explaining how you would demonstrate the performance improvement afforded by the indexes.</w:t>
      </w:r>
    </w:p>
    <w:p w14:paraId="308148A3" w14:textId="77777777" w:rsidR="0083503E" w:rsidRPr="0083503E" w:rsidRDefault="0083503E" w:rsidP="0083503E">
      <w:pPr>
        <w:rPr>
          <w:i/>
          <w:iCs/>
        </w:rPr>
      </w:pPr>
      <w:r w:rsidRPr="0083503E">
        <w:rPr>
          <w:i/>
          <w:iCs/>
        </w:rPr>
        <w:lastRenderedPageBreak/>
        <w:t>Total points possible: 12</w:t>
      </w:r>
    </w:p>
    <w:p w14:paraId="204968F6" w14:textId="7889A6FC" w:rsidR="0083503E" w:rsidRDefault="00220D99" w:rsidP="0083503E">
      <w:pPr>
        <w:rPr>
          <w:color w:val="FF0000"/>
        </w:rPr>
      </w:pPr>
      <w:r>
        <w:rPr>
          <w:noProof/>
          <w:color w:val="FF0000"/>
        </w:rPr>
        <w:drawing>
          <wp:inline distT="0" distB="0" distL="0" distR="0" wp14:anchorId="61442B99" wp14:editId="30C944F5">
            <wp:extent cx="10412278" cy="193384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10412278" cy="1933845"/>
                    </a:xfrm>
                    <a:prstGeom prst="rect">
                      <a:avLst/>
                    </a:prstGeom>
                  </pic:spPr>
                </pic:pic>
              </a:graphicData>
            </a:graphic>
          </wp:inline>
        </w:drawing>
      </w:r>
      <w:r>
        <w:rPr>
          <w:noProof/>
          <w:color w:val="FF0000"/>
        </w:rPr>
        <w:drawing>
          <wp:inline distT="0" distB="0" distL="0" distR="0" wp14:anchorId="5DD24636" wp14:editId="4838DC5A">
            <wp:extent cx="10631384" cy="19433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a:extLst>
                        <a:ext uri="{28A0092B-C50C-407E-A947-70E740481C1C}">
                          <a14:useLocalDpi xmlns:a14="http://schemas.microsoft.com/office/drawing/2010/main" val="0"/>
                        </a:ext>
                      </a:extLst>
                    </a:blip>
                    <a:stretch>
                      <a:fillRect/>
                    </a:stretch>
                  </pic:blipFill>
                  <pic:spPr>
                    <a:xfrm>
                      <a:off x="0" y="0"/>
                      <a:ext cx="10631384" cy="1943371"/>
                    </a:xfrm>
                    <a:prstGeom prst="rect">
                      <a:avLst/>
                    </a:prstGeom>
                  </pic:spPr>
                </pic:pic>
              </a:graphicData>
            </a:graphic>
          </wp:inline>
        </w:drawing>
      </w:r>
      <w:r>
        <w:rPr>
          <w:noProof/>
          <w:color w:val="FF0000"/>
        </w:rPr>
        <w:drawing>
          <wp:inline distT="0" distB="0" distL="0" distR="0" wp14:anchorId="7F2B105B" wp14:editId="34674332">
            <wp:extent cx="10221751" cy="216247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10221751" cy="2162477"/>
                    </a:xfrm>
                    <a:prstGeom prst="rect">
                      <a:avLst/>
                    </a:prstGeom>
                  </pic:spPr>
                </pic:pic>
              </a:graphicData>
            </a:graphic>
          </wp:inline>
        </w:drawing>
      </w:r>
    </w:p>
    <w:p w14:paraId="53D7F8DF" w14:textId="5B2D1274" w:rsidR="00220D99" w:rsidRPr="009E2BC1" w:rsidRDefault="00220D99" w:rsidP="0083503E">
      <w:r w:rsidRPr="009E2BC1">
        <w:t xml:space="preserve">These indexes make querying data faster when it comes to filtering by </w:t>
      </w:r>
      <w:r w:rsidR="00C04606" w:rsidRPr="009E2BC1">
        <w:t>columns other than primary keys</w:t>
      </w:r>
    </w:p>
    <w:p w14:paraId="20D873EF" w14:textId="0CB73B50" w:rsidR="0083503E" w:rsidRDefault="0083503E" w:rsidP="0083503E">
      <w:pPr>
        <w:pStyle w:val="Heading1"/>
      </w:pPr>
      <w:bookmarkStart w:id="22" w:name="_Toc85814577"/>
      <w:r>
        <w:t>Views</w:t>
      </w:r>
      <w:bookmarkEnd w:id="22"/>
    </w:p>
    <w:p w14:paraId="4B2B1509" w14:textId="74309C3E" w:rsidR="0089213A" w:rsidRPr="009E2BC1" w:rsidRDefault="0089213A" w:rsidP="0083503E">
      <w:r w:rsidRPr="009E2BC1">
        <w:t xml:space="preserve">This view </w:t>
      </w:r>
      <w:proofErr w:type="gramStart"/>
      <w:r w:rsidRPr="009E2BC1">
        <w:t>join</w:t>
      </w:r>
      <w:proofErr w:type="gramEnd"/>
      <w:r w:rsidRPr="009E2BC1">
        <w:t xml:space="preserve"> two tables</w:t>
      </w:r>
    </w:p>
    <w:p w14:paraId="320075E7" w14:textId="56B7D9F6" w:rsidR="0089213A" w:rsidRDefault="0089213A" w:rsidP="0083503E">
      <w:pPr>
        <w:rPr>
          <w:color w:val="FF0000"/>
        </w:rPr>
      </w:pPr>
      <w:r>
        <w:rPr>
          <w:noProof/>
          <w:color w:val="FF0000"/>
        </w:rPr>
        <w:lastRenderedPageBreak/>
        <w:drawing>
          <wp:inline distT="0" distB="0" distL="0" distR="0" wp14:anchorId="4B7FE5D4" wp14:editId="3E9928D5">
            <wp:extent cx="10202699" cy="2800741"/>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10202699" cy="2800741"/>
                    </a:xfrm>
                    <a:prstGeom prst="rect">
                      <a:avLst/>
                    </a:prstGeom>
                  </pic:spPr>
                </pic:pic>
              </a:graphicData>
            </a:graphic>
          </wp:inline>
        </w:drawing>
      </w:r>
    </w:p>
    <w:p w14:paraId="6631914D" w14:textId="490D6ED6" w:rsidR="0089213A" w:rsidRPr="009E2BC1" w:rsidRDefault="0089213A" w:rsidP="0083503E">
      <w:r w:rsidRPr="009E2BC1">
        <w:t>This view is used when grouping by values</w:t>
      </w:r>
    </w:p>
    <w:p w14:paraId="6C6B156C" w14:textId="2373F165" w:rsidR="0083503E" w:rsidRDefault="0089213A" w:rsidP="0083503E">
      <w:pPr>
        <w:rPr>
          <w:color w:val="FF0000"/>
        </w:rPr>
      </w:pPr>
      <w:r>
        <w:rPr>
          <w:noProof/>
          <w:color w:val="FF0000"/>
        </w:rPr>
        <w:drawing>
          <wp:inline distT="0" distB="0" distL="0" distR="0" wp14:anchorId="036EFA82" wp14:editId="14C03937">
            <wp:extent cx="10364646" cy="290553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0">
                      <a:extLst>
                        <a:ext uri="{28A0092B-C50C-407E-A947-70E740481C1C}">
                          <a14:useLocalDpi xmlns:a14="http://schemas.microsoft.com/office/drawing/2010/main" val="0"/>
                        </a:ext>
                      </a:extLst>
                    </a:blip>
                    <a:stretch>
                      <a:fillRect/>
                    </a:stretch>
                  </pic:blipFill>
                  <pic:spPr>
                    <a:xfrm>
                      <a:off x="0" y="0"/>
                      <a:ext cx="10364646" cy="2905530"/>
                    </a:xfrm>
                    <a:prstGeom prst="rect">
                      <a:avLst/>
                    </a:prstGeom>
                  </pic:spPr>
                </pic:pic>
              </a:graphicData>
            </a:graphic>
          </wp:inline>
        </w:drawing>
      </w:r>
    </w:p>
    <w:p w14:paraId="3BCD3D1E" w14:textId="06A59DD8" w:rsidR="0083503E" w:rsidRDefault="00343301" w:rsidP="00343301">
      <w:pPr>
        <w:pStyle w:val="Heading1"/>
      </w:pPr>
      <w:bookmarkStart w:id="23" w:name="_Toc85814578"/>
      <w:r>
        <w:lastRenderedPageBreak/>
        <w:t>Triggers</w:t>
      </w:r>
      <w:bookmarkEnd w:id="23"/>
    </w:p>
    <w:p w14:paraId="1AA50CA3" w14:textId="33D9D934" w:rsidR="00343301" w:rsidRDefault="00754AC9" w:rsidP="00343301">
      <w:pPr>
        <w:rPr>
          <w:color w:val="FF0000"/>
        </w:rPr>
      </w:pPr>
      <w:r>
        <w:rPr>
          <w:noProof/>
          <w:color w:val="FF0000"/>
        </w:rPr>
        <w:drawing>
          <wp:inline distT="0" distB="0" distL="0" distR="0" wp14:anchorId="5651318B" wp14:editId="3E5DE9A9">
            <wp:extent cx="10136015" cy="31627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10136015" cy="3162741"/>
                    </a:xfrm>
                    <a:prstGeom prst="rect">
                      <a:avLst/>
                    </a:prstGeom>
                  </pic:spPr>
                </pic:pic>
              </a:graphicData>
            </a:graphic>
          </wp:inline>
        </w:drawing>
      </w:r>
    </w:p>
    <w:p w14:paraId="476E6D71" w14:textId="37795144" w:rsidR="00754AC9" w:rsidRPr="009E2BC1" w:rsidRDefault="00754AC9" w:rsidP="00343301">
      <w:r w:rsidRPr="009E2BC1">
        <w:t>Trigger is used to perform an action based on another action.</w:t>
      </w:r>
    </w:p>
    <w:p w14:paraId="1726D5A5" w14:textId="3C3EA279" w:rsidR="00343301" w:rsidRDefault="00343301" w:rsidP="00343301">
      <w:pPr>
        <w:pStyle w:val="Heading1"/>
      </w:pPr>
      <w:bookmarkStart w:id="24" w:name="_Toc85814579"/>
      <w:r>
        <w:t>Transactions</w:t>
      </w:r>
      <w:bookmarkEnd w:id="24"/>
    </w:p>
    <w:p w14:paraId="7856AC53" w14:textId="6DD47EFA" w:rsidR="00343301" w:rsidRPr="00343301" w:rsidRDefault="00343301" w:rsidP="00343301">
      <w:pPr>
        <w:rPr>
          <w:i/>
          <w:iCs/>
        </w:rPr>
      </w:pPr>
      <w:r>
        <w:rPr>
          <w:i/>
          <w:iCs/>
        </w:rPr>
        <w:t xml:space="preserve">Description: </w:t>
      </w:r>
      <w:r w:rsidRPr="00343301">
        <w:rPr>
          <w:i/>
          <w:iCs/>
        </w:rPr>
        <w:t>Demonstrate that you know how to define and use a transaction. Why are transactions important for ensuring ACID behavior?</w:t>
      </w:r>
    </w:p>
    <w:p w14:paraId="301DDBCC" w14:textId="77777777" w:rsidR="00343301" w:rsidRPr="00343301" w:rsidRDefault="00343301" w:rsidP="00343301">
      <w:pPr>
        <w:rPr>
          <w:i/>
          <w:iCs/>
        </w:rPr>
      </w:pPr>
      <w:r w:rsidRPr="00343301">
        <w:rPr>
          <w:i/>
          <w:iCs/>
        </w:rPr>
        <w:t>Rubric: Your work will be graded as follows:</w:t>
      </w:r>
    </w:p>
    <w:p w14:paraId="0485ED77" w14:textId="77777777" w:rsidR="00343301" w:rsidRPr="00343301" w:rsidRDefault="00343301" w:rsidP="00343301">
      <w:pPr>
        <w:pStyle w:val="ListParagraph"/>
        <w:numPr>
          <w:ilvl w:val="0"/>
          <w:numId w:val="2"/>
        </w:numPr>
        <w:rPr>
          <w:i/>
          <w:iCs/>
        </w:rPr>
      </w:pPr>
      <w:r w:rsidRPr="00343301">
        <w:rPr>
          <w:i/>
          <w:iCs/>
        </w:rPr>
        <w:t>3 points for clearly explaining the importance of transactions to ensuring ACID behavior</w:t>
      </w:r>
    </w:p>
    <w:p w14:paraId="20F3A53B" w14:textId="77777777" w:rsidR="00343301" w:rsidRPr="00343301" w:rsidRDefault="00343301" w:rsidP="00343301">
      <w:pPr>
        <w:pStyle w:val="ListParagraph"/>
        <w:numPr>
          <w:ilvl w:val="0"/>
          <w:numId w:val="2"/>
        </w:numPr>
        <w:rPr>
          <w:i/>
          <w:iCs/>
        </w:rPr>
      </w:pPr>
      <w:r w:rsidRPr="00343301">
        <w:rPr>
          <w:i/>
          <w:iCs/>
        </w:rPr>
        <w:t>3 points for including a screenshot and accompanying explanation of a MySQL transaction.</w:t>
      </w:r>
    </w:p>
    <w:p w14:paraId="3E168859" w14:textId="77777777" w:rsidR="00343301" w:rsidRPr="00343301" w:rsidRDefault="00343301" w:rsidP="00343301">
      <w:pPr>
        <w:rPr>
          <w:i/>
          <w:iCs/>
        </w:rPr>
      </w:pPr>
      <w:r w:rsidRPr="00343301">
        <w:rPr>
          <w:i/>
          <w:iCs/>
        </w:rPr>
        <w:t>Total points possible: 6</w:t>
      </w:r>
    </w:p>
    <w:p w14:paraId="49EBC72F" w14:textId="20457FB3" w:rsidR="00343301" w:rsidRDefault="00570404" w:rsidP="00343301">
      <w:pPr>
        <w:rPr>
          <w:color w:val="FF0000"/>
        </w:rPr>
      </w:pPr>
      <w:r>
        <w:rPr>
          <w:noProof/>
          <w:color w:val="FF0000"/>
        </w:rPr>
        <w:lastRenderedPageBreak/>
        <w:drawing>
          <wp:inline distT="0" distB="0" distL="0" distR="0" wp14:anchorId="551FDA6E" wp14:editId="0F00FA4F">
            <wp:extent cx="10164594" cy="4105848"/>
            <wp:effectExtent l="0" t="0" r="825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2">
                      <a:extLst>
                        <a:ext uri="{28A0092B-C50C-407E-A947-70E740481C1C}">
                          <a14:useLocalDpi xmlns:a14="http://schemas.microsoft.com/office/drawing/2010/main" val="0"/>
                        </a:ext>
                      </a:extLst>
                    </a:blip>
                    <a:stretch>
                      <a:fillRect/>
                    </a:stretch>
                  </pic:blipFill>
                  <pic:spPr>
                    <a:xfrm>
                      <a:off x="0" y="0"/>
                      <a:ext cx="10164594" cy="4105848"/>
                    </a:xfrm>
                    <a:prstGeom prst="rect">
                      <a:avLst/>
                    </a:prstGeom>
                  </pic:spPr>
                </pic:pic>
              </a:graphicData>
            </a:graphic>
          </wp:inline>
        </w:drawing>
      </w:r>
      <w:r>
        <w:rPr>
          <w:noProof/>
          <w:color w:val="FF0000"/>
        </w:rPr>
        <w:lastRenderedPageBreak/>
        <w:drawing>
          <wp:inline distT="0" distB="0" distL="0" distR="0" wp14:anchorId="2E1A3FF7" wp14:editId="338F6C96">
            <wp:extent cx="10526594" cy="4858428"/>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3">
                      <a:extLst>
                        <a:ext uri="{28A0092B-C50C-407E-A947-70E740481C1C}">
                          <a14:useLocalDpi xmlns:a14="http://schemas.microsoft.com/office/drawing/2010/main" val="0"/>
                        </a:ext>
                      </a:extLst>
                    </a:blip>
                    <a:stretch>
                      <a:fillRect/>
                    </a:stretch>
                  </pic:blipFill>
                  <pic:spPr>
                    <a:xfrm>
                      <a:off x="0" y="0"/>
                      <a:ext cx="10526594" cy="4858428"/>
                    </a:xfrm>
                    <a:prstGeom prst="rect">
                      <a:avLst/>
                    </a:prstGeom>
                  </pic:spPr>
                </pic:pic>
              </a:graphicData>
            </a:graphic>
          </wp:inline>
        </w:drawing>
      </w:r>
    </w:p>
    <w:p w14:paraId="24CEA408" w14:textId="3BDCFAFA" w:rsidR="00C85F0C" w:rsidRPr="009E2BC1" w:rsidRDefault="00C85F0C" w:rsidP="00C85F0C">
      <w:r w:rsidRPr="009E2BC1">
        <w:t>Transaction Group together multiple statements so that they are either all done, or none are done.</w:t>
      </w:r>
    </w:p>
    <w:p w14:paraId="2540BB43" w14:textId="2319CB63" w:rsidR="00570404" w:rsidRDefault="00C85F0C" w:rsidP="00343301">
      <w:pPr>
        <w:rPr>
          <w:color w:val="FF0000"/>
        </w:rPr>
      </w:pPr>
      <w:r w:rsidRPr="009E2BC1">
        <w:t>This makes sure ACID behavior</w:t>
      </w:r>
      <w:r w:rsidR="00C24305" w:rsidRPr="009E2BC1">
        <w:t xml:space="preserve"> which is consistency in data</w:t>
      </w:r>
      <w:r w:rsidR="001811EA" w:rsidRPr="009E2BC1">
        <w:t>, atomicity, isolation, and durability</w:t>
      </w:r>
      <w:r w:rsidR="00AB1A14">
        <w:rPr>
          <w:color w:val="FF0000"/>
        </w:rPr>
        <w:br/>
      </w:r>
    </w:p>
    <w:p w14:paraId="17B465D7" w14:textId="17C8F171" w:rsidR="00343301" w:rsidRDefault="00343301" w:rsidP="00343301">
      <w:pPr>
        <w:pStyle w:val="Heading1"/>
      </w:pPr>
      <w:bookmarkStart w:id="25" w:name="_Toc85814580"/>
      <w:r>
        <w:t>Database Security</w:t>
      </w:r>
      <w:bookmarkEnd w:id="25"/>
    </w:p>
    <w:p w14:paraId="238C9865" w14:textId="5CD0A523" w:rsidR="00264DCD" w:rsidRPr="009E2BC1" w:rsidRDefault="00264DCD" w:rsidP="00343301">
      <w:proofErr w:type="spellStart"/>
      <w:r w:rsidRPr="009E2BC1">
        <w:t>Vineeth</w:t>
      </w:r>
      <w:proofErr w:type="spellEnd"/>
      <w:r w:rsidRPr="009E2BC1">
        <w:t xml:space="preserve"> is a user with all </w:t>
      </w:r>
      <w:r w:rsidR="009D5DDB" w:rsidRPr="009E2BC1">
        <w:t>privileges</w:t>
      </w:r>
    </w:p>
    <w:p w14:paraId="623E9EC4" w14:textId="77777777" w:rsidR="00264DCD" w:rsidRDefault="00264DCD" w:rsidP="00343301">
      <w:pPr>
        <w:rPr>
          <w:i/>
          <w:iCs/>
        </w:rPr>
      </w:pPr>
      <w:r>
        <w:rPr>
          <w:i/>
          <w:iCs/>
          <w:noProof/>
        </w:rPr>
        <w:lastRenderedPageBreak/>
        <w:drawing>
          <wp:inline distT="0" distB="0" distL="0" distR="0" wp14:anchorId="5CBED575" wp14:editId="47E0E780">
            <wp:extent cx="10545647" cy="233395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a:extLst>
                        <a:ext uri="{28A0092B-C50C-407E-A947-70E740481C1C}">
                          <a14:useLocalDpi xmlns:a14="http://schemas.microsoft.com/office/drawing/2010/main" val="0"/>
                        </a:ext>
                      </a:extLst>
                    </a:blip>
                    <a:stretch>
                      <a:fillRect/>
                    </a:stretch>
                  </pic:blipFill>
                  <pic:spPr>
                    <a:xfrm>
                      <a:off x="0" y="0"/>
                      <a:ext cx="10545647" cy="2333951"/>
                    </a:xfrm>
                    <a:prstGeom prst="rect">
                      <a:avLst/>
                    </a:prstGeom>
                  </pic:spPr>
                </pic:pic>
              </a:graphicData>
            </a:graphic>
          </wp:inline>
        </w:drawing>
      </w:r>
    </w:p>
    <w:p w14:paraId="7ED34D58" w14:textId="1FCC413D" w:rsidR="00264DCD" w:rsidRPr="009E2BC1" w:rsidRDefault="00264DCD" w:rsidP="00343301">
      <w:proofErr w:type="spellStart"/>
      <w:r w:rsidRPr="009E2BC1">
        <w:t>Premkumar</w:t>
      </w:r>
      <w:proofErr w:type="spellEnd"/>
      <w:r w:rsidRPr="009E2BC1">
        <w:t xml:space="preserve"> has </w:t>
      </w:r>
      <w:r w:rsidR="002D5B56" w:rsidRPr="009E2BC1">
        <w:t>privileges</w:t>
      </w:r>
      <w:r w:rsidRPr="009E2BC1">
        <w:t xml:space="preserve"> of selecting data only</w:t>
      </w:r>
    </w:p>
    <w:p w14:paraId="71752FBF" w14:textId="175DA6C3" w:rsidR="00264DCD" w:rsidRPr="00264DCD" w:rsidRDefault="00264DCD" w:rsidP="00343301">
      <w:pPr>
        <w:rPr>
          <w:i/>
          <w:iCs/>
        </w:rPr>
      </w:pPr>
      <w:r>
        <w:rPr>
          <w:i/>
          <w:iCs/>
          <w:noProof/>
        </w:rPr>
        <w:drawing>
          <wp:inline distT="0" distB="0" distL="0" distR="0" wp14:anchorId="6AB5EAC4" wp14:editId="1A1DE4CE">
            <wp:extent cx="10526594" cy="243874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10526594" cy="2438740"/>
                    </a:xfrm>
                    <a:prstGeom prst="rect">
                      <a:avLst/>
                    </a:prstGeom>
                  </pic:spPr>
                </pic:pic>
              </a:graphicData>
            </a:graphic>
          </wp:inline>
        </w:drawing>
      </w:r>
    </w:p>
    <w:p w14:paraId="0476B103" w14:textId="353B2283" w:rsidR="00343301" w:rsidRDefault="00343301" w:rsidP="00343301">
      <w:pPr>
        <w:pStyle w:val="Heading1"/>
      </w:pPr>
      <w:bookmarkStart w:id="26" w:name="_Toc85814581"/>
      <w:r>
        <w:t>Locking and Concurrent Access</w:t>
      </w:r>
      <w:bookmarkEnd w:id="26"/>
    </w:p>
    <w:p w14:paraId="2A104240" w14:textId="06208184" w:rsidR="009D5DDB" w:rsidRPr="009E2BC1" w:rsidRDefault="009D5DDB" w:rsidP="00343301">
      <w:r w:rsidRPr="009E2BC1">
        <w:t>We lock table to prevent other user to access/modify tables in database</w:t>
      </w:r>
    </w:p>
    <w:p w14:paraId="0DDEA56A" w14:textId="3A8BBEA5" w:rsidR="00343301" w:rsidRPr="00343301" w:rsidRDefault="009D5DDB" w:rsidP="00343301">
      <w:pPr>
        <w:rPr>
          <w:color w:val="FF0000"/>
        </w:rPr>
      </w:pPr>
      <w:r>
        <w:rPr>
          <w:noProof/>
          <w:color w:val="FF0000"/>
        </w:rPr>
        <w:lastRenderedPageBreak/>
        <w:drawing>
          <wp:inline distT="0" distB="0" distL="0" distR="0" wp14:anchorId="1E1D9C41" wp14:editId="30E6994C">
            <wp:extent cx="1038369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6">
                      <a:extLst>
                        <a:ext uri="{28A0092B-C50C-407E-A947-70E740481C1C}">
                          <a14:useLocalDpi xmlns:a14="http://schemas.microsoft.com/office/drawing/2010/main" val="0"/>
                        </a:ext>
                      </a:extLst>
                    </a:blip>
                    <a:stretch>
                      <a:fillRect/>
                    </a:stretch>
                  </pic:blipFill>
                  <pic:spPr>
                    <a:xfrm>
                      <a:off x="0" y="0"/>
                      <a:ext cx="10383699" cy="2438740"/>
                    </a:xfrm>
                    <a:prstGeom prst="rect">
                      <a:avLst/>
                    </a:prstGeom>
                  </pic:spPr>
                </pic:pic>
              </a:graphicData>
            </a:graphic>
          </wp:inline>
        </w:drawing>
      </w:r>
    </w:p>
    <w:p w14:paraId="24E53F39" w14:textId="0C1E3FD9" w:rsidR="00343301" w:rsidRDefault="00343301" w:rsidP="00343301">
      <w:pPr>
        <w:pStyle w:val="Heading1"/>
      </w:pPr>
      <w:bookmarkStart w:id="27" w:name="_Toc85814582"/>
      <w:r>
        <w:t>Backing Up Your Database</w:t>
      </w:r>
      <w:bookmarkEnd w:id="27"/>
    </w:p>
    <w:p w14:paraId="56C4F6F2" w14:textId="078C59B5" w:rsidR="00AC6175" w:rsidRPr="009E2BC1" w:rsidRDefault="00AC6175" w:rsidP="00343301">
      <w:r w:rsidRPr="009E2BC1">
        <w:t xml:space="preserve">We need to run this command in bin folder of </w:t>
      </w:r>
      <w:proofErr w:type="spellStart"/>
      <w:r w:rsidRPr="009E2BC1">
        <w:t>mysql</w:t>
      </w:r>
      <w:proofErr w:type="spellEnd"/>
      <w:r w:rsidRPr="009E2BC1">
        <w:t xml:space="preserve"> installation to make a backup of database</w:t>
      </w:r>
    </w:p>
    <w:p w14:paraId="64B1AE8C" w14:textId="1AABCFFA" w:rsidR="009D5DDB" w:rsidRPr="009E2BC1" w:rsidRDefault="009D5DDB" w:rsidP="009D5DDB">
      <w:proofErr w:type="spellStart"/>
      <w:r w:rsidRPr="009E2BC1">
        <w:t>mysqldump</w:t>
      </w:r>
      <w:proofErr w:type="spellEnd"/>
      <w:r w:rsidRPr="009E2BC1">
        <w:t xml:space="preserve"> -h localhost -u </w:t>
      </w:r>
      <w:proofErr w:type="spellStart"/>
      <w:r w:rsidRPr="009E2BC1">
        <w:t>vineeth</w:t>
      </w:r>
      <w:proofErr w:type="spellEnd"/>
      <w:r w:rsidRPr="009E2BC1">
        <w:t xml:space="preserve"> -p password </w:t>
      </w:r>
      <w:proofErr w:type="spellStart"/>
      <w:r w:rsidRPr="009E2BC1">
        <w:t>population_mig</w:t>
      </w:r>
      <w:proofErr w:type="spellEnd"/>
      <w:r w:rsidRPr="009E2BC1">
        <w:t>&gt;</w:t>
      </w:r>
      <w:proofErr w:type="spellStart"/>
      <w:r w:rsidRPr="009E2BC1">
        <w:t>popMigrant.sql</w:t>
      </w:r>
      <w:proofErr w:type="spellEnd"/>
    </w:p>
    <w:p w14:paraId="7F84220C" w14:textId="3C56B02E" w:rsidR="00343301" w:rsidRDefault="00343301" w:rsidP="00343301">
      <w:pPr>
        <w:rPr>
          <w:color w:val="FF0000"/>
        </w:rPr>
      </w:pPr>
    </w:p>
    <w:p w14:paraId="4E02AFC6" w14:textId="76DF1431" w:rsidR="00343301" w:rsidRDefault="00343301" w:rsidP="00343301">
      <w:pPr>
        <w:pStyle w:val="Heading1"/>
      </w:pPr>
      <w:bookmarkStart w:id="28" w:name="_Toc85814583"/>
      <w:r>
        <w:t>Python Programming</w:t>
      </w:r>
      <w:bookmarkEnd w:id="28"/>
    </w:p>
    <w:p w14:paraId="625C5330" w14:textId="77777777" w:rsidR="00361F68" w:rsidRPr="009E2BC1" w:rsidRDefault="00361F68" w:rsidP="00361F68">
      <w:r w:rsidRPr="009E2BC1">
        <w:t xml:space="preserve">import </w:t>
      </w:r>
      <w:proofErr w:type="spellStart"/>
      <w:proofErr w:type="gramStart"/>
      <w:r w:rsidRPr="009E2BC1">
        <w:t>mysql.connector</w:t>
      </w:r>
      <w:proofErr w:type="spellEnd"/>
      <w:proofErr w:type="gramEnd"/>
    </w:p>
    <w:p w14:paraId="0AF033A1" w14:textId="77777777" w:rsidR="00361F68" w:rsidRPr="009E2BC1" w:rsidRDefault="00361F68" w:rsidP="00361F68">
      <w:r w:rsidRPr="009E2BC1">
        <w:t xml:space="preserve">from </w:t>
      </w:r>
      <w:proofErr w:type="spellStart"/>
      <w:proofErr w:type="gramStart"/>
      <w:r w:rsidRPr="009E2BC1">
        <w:t>mysql.connector</w:t>
      </w:r>
      <w:proofErr w:type="spellEnd"/>
      <w:proofErr w:type="gramEnd"/>
      <w:r w:rsidRPr="009E2BC1">
        <w:t xml:space="preserve"> import </w:t>
      </w:r>
      <w:proofErr w:type="spellStart"/>
      <w:r w:rsidRPr="009E2BC1">
        <w:t>errorcode</w:t>
      </w:r>
      <w:proofErr w:type="spellEnd"/>
    </w:p>
    <w:p w14:paraId="3BF95D23" w14:textId="4CE33772" w:rsidR="00361F68" w:rsidRPr="009E2BC1" w:rsidRDefault="00361F68" w:rsidP="00361F68">
      <w:r w:rsidRPr="009E2BC1">
        <w:t>//defines a function to grab data</w:t>
      </w:r>
    </w:p>
    <w:p w14:paraId="6876E3A6" w14:textId="77777777" w:rsidR="00361F68" w:rsidRPr="009E2BC1" w:rsidRDefault="00361F68" w:rsidP="00361F68">
      <w:proofErr w:type="spellStart"/>
      <w:r w:rsidRPr="009E2BC1">
        <w:t>def</w:t>
      </w:r>
      <w:proofErr w:type="spellEnd"/>
      <w:r w:rsidRPr="009E2BC1">
        <w:t xml:space="preserve"> select(</w:t>
      </w:r>
      <w:proofErr w:type="spellStart"/>
      <w:proofErr w:type="gramStart"/>
      <w:r w:rsidRPr="009E2BC1">
        <w:t>conn,query</w:t>
      </w:r>
      <w:proofErr w:type="spellEnd"/>
      <w:proofErr w:type="gramEnd"/>
      <w:r w:rsidRPr="009E2BC1">
        <w:t>):</w:t>
      </w:r>
    </w:p>
    <w:p w14:paraId="340852A3" w14:textId="77777777" w:rsidR="00361F68" w:rsidRPr="009E2BC1" w:rsidRDefault="00361F68" w:rsidP="00361F68">
      <w:r w:rsidRPr="009E2BC1">
        <w:t xml:space="preserve">    cursor = </w:t>
      </w:r>
      <w:proofErr w:type="spellStart"/>
      <w:proofErr w:type="gramStart"/>
      <w:r w:rsidRPr="009E2BC1">
        <w:t>conn.cursor</w:t>
      </w:r>
      <w:proofErr w:type="spellEnd"/>
      <w:proofErr w:type="gramEnd"/>
      <w:r w:rsidRPr="009E2BC1">
        <w:t>()</w:t>
      </w:r>
    </w:p>
    <w:p w14:paraId="3E57104E" w14:textId="77777777" w:rsidR="00361F68" w:rsidRPr="009E2BC1" w:rsidRDefault="00361F68" w:rsidP="00361F68">
      <w:r w:rsidRPr="009E2BC1">
        <w:t xml:space="preserve">    </w:t>
      </w:r>
      <w:proofErr w:type="spellStart"/>
      <w:proofErr w:type="gramStart"/>
      <w:r w:rsidRPr="009E2BC1">
        <w:t>cursor.execute</w:t>
      </w:r>
      <w:proofErr w:type="spellEnd"/>
      <w:proofErr w:type="gramEnd"/>
      <w:r w:rsidRPr="009E2BC1">
        <w:t>(query)</w:t>
      </w:r>
    </w:p>
    <w:p w14:paraId="2D19590D" w14:textId="77777777" w:rsidR="00361F68" w:rsidRPr="009E2BC1" w:rsidRDefault="00361F68" w:rsidP="00361F68">
      <w:r w:rsidRPr="009E2BC1">
        <w:t xml:space="preserve">    results = []</w:t>
      </w:r>
    </w:p>
    <w:p w14:paraId="407A23F6" w14:textId="77777777" w:rsidR="00361F68" w:rsidRPr="009E2BC1" w:rsidRDefault="00361F68" w:rsidP="00361F68">
      <w:r w:rsidRPr="009E2BC1">
        <w:t xml:space="preserve">    for row in </w:t>
      </w:r>
      <w:proofErr w:type="spellStart"/>
      <w:proofErr w:type="gramStart"/>
      <w:r w:rsidRPr="009E2BC1">
        <w:t>cursor.fetchall</w:t>
      </w:r>
      <w:proofErr w:type="spellEnd"/>
      <w:proofErr w:type="gramEnd"/>
      <w:r w:rsidRPr="009E2BC1">
        <w:t>():</w:t>
      </w:r>
    </w:p>
    <w:p w14:paraId="28C25ED9" w14:textId="77777777" w:rsidR="00361F68" w:rsidRPr="009E2BC1" w:rsidRDefault="00361F68" w:rsidP="00361F68">
      <w:r w:rsidRPr="009E2BC1">
        <w:t xml:space="preserve">        </w:t>
      </w:r>
      <w:proofErr w:type="spellStart"/>
      <w:proofErr w:type="gramStart"/>
      <w:r w:rsidRPr="009E2BC1">
        <w:t>results.append</w:t>
      </w:r>
      <w:proofErr w:type="spellEnd"/>
      <w:proofErr w:type="gramEnd"/>
      <w:r w:rsidRPr="009E2BC1">
        <w:t>(row)</w:t>
      </w:r>
    </w:p>
    <w:p w14:paraId="43BD7370" w14:textId="77777777" w:rsidR="00361F68" w:rsidRPr="009E2BC1" w:rsidRDefault="00361F68" w:rsidP="00361F68">
      <w:r w:rsidRPr="009E2BC1">
        <w:t xml:space="preserve">    </w:t>
      </w:r>
      <w:proofErr w:type="spellStart"/>
      <w:proofErr w:type="gramStart"/>
      <w:r w:rsidRPr="009E2BC1">
        <w:t>cursor.close</w:t>
      </w:r>
      <w:proofErr w:type="spellEnd"/>
      <w:proofErr w:type="gramEnd"/>
      <w:r w:rsidRPr="009E2BC1">
        <w:t>()</w:t>
      </w:r>
    </w:p>
    <w:p w14:paraId="560269E6" w14:textId="43D2E1C9" w:rsidR="00361F68" w:rsidRPr="009E2BC1" w:rsidRDefault="00361F68" w:rsidP="00361F68">
      <w:r w:rsidRPr="009E2BC1">
        <w:t xml:space="preserve">    return results</w:t>
      </w:r>
    </w:p>
    <w:p w14:paraId="0C2CBFE7" w14:textId="0165A5B1" w:rsidR="00361F68" w:rsidRPr="009E2BC1" w:rsidRDefault="00361F68" w:rsidP="00361F68">
      <w:r w:rsidRPr="009E2BC1">
        <w:t>//defines a function to update delete and insert data</w:t>
      </w:r>
    </w:p>
    <w:p w14:paraId="35A59112" w14:textId="77777777" w:rsidR="00361F68" w:rsidRPr="009E2BC1" w:rsidRDefault="00361F68" w:rsidP="00361F68">
      <w:proofErr w:type="spellStart"/>
      <w:r w:rsidRPr="009E2BC1">
        <w:t>def</w:t>
      </w:r>
      <w:proofErr w:type="spellEnd"/>
      <w:r w:rsidRPr="009E2BC1">
        <w:t xml:space="preserve"> execute(</w:t>
      </w:r>
      <w:proofErr w:type="spellStart"/>
      <w:proofErr w:type="gramStart"/>
      <w:r w:rsidRPr="009E2BC1">
        <w:t>conn,query</w:t>
      </w:r>
      <w:proofErr w:type="spellEnd"/>
      <w:proofErr w:type="gramEnd"/>
      <w:r w:rsidRPr="009E2BC1">
        <w:t>):  # update, delete, and insert</w:t>
      </w:r>
    </w:p>
    <w:p w14:paraId="2BBB2453" w14:textId="77777777" w:rsidR="00361F68" w:rsidRPr="009E2BC1" w:rsidRDefault="00361F68" w:rsidP="00361F68">
      <w:r w:rsidRPr="009E2BC1">
        <w:t xml:space="preserve">    cursor = </w:t>
      </w:r>
      <w:proofErr w:type="spellStart"/>
      <w:proofErr w:type="gramStart"/>
      <w:r w:rsidRPr="009E2BC1">
        <w:t>conn.cursor</w:t>
      </w:r>
      <w:proofErr w:type="spellEnd"/>
      <w:proofErr w:type="gramEnd"/>
      <w:r w:rsidRPr="009E2BC1">
        <w:t>()</w:t>
      </w:r>
    </w:p>
    <w:p w14:paraId="456D5440" w14:textId="77777777" w:rsidR="00361F68" w:rsidRPr="009E2BC1" w:rsidRDefault="00361F68" w:rsidP="00361F68">
      <w:r w:rsidRPr="009E2BC1">
        <w:t xml:space="preserve">    </w:t>
      </w:r>
      <w:proofErr w:type="spellStart"/>
      <w:proofErr w:type="gramStart"/>
      <w:r w:rsidRPr="009E2BC1">
        <w:t>cursor.execute</w:t>
      </w:r>
      <w:proofErr w:type="spellEnd"/>
      <w:proofErr w:type="gramEnd"/>
      <w:r w:rsidRPr="009E2BC1">
        <w:t>(query)</w:t>
      </w:r>
    </w:p>
    <w:p w14:paraId="0E45FBC3" w14:textId="33921559" w:rsidR="00361F68" w:rsidRPr="009E2BC1" w:rsidRDefault="00361F68" w:rsidP="00361F68">
      <w:r w:rsidRPr="009E2BC1">
        <w:lastRenderedPageBreak/>
        <w:t xml:space="preserve">    </w:t>
      </w:r>
      <w:proofErr w:type="spellStart"/>
      <w:proofErr w:type="gramStart"/>
      <w:r w:rsidRPr="009E2BC1">
        <w:t>conn.commit</w:t>
      </w:r>
      <w:proofErr w:type="spellEnd"/>
      <w:proofErr w:type="gramEnd"/>
      <w:r w:rsidRPr="009E2BC1">
        <w:t>()</w:t>
      </w:r>
    </w:p>
    <w:p w14:paraId="0649CAF5" w14:textId="0CDF4FEB" w:rsidR="00361F68" w:rsidRPr="009E2BC1" w:rsidRDefault="00361F68" w:rsidP="00361F68">
      <w:r w:rsidRPr="009E2BC1">
        <w:t>//defines a function that shows data to the screen</w:t>
      </w:r>
    </w:p>
    <w:p w14:paraId="2DD81985" w14:textId="77777777" w:rsidR="00361F68" w:rsidRPr="009E2BC1" w:rsidRDefault="00361F68" w:rsidP="00361F68">
      <w:proofErr w:type="spellStart"/>
      <w:r w:rsidRPr="009E2BC1">
        <w:t>def</w:t>
      </w:r>
      <w:proofErr w:type="spellEnd"/>
      <w:r w:rsidRPr="009E2BC1">
        <w:t xml:space="preserve"> show(rows):</w:t>
      </w:r>
    </w:p>
    <w:p w14:paraId="5657C733" w14:textId="77777777" w:rsidR="00361F68" w:rsidRPr="009E2BC1" w:rsidRDefault="00361F68" w:rsidP="00361F68">
      <w:r w:rsidRPr="009E2BC1">
        <w:t xml:space="preserve">    for row in rows:</w:t>
      </w:r>
    </w:p>
    <w:p w14:paraId="0081DF1A" w14:textId="77777777" w:rsidR="00361F68" w:rsidRPr="009E2BC1" w:rsidRDefault="00361F68" w:rsidP="00361F68">
      <w:r w:rsidRPr="009E2BC1">
        <w:t xml:space="preserve">        print(row)</w:t>
      </w:r>
    </w:p>
    <w:p w14:paraId="11588752" w14:textId="72470032" w:rsidR="00361F68" w:rsidRPr="009E2BC1" w:rsidRDefault="00361F68" w:rsidP="00361F68">
      <w:r w:rsidRPr="009E2BC1">
        <w:t>//tries to establish connection with the database instance</w:t>
      </w:r>
    </w:p>
    <w:p w14:paraId="0C4C01FA" w14:textId="77777777" w:rsidR="00361F68" w:rsidRPr="009E2BC1" w:rsidRDefault="00361F68" w:rsidP="00361F68">
      <w:r w:rsidRPr="009E2BC1">
        <w:t>try:</w:t>
      </w:r>
    </w:p>
    <w:p w14:paraId="5AF480BD" w14:textId="77777777" w:rsidR="00361F68" w:rsidRPr="009E2BC1" w:rsidRDefault="00361F68" w:rsidP="00361F68">
      <w:r w:rsidRPr="009E2BC1">
        <w:t xml:space="preserve">    conn = </w:t>
      </w:r>
      <w:proofErr w:type="spellStart"/>
      <w:proofErr w:type="gramStart"/>
      <w:r w:rsidRPr="009E2BC1">
        <w:t>mysql.connector</w:t>
      </w:r>
      <w:proofErr w:type="gramEnd"/>
      <w:r w:rsidRPr="009E2BC1">
        <w:t>.connect</w:t>
      </w:r>
      <w:proofErr w:type="spellEnd"/>
      <w:r w:rsidRPr="009E2BC1">
        <w:t>(</w:t>
      </w:r>
    </w:p>
    <w:p w14:paraId="70FBBB98" w14:textId="77777777" w:rsidR="00361F68" w:rsidRPr="009E2BC1" w:rsidRDefault="00361F68" w:rsidP="00361F68">
      <w:r w:rsidRPr="009E2BC1">
        <w:t xml:space="preserve">        user="root",</w:t>
      </w:r>
    </w:p>
    <w:p w14:paraId="0458B227" w14:textId="77777777" w:rsidR="00361F68" w:rsidRPr="009E2BC1" w:rsidRDefault="00361F68" w:rsidP="00361F68">
      <w:r w:rsidRPr="009E2BC1">
        <w:t xml:space="preserve">        password="</w:t>
      </w:r>
      <w:proofErr w:type="spellStart"/>
      <w:r w:rsidRPr="009E2BC1">
        <w:t>Mrcomputer</w:t>
      </w:r>
      <w:proofErr w:type="spellEnd"/>
      <w:r w:rsidRPr="009E2BC1">
        <w:t>",</w:t>
      </w:r>
    </w:p>
    <w:p w14:paraId="59B7466D" w14:textId="77777777" w:rsidR="00361F68" w:rsidRPr="009E2BC1" w:rsidRDefault="00361F68" w:rsidP="00361F68">
      <w:r w:rsidRPr="009E2BC1">
        <w:t xml:space="preserve">        host="localhost",</w:t>
      </w:r>
    </w:p>
    <w:p w14:paraId="6715AFA4" w14:textId="77777777" w:rsidR="00361F68" w:rsidRPr="009E2BC1" w:rsidRDefault="00361F68" w:rsidP="00361F68">
      <w:r w:rsidRPr="009E2BC1">
        <w:t xml:space="preserve">        database="</w:t>
      </w:r>
      <w:proofErr w:type="spellStart"/>
      <w:r w:rsidRPr="009E2BC1">
        <w:t>population_mig</w:t>
      </w:r>
      <w:proofErr w:type="spellEnd"/>
      <w:r w:rsidRPr="009E2BC1">
        <w:t>")</w:t>
      </w:r>
    </w:p>
    <w:p w14:paraId="460023EF" w14:textId="77777777" w:rsidR="00361F68" w:rsidRPr="009E2BC1" w:rsidRDefault="00361F68" w:rsidP="00361F68">
      <w:r w:rsidRPr="009E2BC1">
        <w:t xml:space="preserve">except </w:t>
      </w:r>
      <w:proofErr w:type="spellStart"/>
      <w:proofErr w:type="gramStart"/>
      <w:r w:rsidRPr="009E2BC1">
        <w:t>mysql.connector</w:t>
      </w:r>
      <w:proofErr w:type="gramEnd"/>
      <w:r w:rsidRPr="009E2BC1">
        <w:t>.Error</w:t>
      </w:r>
      <w:proofErr w:type="spellEnd"/>
      <w:r w:rsidRPr="009E2BC1">
        <w:t xml:space="preserve"> as err:</w:t>
      </w:r>
    </w:p>
    <w:p w14:paraId="0E6F5D3F" w14:textId="77777777" w:rsidR="00361F68" w:rsidRPr="009E2BC1" w:rsidRDefault="00361F68" w:rsidP="00361F68">
      <w:r w:rsidRPr="009E2BC1">
        <w:t xml:space="preserve">    </w:t>
      </w:r>
      <w:proofErr w:type="gramStart"/>
      <w:r w:rsidRPr="009E2BC1">
        <w:t>print(</w:t>
      </w:r>
      <w:proofErr w:type="gramEnd"/>
      <w:r w:rsidRPr="009E2BC1">
        <w:t>"Cannot connect.")</w:t>
      </w:r>
    </w:p>
    <w:p w14:paraId="6158F00F" w14:textId="77777777" w:rsidR="00361F68" w:rsidRPr="009E2BC1" w:rsidRDefault="00361F68" w:rsidP="00361F68">
      <w:r w:rsidRPr="009E2BC1">
        <w:t xml:space="preserve">    </w:t>
      </w:r>
      <w:proofErr w:type="gramStart"/>
      <w:r w:rsidRPr="009E2BC1">
        <w:t>exit(</w:t>
      </w:r>
      <w:proofErr w:type="gramEnd"/>
      <w:r w:rsidRPr="009E2BC1">
        <w:t>)</w:t>
      </w:r>
    </w:p>
    <w:p w14:paraId="2BFE55CE" w14:textId="52312E91" w:rsidR="00361F68" w:rsidRPr="009E2BC1" w:rsidRDefault="002949B5" w:rsidP="00361F68">
      <w:r w:rsidRPr="009E2BC1">
        <w:t>//calls the select function defined above with connection string</w:t>
      </w:r>
    </w:p>
    <w:p w14:paraId="572E77F5" w14:textId="51BF90A2" w:rsidR="00361F68" w:rsidRPr="009E2BC1" w:rsidRDefault="00361F68" w:rsidP="00361F68">
      <w:r w:rsidRPr="009E2BC1">
        <w:t xml:space="preserve">rows = </w:t>
      </w:r>
      <w:proofErr w:type="gramStart"/>
      <w:r w:rsidRPr="009E2BC1">
        <w:t>select(</w:t>
      </w:r>
      <w:proofErr w:type="spellStart"/>
      <w:proofErr w:type="gramEnd"/>
      <w:r w:rsidRPr="009E2BC1">
        <w:t>conn,"select</w:t>
      </w:r>
      <w:proofErr w:type="spellEnd"/>
      <w:r w:rsidRPr="009E2BC1">
        <w:t xml:space="preserve"> * from migrant where source = 'UNO'")</w:t>
      </w:r>
    </w:p>
    <w:p w14:paraId="3D1C8A05" w14:textId="512DC5A6" w:rsidR="00F6007C" w:rsidRPr="009E2BC1" w:rsidRDefault="00F6007C" w:rsidP="00361F68">
      <w:r w:rsidRPr="009E2BC1">
        <w:t>//calls function to show result on screen</w:t>
      </w:r>
    </w:p>
    <w:p w14:paraId="2CBCCDB8" w14:textId="77777777" w:rsidR="00361F68" w:rsidRPr="009E2BC1" w:rsidRDefault="00361F68" w:rsidP="00361F68">
      <w:r w:rsidRPr="009E2BC1">
        <w:t>show(rows)</w:t>
      </w:r>
    </w:p>
    <w:p w14:paraId="622CCBE8" w14:textId="77777777" w:rsidR="00361F68" w:rsidRPr="009E2BC1" w:rsidRDefault="00361F68" w:rsidP="00361F68">
      <w:proofErr w:type="gramStart"/>
      <w:r w:rsidRPr="009E2BC1">
        <w:t>print(</w:t>
      </w:r>
      <w:proofErr w:type="gramEnd"/>
      <w:r w:rsidRPr="009E2BC1">
        <w:t>"Now insert a record")</w:t>
      </w:r>
    </w:p>
    <w:p w14:paraId="6B9768BB" w14:textId="77777777" w:rsidR="00361F68" w:rsidRPr="009E2BC1" w:rsidRDefault="00361F68" w:rsidP="00361F68">
      <w:proofErr w:type="gramStart"/>
      <w:r w:rsidRPr="009E2BC1">
        <w:t>execute(</w:t>
      </w:r>
      <w:proofErr w:type="spellStart"/>
      <w:proofErr w:type="gramEnd"/>
      <w:r w:rsidRPr="009E2BC1">
        <w:t>conn,"insert</w:t>
      </w:r>
      <w:proofErr w:type="spellEnd"/>
      <w:r w:rsidRPr="009E2BC1">
        <w:t xml:space="preserve"> into migrant values (3,2,'Philipines','yearly',82000,'UNS',1)")</w:t>
      </w:r>
    </w:p>
    <w:p w14:paraId="2A99CBE4" w14:textId="77777777" w:rsidR="00361F68" w:rsidRPr="009E2BC1" w:rsidRDefault="00361F68" w:rsidP="00361F68">
      <w:r w:rsidRPr="009E2BC1">
        <w:t xml:space="preserve">rows = </w:t>
      </w:r>
      <w:proofErr w:type="gramStart"/>
      <w:r w:rsidRPr="009E2BC1">
        <w:t>select(</w:t>
      </w:r>
      <w:proofErr w:type="spellStart"/>
      <w:proofErr w:type="gramEnd"/>
      <w:r w:rsidRPr="009E2BC1">
        <w:t>conn,"select</w:t>
      </w:r>
      <w:proofErr w:type="spellEnd"/>
      <w:r w:rsidRPr="009E2BC1">
        <w:t xml:space="preserve"> * from migrant")</w:t>
      </w:r>
    </w:p>
    <w:p w14:paraId="67169CD3" w14:textId="64A6B481" w:rsidR="00343301" w:rsidRPr="009E2BC1" w:rsidRDefault="00361F68" w:rsidP="00361F68">
      <w:r w:rsidRPr="009E2BC1">
        <w:t>show(rows)</w:t>
      </w:r>
    </w:p>
    <w:p w14:paraId="6A679E17" w14:textId="247B57F0" w:rsidR="00361F68" w:rsidRPr="009E2BC1" w:rsidRDefault="00361F68" w:rsidP="00361F68"/>
    <w:p w14:paraId="2AE95FBD" w14:textId="00B258E7" w:rsidR="00361F68" w:rsidRDefault="00361F68" w:rsidP="00361F68">
      <w:pPr>
        <w:rPr>
          <w:color w:val="FF0000"/>
        </w:rPr>
      </w:pPr>
      <w:r>
        <w:rPr>
          <w:noProof/>
          <w:color w:val="FF0000"/>
        </w:rPr>
        <w:lastRenderedPageBreak/>
        <w:drawing>
          <wp:inline distT="0" distB="0" distL="0" distR="0" wp14:anchorId="55093ED4" wp14:editId="2BA13233">
            <wp:extent cx="12993913" cy="563006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7">
                      <a:extLst>
                        <a:ext uri="{28A0092B-C50C-407E-A947-70E740481C1C}">
                          <a14:useLocalDpi xmlns:a14="http://schemas.microsoft.com/office/drawing/2010/main" val="0"/>
                        </a:ext>
                      </a:extLst>
                    </a:blip>
                    <a:stretch>
                      <a:fillRect/>
                    </a:stretch>
                  </pic:blipFill>
                  <pic:spPr>
                    <a:xfrm>
                      <a:off x="0" y="0"/>
                      <a:ext cx="12993913" cy="5630061"/>
                    </a:xfrm>
                    <a:prstGeom prst="rect">
                      <a:avLst/>
                    </a:prstGeom>
                  </pic:spPr>
                </pic:pic>
              </a:graphicData>
            </a:graphic>
          </wp:inline>
        </w:drawing>
      </w:r>
    </w:p>
    <w:p w14:paraId="1F4214B4" w14:textId="5BCC4E95" w:rsidR="00343301" w:rsidRDefault="00343301" w:rsidP="00343301">
      <w:pPr>
        <w:pStyle w:val="Heading1"/>
      </w:pPr>
      <w:bookmarkStart w:id="29" w:name="_Toc85814584"/>
      <w:r>
        <w:t>PHP Programming</w:t>
      </w:r>
      <w:bookmarkEnd w:id="29"/>
    </w:p>
    <w:p w14:paraId="47EF7FC6" w14:textId="00B8A175" w:rsidR="00343301" w:rsidRPr="009E2BC1" w:rsidRDefault="004D291E" w:rsidP="00343301">
      <w:r w:rsidRPr="009E2BC1">
        <w:t>HTML search form</w:t>
      </w:r>
    </w:p>
    <w:p w14:paraId="1CA4EDE7"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form</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action</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w:t>
      </w:r>
      <w:proofErr w:type="spellStart"/>
      <w:r w:rsidRPr="004D291E">
        <w:rPr>
          <w:rFonts w:ascii="Consolas" w:eastAsia="Times New Roman" w:hAnsi="Consolas" w:cs="Times New Roman"/>
          <w:color w:val="CE9178"/>
          <w:sz w:val="30"/>
          <w:szCs w:val="30"/>
        </w:rPr>
        <w:t>search.php</w:t>
      </w:r>
      <w:proofErr w:type="spellEnd"/>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method</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POST"</w:t>
      </w:r>
      <w:r w:rsidRPr="004D291E">
        <w:rPr>
          <w:rFonts w:ascii="Consolas" w:eastAsia="Times New Roman" w:hAnsi="Consolas" w:cs="Times New Roman"/>
          <w:color w:val="808080"/>
          <w:sz w:val="30"/>
          <w:szCs w:val="30"/>
        </w:rPr>
        <w:t>&gt;</w:t>
      </w:r>
    </w:p>
    <w:p w14:paraId="7E476ED0"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input</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type</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text"</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name</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search"</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placeholder</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search"</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808080"/>
          <w:sz w:val="30"/>
          <w:szCs w:val="30"/>
        </w:rPr>
        <w:t>&gt;</w:t>
      </w:r>
    </w:p>
    <w:p w14:paraId="15730EBC"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button</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type</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submit"</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name</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submit-search"</w:t>
      </w:r>
      <w:r w:rsidRPr="004D291E">
        <w:rPr>
          <w:rFonts w:ascii="Consolas" w:eastAsia="Times New Roman" w:hAnsi="Consolas" w:cs="Times New Roman"/>
          <w:color w:val="808080"/>
          <w:sz w:val="30"/>
          <w:szCs w:val="30"/>
        </w:rPr>
        <w:t>&gt;</w:t>
      </w:r>
      <w:r w:rsidRPr="004D291E">
        <w:rPr>
          <w:rFonts w:ascii="Consolas" w:eastAsia="Times New Roman" w:hAnsi="Consolas" w:cs="Times New Roman"/>
          <w:color w:val="D4D4D4"/>
          <w:sz w:val="30"/>
          <w:szCs w:val="30"/>
        </w:rPr>
        <w:t>search</w:t>
      </w: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button</w:t>
      </w:r>
      <w:r w:rsidRPr="004D291E">
        <w:rPr>
          <w:rFonts w:ascii="Consolas" w:eastAsia="Times New Roman" w:hAnsi="Consolas" w:cs="Times New Roman"/>
          <w:color w:val="808080"/>
          <w:sz w:val="30"/>
          <w:szCs w:val="30"/>
        </w:rPr>
        <w:t>&gt;</w:t>
      </w:r>
    </w:p>
    <w:p w14:paraId="7A090ECC"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form</w:t>
      </w:r>
      <w:r w:rsidRPr="004D291E">
        <w:rPr>
          <w:rFonts w:ascii="Consolas" w:eastAsia="Times New Roman" w:hAnsi="Consolas" w:cs="Times New Roman"/>
          <w:color w:val="808080"/>
          <w:sz w:val="30"/>
          <w:szCs w:val="30"/>
        </w:rPr>
        <w:t>&gt;</w:t>
      </w:r>
    </w:p>
    <w:p w14:paraId="4616C5F1" w14:textId="601F5C31" w:rsidR="004D291E" w:rsidRDefault="004D291E" w:rsidP="00343301">
      <w:pPr>
        <w:rPr>
          <w:color w:val="FF0000"/>
        </w:rPr>
      </w:pPr>
    </w:p>
    <w:p w14:paraId="2E209C98" w14:textId="3F5C7BD1" w:rsidR="004D291E" w:rsidRPr="009E2BC1" w:rsidRDefault="004D291E" w:rsidP="00343301">
      <w:proofErr w:type="spellStart"/>
      <w:r w:rsidRPr="009E2BC1">
        <w:lastRenderedPageBreak/>
        <w:t>Php</w:t>
      </w:r>
      <w:proofErr w:type="spellEnd"/>
      <w:r w:rsidRPr="009E2BC1">
        <w:t xml:space="preserve"> script that uses search criteria and displays result</w:t>
      </w:r>
    </w:p>
    <w:p w14:paraId="2C341C31"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roofErr w:type="gramStart"/>
      <w:r w:rsidRPr="004D291E">
        <w:rPr>
          <w:rFonts w:ascii="Consolas" w:eastAsia="Times New Roman" w:hAnsi="Consolas" w:cs="Times New Roman"/>
          <w:color w:val="569CD6"/>
          <w:sz w:val="30"/>
          <w:szCs w:val="30"/>
        </w:rPr>
        <w:t>&lt;?</w:t>
      </w:r>
      <w:proofErr w:type="spellStart"/>
      <w:r w:rsidRPr="004D291E">
        <w:rPr>
          <w:rFonts w:ascii="Consolas" w:eastAsia="Times New Roman" w:hAnsi="Consolas" w:cs="Times New Roman"/>
          <w:color w:val="569CD6"/>
          <w:sz w:val="30"/>
          <w:szCs w:val="30"/>
        </w:rPr>
        <w:t>php</w:t>
      </w:r>
      <w:proofErr w:type="spellEnd"/>
      <w:proofErr w:type="gramEnd"/>
    </w:p>
    <w:p w14:paraId="662A47AF"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roofErr w:type="spellStart"/>
      <w:r w:rsidRPr="004D291E">
        <w:rPr>
          <w:rFonts w:ascii="Consolas" w:eastAsia="Times New Roman" w:hAnsi="Consolas" w:cs="Times New Roman"/>
          <w:color w:val="C586C0"/>
          <w:sz w:val="30"/>
          <w:szCs w:val="30"/>
        </w:rPr>
        <w:t>include_once</w:t>
      </w:r>
      <w:proofErr w:type="spellEnd"/>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w:t>
      </w:r>
      <w:proofErr w:type="spellStart"/>
      <w:r w:rsidRPr="004D291E">
        <w:rPr>
          <w:rFonts w:ascii="Consolas" w:eastAsia="Times New Roman" w:hAnsi="Consolas" w:cs="Times New Roman"/>
          <w:color w:val="CE9178"/>
          <w:sz w:val="30"/>
          <w:szCs w:val="30"/>
        </w:rPr>
        <w:t>config.php</w:t>
      </w:r>
      <w:proofErr w:type="spellEnd"/>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4D4D4"/>
          <w:sz w:val="30"/>
          <w:szCs w:val="30"/>
        </w:rPr>
        <w:t>);</w:t>
      </w:r>
    </w:p>
    <w:p w14:paraId="7F0CF424"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roofErr w:type="spellStart"/>
      <w:r w:rsidRPr="004D291E">
        <w:rPr>
          <w:rFonts w:ascii="Consolas" w:eastAsia="Times New Roman" w:hAnsi="Consolas" w:cs="Times New Roman"/>
          <w:color w:val="C586C0"/>
          <w:sz w:val="30"/>
          <w:szCs w:val="30"/>
        </w:rPr>
        <w:t>include_once</w:t>
      </w:r>
      <w:proofErr w:type="spellEnd"/>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w:t>
      </w:r>
      <w:proofErr w:type="spellStart"/>
      <w:r w:rsidRPr="004D291E">
        <w:rPr>
          <w:rFonts w:ascii="Consolas" w:eastAsia="Times New Roman" w:hAnsi="Consolas" w:cs="Times New Roman"/>
          <w:color w:val="CE9178"/>
          <w:sz w:val="30"/>
          <w:szCs w:val="30"/>
        </w:rPr>
        <w:t>Database.php</w:t>
      </w:r>
      <w:proofErr w:type="spellEnd"/>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4D4D4"/>
          <w:sz w:val="30"/>
          <w:szCs w:val="30"/>
        </w:rPr>
        <w:t>);</w:t>
      </w:r>
    </w:p>
    <w:p w14:paraId="2EFEF4AD"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9CDCFE"/>
          <w:sz w:val="30"/>
          <w:szCs w:val="30"/>
        </w:rPr>
        <w:t>$</w:t>
      </w:r>
      <w:proofErr w:type="spellStart"/>
      <w:r w:rsidRPr="004D291E">
        <w:rPr>
          <w:rFonts w:ascii="Consolas" w:eastAsia="Times New Roman" w:hAnsi="Consolas" w:cs="Times New Roman"/>
          <w:color w:val="9CDCFE"/>
          <w:sz w:val="30"/>
          <w:szCs w:val="30"/>
        </w:rPr>
        <w:t>db</w:t>
      </w:r>
      <w:proofErr w:type="spellEnd"/>
      <w:r w:rsidRPr="004D291E">
        <w:rPr>
          <w:rFonts w:ascii="Consolas" w:eastAsia="Times New Roman" w:hAnsi="Consolas" w:cs="Times New Roman"/>
          <w:color w:val="D4D4D4"/>
          <w:sz w:val="30"/>
          <w:szCs w:val="30"/>
        </w:rPr>
        <w:t xml:space="preserve"> = </w:t>
      </w:r>
      <w:r w:rsidRPr="004D291E">
        <w:rPr>
          <w:rFonts w:ascii="Consolas" w:eastAsia="Times New Roman" w:hAnsi="Consolas" w:cs="Times New Roman"/>
          <w:color w:val="569CD6"/>
          <w:sz w:val="30"/>
          <w:szCs w:val="30"/>
        </w:rPr>
        <w:t>new</w:t>
      </w:r>
      <w:r w:rsidRPr="004D291E">
        <w:rPr>
          <w:rFonts w:ascii="Consolas" w:eastAsia="Times New Roman" w:hAnsi="Consolas" w:cs="Times New Roman"/>
          <w:color w:val="D4D4D4"/>
          <w:sz w:val="30"/>
          <w:szCs w:val="30"/>
        </w:rPr>
        <w:t xml:space="preserve"> </w:t>
      </w:r>
      <w:proofErr w:type="gramStart"/>
      <w:r w:rsidRPr="004D291E">
        <w:rPr>
          <w:rFonts w:ascii="Consolas" w:eastAsia="Times New Roman" w:hAnsi="Consolas" w:cs="Times New Roman"/>
          <w:color w:val="4EC9B0"/>
          <w:sz w:val="30"/>
          <w:szCs w:val="30"/>
        </w:rPr>
        <w:t>Database</w:t>
      </w:r>
      <w:r w:rsidRPr="004D291E">
        <w:rPr>
          <w:rFonts w:ascii="Consolas" w:eastAsia="Times New Roman" w:hAnsi="Consolas" w:cs="Times New Roman"/>
          <w:color w:val="D4D4D4"/>
          <w:sz w:val="30"/>
          <w:szCs w:val="30"/>
        </w:rPr>
        <w:t>(</w:t>
      </w:r>
      <w:proofErr w:type="gramEnd"/>
      <w:r w:rsidRPr="004D291E">
        <w:rPr>
          <w:rFonts w:ascii="Consolas" w:eastAsia="Times New Roman" w:hAnsi="Consolas" w:cs="Times New Roman"/>
          <w:color w:val="D4D4D4"/>
          <w:sz w:val="30"/>
          <w:szCs w:val="30"/>
        </w:rPr>
        <w:t>);</w:t>
      </w:r>
    </w:p>
    <w:p w14:paraId="05FD6466"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
    <w:p w14:paraId="65013E79"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569CD6"/>
          <w:sz w:val="30"/>
          <w:szCs w:val="30"/>
        </w:rPr>
        <w:t>?&gt;</w:t>
      </w:r>
    </w:p>
    <w:p w14:paraId="7BC6823E"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
    <w:p w14:paraId="097F8002"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h1</w:t>
      </w:r>
      <w:r w:rsidRPr="004D291E">
        <w:rPr>
          <w:rFonts w:ascii="Consolas" w:eastAsia="Times New Roman" w:hAnsi="Consolas" w:cs="Times New Roman"/>
          <w:color w:val="808080"/>
          <w:sz w:val="30"/>
          <w:szCs w:val="30"/>
        </w:rPr>
        <w:t>&gt;</w:t>
      </w:r>
      <w:r w:rsidRPr="004D291E">
        <w:rPr>
          <w:rFonts w:ascii="Consolas" w:eastAsia="Times New Roman" w:hAnsi="Consolas" w:cs="Times New Roman"/>
          <w:color w:val="D4D4D4"/>
          <w:sz w:val="30"/>
          <w:szCs w:val="30"/>
        </w:rPr>
        <w:t>search page</w:t>
      </w: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h1</w:t>
      </w:r>
      <w:r w:rsidRPr="004D291E">
        <w:rPr>
          <w:rFonts w:ascii="Consolas" w:eastAsia="Times New Roman" w:hAnsi="Consolas" w:cs="Times New Roman"/>
          <w:color w:val="808080"/>
          <w:sz w:val="30"/>
          <w:szCs w:val="30"/>
        </w:rPr>
        <w:t>&gt;</w:t>
      </w:r>
    </w:p>
    <w:p w14:paraId="7B5E8D63"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808080"/>
          <w:sz w:val="30"/>
          <w:szCs w:val="30"/>
        </w:rPr>
        <w:t>&lt;</w:t>
      </w:r>
      <w:r w:rsidRPr="004D291E">
        <w:rPr>
          <w:rFonts w:ascii="Consolas" w:eastAsia="Times New Roman" w:hAnsi="Consolas" w:cs="Times New Roman"/>
          <w:color w:val="569CD6"/>
          <w:sz w:val="30"/>
          <w:szCs w:val="30"/>
        </w:rPr>
        <w:t>div</w:t>
      </w:r>
      <w:r w:rsidRPr="004D291E">
        <w:rPr>
          <w:rFonts w:ascii="Consolas" w:eastAsia="Times New Roman" w:hAnsi="Consolas" w:cs="Times New Roman"/>
          <w:color w:val="808080"/>
          <w:sz w:val="30"/>
          <w:szCs w:val="30"/>
        </w:rPr>
        <w:t>&gt;</w:t>
      </w:r>
    </w:p>
    <w:p w14:paraId="756305CC"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roofErr w:type="gramStart"/>
      <w:r w:rsidRPr="004D291E">
        <w:rPr>
          <w:rFonts w:ascii="Consolas" w:eastAsia="Times New Roman" w:hAnsi="Consolas" w:cs="Times New Roman"/>
          <w:color w:val="569CD6"/>
          <w:sz w:val="30"/>
          <w:szCs w:val="30"/>
        </w:rPr>
        <w:t>&lt;?</w:t>
      </w:r>
      <w:proofErr w:type="spellStart"/>
      <w:r w:rsidRPr="004D291E">
        <w:rPr>
          <w:rFonts w:ascii="Consolas" w:eastAsia="Times New Roman" w:hAnsi="Consolas" w:cs="Times New Roman"/>
          <w:color w:val="569CD6"/>
          <w:sz w:val="30"/>
          <w:szCs w:val="30"/>
        </w:rPr>
        <w:t>php</w:t>
      </w:r>
      <w:proofErr w:type="spellEnd"/>
      <w:proofErr w:type="gramEnd"/>
    </w:p>
    <w:p w14:paraId="72E2669B"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C586C0"/>
          <w:sz w:val="30"/>
          <w:szCs w:val="30"/>
        </w:rPr>
        <w:t>if</w:t>
      </w:r>
      <w:r w:rsidRPr="004D291E">
        <w:rPr>
          <w:rFonts w:ascii="Consolas" w:eastAsia="Times New Roman" w:hAnsi="Consolas" w:cs="Times New Roman"/>
          <w:color w:val="D4D4D4"/>
          <w:sz w:val="30"/>
          <w:szCs w:val="30"/>
        </w:rPr>
        <w:t>(</w:t>
      </w:r>
      <w:proofErr w:type="spellStart"/>
      <w:r w:rsidRPr="004D291E">
        <w:rPr>
          <w:rFonts w:ascii="Consolas" w:eastAsia="Times New Roman" w:hAnsi="Consolas" w:cs="Times New Roman"/>
          <w:color w:val="DCDCAA"/>
          <w:sz w:val="30"/>
          <w:szCs w:val="30"/>
        </w:rPr>
        <w:t>isset</w:t>
      </w:r>
      <w:proofErr w:type="spellEnd"/>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9CDCFE"/>
          <w:sz w:val="30"/>
          <w:szCs w:val="30"/>
        </w:rPr>
        <w:t>$_POST</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submit-search'</w:t>
      </w:r>
      <w:r w:rsidRPr="004D291E">
        <w:rPr>
          <w:rFonts w:ascii="Consolas" w:eastAsia="Times New Roman" w:hAnsi="Consolas" w:cs="Times New Roman"/>
          <w:color w:val="D4D4D4"/>
          <w:sz w:val="30"/>
          <w:szCs w:val="30"/>
        </w:rPr>
        <w:t>]</w:t>
      </w:r>
      <w:proofErr w:type="gramStart"/>
      <w:r w:rsidRPr="004D291E">
        <w:rPr>
          <w:rFonts w:ascii="Consolas" w:eastAsia="Times New Roman" w:hAnsi="Consolas" w:cs="Times New Roman"/>
          <w:color w:val="D4D4D4"/>
          <w:sz w:val="30"/>
          <w:szCs w:val="30"/>
        </w:rPr>
        <w:t>)){</w:t>
      </w:r>
      <w:proofErr w:type="gramEnd"/>
    </w:p>
    <w:p w14:paraId="7287401E"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6A9955"/>
          <w:sz w:val="30"/>
          <w:szCs w:val="30"/>
        </w:rPr>
        <w:t>// prevent SQL injection</w:t>
      </w:r>
    </w:p>
    <w:p w14:paraId="49B3A9D2"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6A9955"/>
          <w:sz w:val="30"/>
          <w:szCs w:val="30"/>
        </w:rPr>
        <w:t>//$search=</w:t>
      </w:r>
      <w:proofErr w:type="spellStart"/>
      <w:r w:rsidRPr="004D291E">
        <w:rPr>
          <w:rFonts w:ascii="Consolas" w:eastAsia="Times New Roman" w:hAnsi="Consolas" w:cs="Times New Roman"/>
          <w:color w:val="6A9955"/>
          <w:sz w:val="30"/>
          <w:szCs w:val="30"/>
        </w:rPr>
        <w:t>mysqli_real_escape_string</w:t>
      </w:r>
      <w:proofErr w:type="spellEnd"/>
      <w:r w:rsidRPr="004D291E">
        <w:rPr>
          <w:rFonts w:ascii="Consolas" w:eastAsia="Times New Roman" w:hAnsi="Consolas" w:cs="Times New Roman"/>
          <w:color w:val="6A9955"/>
          <w:sz w:val="30"/>
          <w:szCs w:val="30"/>
        </w:rPr>
        <w:t>($</w:t>
      </w:r>
      <w:proofErr w:type="spellStart"/>
      <w:r w:rsidRPr="004D291E">
        <w:rPr>
          <w:rFonts w:ascii="Consolas" w:eastAsia="Times New Roman" w:hAnsi="Consolas" w:cs="Times New Roman"/>
          <w:color w:val="6A9955"/>
          <w:sz w:val="30"/>
          <w:szCs w:val="30"/>
        </w:rPr>
        <w:t>db</w:t>
      </w:r>
      <w:proofErr w:type="spellEnd"/>
      <w:r w:rsidRPr="004D291E">
        <w:rPr>
          <w:rFonts w:ascii="Consolas" w:eastAsia="Times New Roman" w:hAnsi="Consolas" w:cs="Times New Roman"/>
          <w:color w:val="6A9955"/>
          <w:sz w:val="30"/>
          <w:szCs w:val="30"/>
        </w:rPr>
        <w:t>-&gt;</w:t>
      </w:r>
      <w:proofErr w:type="spellStart"/>
      <w:r w:rsidRPr="004D291E">
        <w:rPr>
          <w:rFonts w:ascii="Consolas" w:eastAsia="Times New Roman" w:hAnsi="Consolas" w:cs="Times New Roman"/>
          <w:color w:val="6A9955"/>
          <w:sz w:val="30"/>
          <w:szCs w:val="30"/>
        </w:rPr>
        <w:t>dbh</w:t>
      </w:r>
      <w:proofErr w:type="spellEnd"/>
      <w:r w:rsidRPr="004D291E">
        <w:rPr>
          <w:rFonts w:ascii="Consolas" w:eastAsia="Times New Roman" w:hAnsi="Consolas" w:cs="Times New Roman"/>
          <w:color w:val="6A9955"/>
          <w:sz w:val="30"/>
          <w:szCs w:val="30"/>
        </w:rPr>
        <w:t>, $_POST['search']);</w:t>
      </w:r>
    </w:p>
    <w:p w14:paraId="0C86BEED"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9CDCFE"/>
          <w:sz w:val="30"/>
          <w:szCs w:val="30"/>
        </w:rPr>
        <w:t>$search</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_POST</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search'</w:t>
      </w:r>
      <w:r w:rsidRPr="004D291E">
        <w:rPr>
          <w:rFonts w:ascii="Consolas" w:eastAsia="Times New Roman" w:hAnsi="Consolas" w:cs="Times New Roman"/>
          <w:color w:val="D4D4D4"/>
          <w:sz w:val="30"/>
          <w:szCs w:val="30"/>
        </w:rPr>
        <w:t>];</w:t>
      </w:r>
    </w:p>
    <w:p w14:paraId="28573136"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9CDCFE"/>
          <w:sz w:val="30"/>
          <w:szCs w:val="30"/>
        </w:rPr>
        <w:t>$</w:t>
      </w:r>
      <w:proofErr w:type="spellStart"/>
      <w:r w:rsidRPr="004D291E">
        <w:rPr>
          <w:rFonts w:ascii="Consolas" w:eastAsia="Times New Roman" w:hAnsi="Consolas" w:cs="Times New Roman"/>
          <w:color w:val="9CDCFE"/>
          <w:sz w:val="30"/>
          <w:szCs w:val="30"/>
        </w:rPr>
        <w:t>db</w:t>
      </w:r>
      <w:proofErr w:type="spellEnd"/>
      <w:r w:rsidRPr="004D291E">
        <w:rPr>
          <w:rFonts w:ascii="Consolas" w:eastAsia="Times New Roman" w:hAnsi="Consolas" w:cs="Times New Roman"/>
          <w:color w:val="D4D4D4"/>
          <w:sz w:val="30"/>
          <w:szCs w:val="30"/>
        </w:rPr>
        <w:t>-&gt;</w:t>
      </w:r>
      <w:proofErr w:type="gramStart"/>
      <w:r w:rsidRPr="004D291E">
        <w:rPr>
          <w:rFonts w:ascii="Consolas" w:eastAsia="Times New Roman" w:hAnsi="Consolas" w:cs="Times New Roman"/>
          <w:color w:val="DCDCAA"/>
          <w:sz w:val="30"/>
          <w:szCs w:val="30"/>
        </w:rPr>
        <w:t>query</w:t>
      </w:r>
      <w:r w:rsidRPr="004D291E">
        <w:rPr>
          <w:rFonts w:ascii="Consolas" w:eastAsia="Times New Roman" w:hAnsi="Consolas" w:cs="Times New Roman"/>
          <w:color w:val="D4D4D4"/>
          <w:sz w:val="30"/>
          <w:szCs w:val="30"/>
        </w:rPr>
        <w:t>(</w:t>
      </w:r>
      <w:proofErr w:type="gramEnd"/>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569CD6"/>
          <w:sz w:val="30"/>
          <w:szCs w:val="30"/>
        </w:rPr>
        <w:t>SELECT</w:t>
      </w:r>
      <w:r w:rsidRPr="004D291E">
        <w:rPr>
          <w:rFonts w:ascii="Consolas" w:eastAsia="Times New Roman" w:hAnsi="Consolas" w:cs="Times New Roman"/>
          <w:color w:val="CE9178"/>
          <w:sz w:val="30"/>
          <w:szCs w:val="30"/>
        </w:rPr>
        <w:t xml:space="preserve"> </w:t>
      </w:r>
      <w:r w:rsidRPr="004D291E">
        <w:rPr>
          <w:rFonts w:ascii="Consolas" w:eastAsia="Times New Roman" w:hAnsi="Consolas" w:cs="Times New Roman"/>
          <w:color w:val="D4D4D4"/>
          <w:sz w:val="30"/>
          <w:szCs w:val="30"/>
        </w:rPr>
        <w:t>*</w:t>
      </w:r>
      <w:r w:rsidRPr="004D291E">
        <w:rPr>
          <w:rFonts w:ascii="Consolas" w:eastAsia="Times New Roman" w:hAnsi="Consolas" w:cs="Times New Roman"/>
          <w:color w:val="CE9178"/>
          <w:sz w:val="30"/>
          <w:szCs w:val="30"/>
        </w:rPr>
        <w:t xml:space="preserve"> </w:t>
      </w:r>
      <w:r w:rsidRPr="004D291E">
        <w:rPr>
          <w:rFonts w:ascii="Consolas" w:eastAsia="Times New Roman" w:hAnsi="Consolas" w:cs="Times New Roman"/>
          <w:color w:val="569CD6"/>
          <w:sz w:val="30"/>
          <w:szCs w:val="30"/>
        </w:rPr>
        <w:t>FROM</w:t>
      </w:r>
      <w:r w:rsidRPr="004D291E">
        <w:rPr>
          <w:rFonts w:ascii="Consolas" w:eastAsia="Times New Roman" w:hAnsi="Consolas" w:cs="Times New Roman"/>
          <w:color w:val="CE9178"/>
          <w:sz w:val="30"/>
          <w:szCs w:val="30"/>
        </w:rPr>
        <w:t xml:space="preserve"> migrant </w:t>
      </w:r>
      <w:r w:rsidRPr="004D291E">
        <w:rPr>
          <w:rFonts w:ascii="Consolas" w:eastAsia="Times New Roman" w:hAnsi="Consolas" w:cs="Times New Roman"/>
          <w:color w:val="569CD6"/>
          <w:sz w:val="30"/>
          <w:szCs w:val="30"/>
        </w:rPr>
        <w:t>where</w:t>
      </w:r>
      <w:r w:rsidRPr="004D291E">
        <w:rPr>
          <w:rFonts w:ascii="Consolas" w:eastAsia="Times New Roman" w:hAnsi="Consolas" w:cs="Times New Roman"/>
          <w:color w:val="CE9178"/>
          <w:sz w:val="30"/>
          <w:szCs w:val="30"/>
        </w:rPr>
        <w:t xml:space="preserve"> </w:t>
      </w:r>
    </w:p>
    <w:p w14:paraId="3407B76A"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roofErr w:type="spellStart"/>
      <w:r w:rsidRPr="004D291E">
        <w:rPr>
          <w:rFonts w:ascii="Consolas" w:eastAsia="Times New Roman" w:hAnsi="Consolas" w:cs="Times New Roman"/>
          <w:color w:val="CE9178"/>
          <w:sz w:val="30"/>
          <w:szCs w:val="30"/>
        </w:rPr>
        <w:t>id</w:t>
      </w:r>
      <w:proofErr w:type="spellEnd"/>
      <w:r w:rsidRPr="004D291E">
        <w:rPr>
          <w:rFonts w:ascii="Consolas" w:eastAsia="Times New Roman" w:hAnsi="Consolas" w:cs="Times New Roman"/>
          <w:color w:val="CE9178"/>
          <w:sz w:val="30"/>
          <w:szCs w:val="30"/>
        </w:rPr>
        <w:t xml:space="preserve"> </w:t>
      </w:r>
      <w:r w:rsidRPr="004D291E">
        <w:rPr>
          <w:rFonts w:ascii="Consolas" w:eastAsia="Times New Roman" w:hAnsi="Consolas" w:cs="Times New Roman"/>
          <w:color w:val="569CD6"/>
          <w:sz w:val="30"/>
          <w:szCs w:val="30"/>
        </w:rPr>
        <w:t>LIKE</w:t>
      </w:r>
      <w:r w:rsidRPr="004D291E">
        <w:rPr>
          <w:rFonts w:ascii="Consolas" w:eastAsia="Times New Roman" w:hAnsi="Consolas" w:cs="Times New Roman"/>
          <w:color w:val="CE9178"/>
          <w:sz w:val="30"/>
          <w:szCs w:val="30"/>
        </w:rPr>
        <w:t xml:space="preserve"> '%</w:t>
      </w:r>
      <w:r w:rsidRPr="004D291E">
        <w:rPr>
          <w:rFonts w:ascii="Consolas" w:eastAsia="Times New Roman" w:hAnsi="Consolas" w:cs="Times New Roman"/>
          <w:color w:val="9CDCFE"/>
          <w:sz w:val="30"/>
          <w:szCs w:val="30"/>
        </w:rPr>
        <w:t>$search</w:t>
      </w:r>
      <w:r w:rsidRPr="004D291E">
        <w:rPr>
          <w:rFonts w:ascii="Consolas" w:eastAsia="Times New Roman" w:hAnsi="Consolas" w:cs="Times New Roman"/>
          <w:color w:val="CE9178"/>
          <w:sz w:val="30"/>
          <w:szCs w:val="30"/>
        </w:rPr>
        <w:t xml:space="preserve">%' </w:t>
      </w:r>
    </w:p>
    <w:p w14:paraId="27142C56"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6A9955"/>
          <w:sz w:val="30"/>
          <w:szCs w:val="30"/>
        </w:rPr>
        <w:t>-- OR</w:t>
      </w:r>
    </w:p>
    <w:p w14:paraId="4BF59604"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6A9955"/>
          <w:sz w:val="30"/>
          <w:szCs w:val="30"/>
        </w:rPr>
        <w:t>-- number LIKE '%$search%' OR</w:t>
      </w:r>
    </w:p>
    <w:p w14:paraId="2788E8D4"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6A9955"/>
          <w:sz w:val="30"/>
          <w:szCs w:val="30"/>
        </w:rPr>
        <w:t>-- area LIKE '%</w:t>
      </w:r>
      <w:proofErr w:type="spellStart"/>
      <w:r w:rsidRPr="004D291E">
        <w:rPr>
          <w:rFonts w:ascii="Consolas" w:eastAsia="Times New Roman" w:hAnsi="Consolas" w:cs="Times New Roman"/>
          <w:color w:val="6A9955"/>
          <w:sz w:val="30"/>
          <w:szCs w:val="30"/>
        </w:rPr>
        <w:t>search%'OR</w:t>
      </w:r>
      <w:proofErr w:type="spellEnd"/>
    </w:p>
    <w:p w14:paraId="4A58CA88"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6A9955"/>
          <w:sz w:val="30"/>
          <w:szCs w:val="30"/>
        </w:rPr>
        <w:t>-- series LIKE '%</w:t>
      </w:r>
      <w:proofErr w:type="spellStart"/>
      <w:r w:rsidRPr="004D291E">
        <w:rPr>
          <w:rFonts w:ascii="Consolas" w:eastAsia="Times New Roman" w:hAnsi="Consolas" w:cs="Times New Roman"/>
          <w:color w:val="6A9955"/>
          <w:sz w:val="30"/>
          <w:szCs w:val="30"/>
        </w:rPr>
        <w:t>search%'OR</w:t>
      </w:r>
      <w:proofErr w:type="spellEnd"/>
    </w:p>
    <w:p w14:paraId="4B5EA21E"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6A9955"/>
          <w:sz w:val="30"/>
          <w:szCs w:val="30"/>
        </w:rPr>
        <w:t>-- source LIKE '%search%'</w:t>
      </w:r>
    </w:p>
    <w:p w14:paraId="087E2328"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4D4D4"/>
          <w:sz w:val="30"/>
          <w:szCs w:val="30"/>
        </w:rPr>
        <w:t>);</w:t>
      </w:r>
    </w:p>
    <w:p w14:paraId="6A17693B"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9CDCFE"/>
          <w:sz w:val="30"/>
          <w:szCs w:val="30"/>
        </w:rPr>
        <w:t>$results</w:t>
      </w:r>
      <w:r w:rsidRPr="004D291E">
        <w:rPr>
          <w:rFonts w:ascii="Consolas" w:eastAsia="Times New Roman" w:hAnsi="Consolas" w:cs="Times New Roman"/>
          <w:color w:val="D4D4D4"/>
          <w:sz w:val="30"/>
          <w:szCs w:val="30"/>
        </w:rPr>
        <w:t xml:space="preserve"> = </w:t>
      </w:r>
      <w:r w:rsidRPr="004D291E">
        <w:rPr>
          <w:rFonts w:ascii="Consolas" w:eastAsia="Times New Roman" w:hAnsi="Consolas" w:cs="Times New Roman"/>
          <w:color w:val="9CDCFE"/>
          <w:sz w:val="30"/>
          <w:szCs w:val="30"/>
        </w:rPr>
        <w:t>$</w:t>
      </w:r>
      <w:proofErr w:type="spellStart"/>
      <w:r w:rsidRPr="004D291E">
        <w:rPr>
          <w:rFonts w:ascii="Consolas" w:eastAsia="Times New Roman" w:hAnsi="Consolas" w:cs="Times New Roman"/>
          <w:color w:val="9CDCFE"/>
          <w:sz w:val="30"/>
          <w:szCs w:val="30"/>
        </w:rPr>
        <w:t>db</w:t>
      </w:r>
      <w:proofErr w:type="spellEnd"/>
      <w:r w:rsidRPr="004D291E">
        <w:rPr>
          <w:rFonts w:ascii="Consolas" w:eastAsia="Times New Roman" w:hAnsi="Consolas" w:cs="Times New Roman"/>
          <w:color w:val="D4D4D4"/>
          <w:sz w:val="30"/>
          <w:szCs w:val="30"/>
        </w:rPr>
        <w:t>-&gt;</w:t>
      </w:r>
      <w:proofErr w:type="spellStart"/>
      <w:proofErr w:type="gramStart"/>
      <w:r w:rsidRPr="004D291E">
        <w:rPr>
          <w:rFonts w:ascii="Consolas" w:eastAsia="Times New Roman" w:hAnsi="Consolas" w:cs="Times New Roman"/>
          <w:color w:val="DCDCAA"/>
          <w:sz w:val="30"/>
          <w:szCs w:val="30"/>
        </w:rPr>
        <w:t>resultSet</w:t>
      </w:r>
      <w:proofErr w:type="spellEnd"/>
      <w:r w:rsidRPr="004D291E">
        <w:rPr>
          <w:rFonts w:ascii="Consolas" w:eastAsia="Times New Roman" w:hAnsi="Consolas" w:cs="Times New Roman"/>
          <w:color w:val="D4D4D4"/>
          <w:sz w:val="30"/>
          <w:szCs w:val="30"/>
        </w:rPr>
        <w:t>(</w:t>
      </w:r>
      <w:proofErr w:type="gramEnd"/>
      <w:r w:rsidRPr="004D291E">
        <w:rPr>
          <w:rFonts w:ascii="Consolas" w:eastAsia="Times New Roman" w:hAnsi="Consolas" w:cs="Times New Roman"/>
          <w:color w:val="D4D4D4"/>
          <w:sz w:val="30"/>
          <w:szCs w:val="30"/>
        </w:rPr>
        <w:t>);</w:t>
      </w:r>
    </w:p>
    <w:p w14:paraId="1F2CE303"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roofErr w:type="spellStart"/>
      <w:r w:rsidRPr="004D291E">
        <w:rPr>
          <w:rFonts w:ascii="Consolas" w:eastAsia="Times New Roman" w:hAnsi="Consolas" w:cs="Times New Roman"/>
          <w:color w:val="C586C0"/>
          <w:sz w:val="30"/>
          <w:szCs w:val="30"/>
        </w:rPr>
        <w:t>foreach</w:t>
      </w:r>
      <w:proofErr w:type="spellEnd"/>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results</w:t>
      </w:r>
      <w:r w:rsidRPr="004D291E">
        <w:rPr>
          <w:rFonts w:ascii="Consolas" w:eastAsia="Times New Roman" w:hAnsi="Consolas" w:cs="Times New Roman"/>
          <w:color w:val="D4D4D4"/>
          <w:sz w:val="30"/>
          <w:szCs w:val="30"/>
        </w:rPr>
        <w:t xml:space="preserve"> as </w:t>
      </w:r>
      <w:r w:rsidRPr="004D291E">
        <w:rPr>
          <w:rFonts w:ascii="Consolas" w:eastAsia="Times New Roman" w:hAnsi="Consolas" w:cs="Times New Roman"/>
          <w:color w:val="9CDCFE"/>
          <w:sz w:val="30"/>
          <w:szCs w:val="30"/>
        </w:rPr>
        <w:t>$result</w:t>
      </w:r>
      <w:r w:rsidRPr="004D291E">
        <w:rPr>
          <w:rFonts w:ascii="Consolas" w:eastAsia="Times New Roman" w:hAnsi="Consolas" w:cs="Times New Roman"/>
          <w:color w:val="D4D4D4"/>
          <w:sz w:val="30"/>
          <w:szCs w:val="30"/>
        </w:rPr>
        <w:t>) {</w:t>
      </w:r>
    </w:p>
    <w:p w14:paraId="180DB71E"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DCDCAA"/>
          <w:sz w:val="30"/>
          <w:szCs w:val="30"/>
        </w:rPr>
        <w:t>echo</w:t>
      </w:r>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result</w:t>
      </w:r>
      <w:r w:rsidRPr="004D291E">
        <w:rPr>
          <w:rFonts w:ascii="Consolas" w:eastAsia="Times New Roman" w:hAnsi="Consolas" w:cs="Times New Roman"/>
          <w:color w:val="D4D4D4"/>
          <w:sz w:val="30"/>
          <w:szCs w:val="30"/>
        </w:rPr>
        <w:t>-&gt;</w:t>
      </w:r>
      <w:proofErr w:type="gramStart"/>
      <w:r w:rsidRPr="004D291E">
        <w:rPr>
          <w:rFonts w:ascii="Consolas" w:eastAsia="Times New Roman" w:hAnsi="Consolas" w:cs="Times New Roman"/>
          <w:color w:val="9CDCFE"/>
          <w:sz w:val="30"/>
          <w:szCs w:val="30"/>
        </w:rPr>
        <w:t>id</w:t>
      </w:r>
      <w:r w:rsidRPr="004D291E">
        <w:rPr>
          <w:rFonts w:ascii="Consolas" w:eastAsia="Times New Roman" w:hAnsi="Consolas" w:cs="Times New Roman"/>
          <w:color w:val="D4D4D4"/>
          <w:sz w:val="30"/>
          <w:szCs w:val="30"/>
        </w:rPr>
        <w:t xml:space="preserve"> .</w:t>
      </w:r>
      <w:proofErr w:type="gramEnd"/>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7BA7D"/>
          <w:sz w:val="30"/>
          <w:szCs w:val="30"/>
        </w:rPr>
        <w:t>\t</w:t>
      </w:r>
      <w:proofErr w:type="gramStart"/>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4D4D4"/>
          <w:sz w:val="30"/>
          <w:szCs w:val="30"/>
        </w:rPr>
        <w:t xml:space="preserve"> .</w:t>
      </w:r>
      <w:proofErr w:type="gramEnd"/>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result</w:t>
      </w:r>
      <w:r w:rsidRPr="004D291E">
        <w:rPr>
          <w:rFonts w:ascii="Consolas" w:eastAsia="Times New Roman" w:hAnsi="Consolas" w:cs="Times New Roman"/>
          <w:color w:val="D4D4D4"/>
          <w:sz w:val="30"/>
          <w:szCs w:val="30"/>
        </w:rPr>
        <w:t>-&gt;</w:t>
      </w:r>
      <w:proofErr w:type="gramStart"/>
      <w:r w:rsidRPr="004D291E">
        <w:rPr>
          <w:rFonts w:ascii="Consolas" w:eastAsia="Times New Roman" w:hAnsi="Consolas" w:cs="Times New Roman"/>
          <w:color w:val="9CDCFE"/>
          <w:sz w:val="30"/>
          <w:szCs w:val="30"/>
        </w:rPr>
        <w:t>number</w:t>
      </w:r>
      <w:r w:rsidRPr="004D291E">
        <w:rPr>
          <w:rFonts w:ascii="Consolas" w:eastAsia="Times New Roman" w:hAnsi="Consolas" w:cs="Times New Roman"/>
          <w:color w:val="D4D4D4"/>
          <w:sz w:val="30"/>
          <w:szCs w:val="30"/>
        </w:rPr>
        <w:t xml:space="preserve"> .</w:t>
      </w:r>
      <w:proofErr w:type="gramEnd"/>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7BA7D"/>
          <w:sz w:val="30"/>
          <w:szCs w:val="30"/>
        </w:rPr>
        <w:t>\t</w:t>
      </w:r>
      <w:proofErr w:type="gramStart"/>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4D4D4"/>
          <w:sz w:val="30"/>
          <w:szCs w:val="30"/>
        </w:rPr>
        <w:t xml:space="preserve"> .</w:t>
      </w:r>
      <w:proofErr w:type="gramEnd"/>
    </w:p>
    <w:p w14:paraId="6136C93F"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D4D4D4"/>
          <w:sz w:val="30"/>
          <w:szCs w:val="30"/>
        </w:rPr>
        <w:t>       </w:t>
      </w:r>
      <w:r w:rsidRPr="004D291E">
        <w:rPr>
          <w:rFonts w:ascii="Consolas" w:eastAsia="Times New Roman" w:hAnsi="Consolas" w:cs="Times New Roman"/>
          <w:color w:val="9CDCFE"/>
          <w:sz w:val="30"/>
          <w:szCs w:val="30"/>
        </w:rPr>
        <w:t>$result</w:t>
      </w:r>
      <w:r w:rsidRPr="004D291E">
        <w:rPr>
          <w:rFonts w:ascii="Consolas" w:eastAsia="Times New Roman" w:hAnsi="Consolas" w:cs="Times New Roman"/>
          <w:color w:val="D4D4D4"/>
          <w:sz w:val="30"/>
          <w:szCs w:val="30"/>
        </w:rPr>
        <w:t>-&gt;</w:t>
      </w:r>
      <w:proofErr w:type="gramStart"/>
      <w:r w:rsidRPr="004D291E">
        <w:rPr>
          <w:rFonts w:ascii="Consolas" w:eastAsia="Times New Roman" w:hAnsi="Consolas" w:cs="Times New Roman"/>
          <w:color w:val="9CDCFE"/>
          <w:sz w:val="30"/>
          <w:szCs w:val="30"/>
        </w:rPr>
        <w:t>area</w:t>
      </w:r>
      <w:r w:rsidRPr="004D291E">
        <w:rPr>
          <w:rFonts w:ascii="Consolas" w:eastAsia="Times New Roman" w:hAnsi="Consolas" w:cs="Times New Roman"/>
          <w:color w:val="D4D4D4"/>
          <w:sz w:val="30"/>
          <w:szCs w:val="30"/>
        </w:rPr>
        <w:t xml:space="preserve"> .</w:t>
      </w:r>
      <w:proofErr w:type="gramEnd"/>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7BA7D"/>
          <w:sz w:val="30"/>
          <w:szCs w:val="30"/>
        </w:rPr>
        <w:t>\t</w:t>
      </w:r>
      <w:proofErr w:type="gramStart"/>
      <w:r w:rsidRPr="004D291E">
        <w:rPr>
          <w:rFonts w:ascii="Consolas" w:eastAsia="Times New Roman" w:hAnsi="Consolas" w:cs="Times New Roman"/>
          <w:color w:val="CE9178"/>
          <w:sz w:val="30"/>
          <w:szCs w:val="30"/>
        </w:rPr>
        <w:t>"</w:t>
      </w:r>
      <w:r w:rsidRPr="004D291E">
        <w:rPr>
          <w:rFonts w:ascii="Consolas" w:eastAsia="Times New Roman" w:hAnsi="Consolas" w:cs="Times New Roman"/>
          <w:color w:val="D4D4D4"/>
          <w:sz w:val="30"/>
          <w:szCs w:val="30"/>
        </w:rPr>
        <w:t xml:space="preserve"> .</w:t>
      </w:r>
      <w:proofErr w:type="gramEnd"/>
      <w:r w:rsidRPr="004D291E">
        <w:rPr>
          <w:rFonts w:ascii="Consolas" w:eastAsia="Times New Roman" w:hAnsi="Consolas" w:cs="Times New Roman"/>
          <w:color w:val="D4D4D4"/>
          <w:sz w:val="30"/>
          <w:szCs w:val="30"/>
        </w:rPr>
        <w:t xml:space="preserve"> </w:t>
      </w:r>
      <w:r w:rsidRPr="004D291E">
        <w:rPr>
          <w:rFonts w:ascii="Consolas" w:eastAsia="Times New Roman" w:hAnsi="Consolas" w:cs="Times New Roman"/>
          <w:color w:val="9CDCFE"/>
          <w:sz w:val="30"/>
          <w:szCs w:val="30"/>
        </w:rPr>
        <w:t>$result</w:t>
      </w:r>
      <w:r w:rsidRPr="004D291E">
        <w:rPr>
          <w:rFonts w:ascii="Consolas" w:eastAsia="Times New Roman" w:hAnsi="Consolas" w:cs="Times New Roman"/>
          <w:color w:val="D4D4D4"/>
          <w:sz w:val="30"/>
          <w:szCs w:val="30"/>
        </w:rPr>
        <w:t>-&gt;</w:t>
      </w:r>
      <w:r w:rsidRPr="004D291E">
        <w:rPr>
          <w:rFonts w:ascii="Consolas" w:eastAsia="Times New Roman" w:hAnsi="Consolas" w:cs="Times New Roman"/>
          <w:color w:val="9CDCFE"/>
          <w:sz w:val="30"/>
          <w:szCs w:val="30"/>
        </w:rPr>
        <w:t>value</w:t>
      </w:r>
      <w:r w:rsidRPr="004D291E">
        <w:rPr>
          <w:rFonts w:ascii="Consolas" w:eastAsia="Times New Roman" w:hAnsi="Consolas" w:cs="Times New Roman"/>
          <w:color w:val="D4D4D4"/>
          <w:sz w:val="30"/>
          <w:szCs w:val="30"/>
        </w:rPr>
        <w:t>;</w:t>
      </w:r>
    </w:p>
    <w:p w14:paraId="0DD35D71"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D4D4D4"/>
          <w:sz w:val="30"/>
          <w:szCs w:val="30"/>
        </w:rPr>
        <w:t>}</w:t>
      </w:r>
    </w:p>
    <w:p w14:paraId="00B46C94"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D4D4D4"/>
          <w:sz w:val="30"/>
          <w:szCs w:val="30"/>
        </w:rPr>
        <w:t>}</w:t>
      </w:r>
    </w:p>
    <w:p w14:paraId="24B629E8"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r w:rsidRPr="004D291E">
        <w:rPr>
          <w:rFonts w:ascii="Consolas" w:eastAsia="Times New Roman" w:hAnsi="Consolas" w:cs="Times New Roman"/>
          <w:color w:val="569CD6"/>
          <w:sz w:val="30"/>
          <w:szCs w:val="30"/>
        </w:rPr>
        <w:t>?&gt;</w:t>
      </w:r>
    </w:p>
    <w:p w14:paraId="7B726F56" w14:textId="74EE3BE6" w:rsidR="004D291E" w:rsidRDefault="004D291E" w:rsidP="004D291E">
      <w:pPr>
        <w:shd w:val="clear" w:color="auto" w:fill="1E1E1E"/>
        <w:spacing w:after="0" w:line="405" w:lineRule="atLeast"/>
        <w:rPr>
          <w:rFonts w:ascii="Consolas" w:eastAsia="Times New Roman" w:hAnsi="Consolas" w:cs="Times New Roman"/>
          <w:color w:val="808080"/>
          <w:sz w:val="30"/>
          <w:szCs w:val="30"/>
        </w:rPr>
      </w:pPr>
      <w:r w:rsidRPr="004D291E">
        <w:rPr>
          <w:rFonts w:ascii="Consolas" w:eastAsia="Times New Roman" w:hAnsi="Consolas" w:cs="Times New Roman"/>
          <w:color w:val="808080"/>
          <w:sz w:val="30"/>
          <w:szCs w:val="30"/>
        </w:rPr>
        <w:lastRenderedPageBreak/>
        <w:t>&lt;/</w:t>
      </w:r>
      <w:r w:rsidRPr="004D291E">
        <w:rPr>
          <w:rFonts w:ascii="Consolas" w:eastAsia="Times New Roman" w:hAnsi="Consolas" w:cs="Times New Roman"/>
          <w:color w:val="569CD6"/>
          <w:sz w:val="30"/>
          <w:szCs w:val="30"/>
        </w:rPr>
        <w:t>div</w:t>
      </w:r>
      <w:r w:rsidRPr="004D291E">
        <w:rPr>
          <w:rFonts w:ascii="Consolas" w:eastAsia="Times New Roman" w:hAnsi="Consolas" w:cs="Times New Roman"/>
          <w:color w:val="808080"/>
          <w:sz w:val="30"/>
          <w:szCs w:val="30"/>
        </w:rPr>
        <w:t>&gt;</w:t>
      </w:r>
    </w:p>
    <w:p w14:paraId="727CE688" w14:textId="77777777" w:rsidR="004D291E" w:rsidRPr="004D291E" w:rsidRDefault="004D291E" w:rsidP="004D291E">
      <w:pPr>
        <w:shd w:val="clear" w:color="auto" w:fill="1E1E1E"/>
        <w:spacing w:after="0" w:line="405" w:lineRule="atLeast"/>
        <w:rPr>
          <w:rFonts w:ascii="Consolas" w:eastAsia="Times New Roman" w:hAnsi="Consolas" w:cs="Times New Roman"/>
          <w:color w:val="D4D4D4"/>
          <w:sz w:val="30"/>
          <w:szCs w:val="30"/>
        </w:rPr>
      </w:pPr>
    </w:p>
    <w:p w14:paraId="5A06DDB0" w14:textId="5B9E33B7" w:rsidR="004D291E" w:rsidRPr="009E2BC1" w:rsidRDefault="004D291E" w:rsidP="00343301">
      <w:r w:rsidRPr="009E2BC1">
        <w:t>SQL injection is caused by using search field to enter malicious queries. I have prevented it by using PDO approach</w:t>
      </w:r>
    </w:p>
    <w:p w14:paraId="5F32D2F0" w14:textId="7481DC1B" w:rsidR="001E761C" w:rsidRPr="009E2BC1" w:rsidRDefault="001E761C" w:rsidP="00343301">
      <w:r w:rsidRPr="009E2BC1">
        <w:t>Website</w:t>
      </w:r>
    </w:p>
    <w:p w14:paraId="765F5AD9" w14:textId="59AD4C68" w:rsidR="004D291E" w:rsidRDefault="001E761C" w:rsidP="00343301">
      <w:pPr>
        <w:rPr>
          <w:color w:val="FF0000"/>
        </w:rPr>
      </w:pPr>
      <w:r>
        <w:rPr>
          <w:noProof/>
          <w:color w:val="FF0000"/>
        </w:rPr>
        <w:lastRenderedPageBreak/>
        <w:drawing>
          <wp:inline distT="0" distB="0" distL="0" distR="0" wp14:anchorId="68B6853A" wp14:editId="7B3B36E9">
            <wp:extent cx="12079386" cy="39915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8">
                      <a:extLst>
                        <a:ext uri="{28A0092B-C50C-407E-A947-70E740481C1C}">
                          <a14:useLocalDpi xmlns:a14="http://schemas.microsoft.com/office/drawing/2010/main" val="0"/>
                        </a:ext>
                      </a:extLst>
                    </a:blip>
                    <a:stretch>
                      <a:fillRect/>
                    </a:stretch>
                  </pic:blipFill>
                  <pic:spPr>
                    <a:xfrm>
                      <a:off x="0" y="0"/>
                      <a:ext cx="12079386" cy="3991532"/>
                    </a:xfrm>
                    <a:prstGeom prst="rect">
                      <a:avLst/>
                    </a:prstGeom>
                  </pic:spPr>
                </pic:pic>
              </a:graphicData>
            </a:graphic>
          </wp:inline>
        </w:drawing>
      </w:r>
      <w:r>
        <w:rPr>
          <w:noProof/>
          <w:color w:val="FF0000"/>
        </w:rPr>
        <w:drawing>
          <wp:inline distT="0" distB="0" distL="0" distR="0" wp14:anchorId="685917AE" wp14:editId="29B68F24">
            <wp:extent cx="12165123" cy="317226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9">
                      <a:extLst>
                        <a:ext uri="{28A0092B-C50C-407E-A947-70E740481C1C}">
                          <a14:useLocalDpi xmlns:a14="http://schemas.microsoft.com/office/drawing/2010/main" val="0"/>
                        </a:ext>
                      </a:extLst>
                    </a:blip>
                    <a:stretch>
                      <a:fillRect/>
                    </a:stretch>
                  </pic:blipFill>
                  <pic:spPr>
                    <a:xfrm>
                      <a:off x="0" y="0"/>
                      <a:ext cx="12165123" cy="3172268"/>
                    </a:xfrm>
                    <a:prstGeom prst="rect">
                      <a:avLst/>
                    </a:prstGeom>
                  </pic:spPr>
                </pic:pic>
              </a:graphicData>
            </a:graphic>
          </wp:inline>
        </w:drawing>
      </w:r>
    </w:p>
    <w:p w14:paraId="3AB1C48C" w14:textId="03A01564" w:rsidR="00B85841" w:rsidRDefault="00B85841" w:rsidP="00B85841">
      <w:pPr>
        <w:pStyle w:val="Heading1"/>
      </w:pPr>
      <w:bookmarkStart w:id="30" w:name="_Toc85814585"/>
      <w:r>
        <w:t>Suggested Future Work</w:t>
      </w:r>
      <w:bookmarkEnd w:id="30"/>
    </w:p>
    <w:p w14:paraId="5A550E48" w14:textId="77777777" w:rsidR="008841C5" w:rsidRDefault="008841C5" w:rsidP="00B85841">
      <w:pPr>
        <w:rPr>
          <w:color w:val="FF0000"/>
        </w:rPr>
      </w:pPr>
    </w:p>
    <w:p w14:paraId="2F615A79" w14:textId="0C11D114" w:rsidR="00B85841" w:rsidRPr="009E2BC1" w:rsidRDefault="008841C5" w:rsidP="00B85841">
      <w:r w:rsidRPr="009E2BC1">
        <w:lastRenderedPageBreak/>
        <w:t>We can only access this database in localhost at the moment we will deploy it onto some remote server and use it through UI created for web.</w:t>
      </w:r>
    </w:p>
    <w:p w14:paraId="1A54CD88" w14:textId="004BBFAB" w:rsidR="008841C5" w:rsidRPr="009E2BC1" w:rsidRDefault="008841C5" w:rsidP="008841C5">
      <w:pPr>
        <w:pStyle w:val="trt0xe"/>
        <w:shd w:val="clear" w:color="auto" w:fill="FFFFFF"/>
        <w:spacing w:before="0" w:beforeAutospacing="0" w:after="60" w:afterAutospacing="0"/>
        <w:rPr>
          <w:rFonts w:ascii="Arial" w:hAnsi="Arial" w:cs="Arial"/>
        </w:rPr>
      </w:pPr>
      <w:r w:rsidRPr="009E2BC1">
        <w:t xml:space="preserve">With using </w:t>
      </w:r>
      <w:proofErr w:type="spellStart"/>
      <w:r w:rsidRPr="009E2BC1">
        <w:t>nosql</w:t>
      </w:r>
      <w:proofErr w:type="spellEnd"/>
      <w:r w:rsidRPr="009E2BC1">
        <w:t xml:space="preserve"> we will be able to handle large volumes of data at high speed with a scale-out architecture</w:t>
      </w:r>
      <w:r w:rsidRPr="009E2BC1">
        <w:rPr>
          <w:rFonts w:ascii="Arial" w:hAnsi="Arial" w:cs="Arial"/>
        </w:rPr>
        <w:t>.</w:t>
      </w:r>
    </w:p>
    <w:p w14:paraId="7504AFDA" w14:textId="2A596F71" w:rsidR="008841C5" w:rsidRPr="009E2BC1" w:rsidRDefault="008841C5" w:rsidP="008841C5">
      <w:pPr>
        <w:pStyle w:val="trt0xe"/>
        <w:shd w:val="clear" w:color="auto" w:fill="FFFFFF"/>
        <w:spacing w:before="0" w:beforeAutospacing="0" w:after="60" w:afterAutospacing="0"/>
      </w:pPr>
      <w:r w:rsidRPr="009E2BC1">
        <w:t xml:space="preserve">We will be able to easily update schema in </w:t>
      </w:r>
      <w:proofErr w:type="spellStart"/>
      <w:r w:rsidRPr="009E2BC1">
        <w:t>nosql</w:t>
      </w:r>
      <w:proofErr w:type="spellEnd"/>
      <w:r w:rsidRPr="009E2BC1">
        <w:t>.</w:t>
      </w:r>
    </w:p>
    <w:p w14:paraId="441512F9" w14:textId="0BAC286B" w:rsidR="008841C5" w:rsidRPr="009E2BC1" w:rsidRDefault="008841C5" w:rsidP="008841C5">
      <w:pPr>
        <w:pStyle w:val="trt0xe"/>
        <w:shd w:val="clear" w:color="auto" w:fill="FFFFFF"/>
        <w:spacing w:before="0" w:beforeAutospacing="0" w:after="60" w:afterAutospacing="0"/>
      </w:pPr>
      <w:r w:rsidRPr="009E2BC1">
        <w:t>We will take advantage of cloud to deliver zero downtime.</w:t>
      </w:r>
    </w:p>
    <w:p w14:paraId="228E957A" w14:textId="5D560E29" w:rsidR="008841C5" w:rsidRDefault="008841C5" w:rsidP="00B85841">
      <w:pPr>
        <w:rPr>
          <w:color w:val="FF0000"/>
        </w:rPr>
      </w:pPr>
    </w:p>
    <w:p w14:paraId="4A9FC297" w14:textId="136FEDB2" w:rsidR="00B85841" w:rsidRDefault="00B85841" w:rsidP="00B85841">
      <w:pPr>
        <w:pStyle w:val="Heading1"/>
      </w:pPr>
      <w:bookmarkStart w:id="31" w:name="_Toc85814586"/>
      <w:r>
        <w:t>Activity Log</w:t>
      </w:r>
      <w:bookmarkEnd w:id="31"/>
    </w:p>
    <w:p w14:paraId="133BF6F7" w14:textId="062DCCE8" w:rsidR="006649EF" w:rsidRPr="009E2BC1" w:rsidRDefault="00702655" w:rsidP="006649EF">
      <w:proofErr w:type="spellStart"/>
      <w:r w:rsidRPr="009E2BC1">
        <w:t>Vineeth</w:t>
      </w:r>
      <w:proofErr w:type="spellEnd"/>
      <w:r w:rsidRPr="009E2BC1">
        <w:t xml:space="preserve"> Reddy </w:t>
      </w:r>
      <w:proofErr w:type="spellStart"/>
      <w:r w:rsidRPr="009E2BC1">
        <w:t>Gaddam</w:t>
      </w:r>
      <w:proofErr w:type="spellEnd"/>
      <w:r w:rsidRPr="009E2BC1">
        <w:t xml:space="preserve"> </w:t>
      </w:r>
      <w:bookmarkStart w:id="32" w:name="_Hlk86963901"/>
      <w:r w:rsidR="006649EF" w:rsidRPr="009E2BC1">
        <w:t xml:space="preserve">found the data source. Data description was also completed </w:t>
      </w:r>
      <w:bookmarkEnd w:id="32"/>
    </w:p>
    <w:p w14:paraId="7E7E1414" w14:textId="7C7811B2" w:rsidR="006649EF" w:rsidRPr="009E2BC1" w:rsidRDefault="00702655" w:rsidP="006649EF">
      <w:proofErr w:type="spellStart"/>
      <w:r w:rsidRPr="009E2BC1">
        <w:t>Premkumar</w:t>
      </w:r>
      <w:proofErr w:type="spellEnd"/>
      <w:r w:rsidRPr="009E2BC1">
        <w:t xml:space="preserve"> </w:t>
      </w:r>
      <w:proofErr w:type="spellStart"/>
      <w:r w:rsidRPr="009E2BC1">
        <w:t>baddam</w:t>
      </w:r>
      <w:proofErr w:type="spellEnd"/>
      <w:r w:rsidRPr="009E2BC1">
        <w:t xml:space="preserve"> </w:t>
      </w:r>
      <w:r w:rsidR="006649EF" w:rsidRPr="009E2BC1">
        <w:t>attached the data to csv files.</w:t>
      </w:r>
    </w:p>
    <w:p w14:paraId="45D545DE" w14:textId="31679F5F" w:rsidR="006649EF" w:rsidRPr="009E2BC1" w:rsidRDefault="00702655" w:rsidP="006649EF">
      <w:proofErr w:type="spellStart"/>
      <w:r w:rsidRPr="009E2BC1">
        <w:t>Sushanth</w:t>
      </w:r>
      <w:proofErr w:type="spellEnd"/>
      <w:r w:rsidRPr="009E2BC1">
        <w:t xml:space="preserve"> Reddy </w:t>
      </w:r>
      <w:proofErr w:type="spellStart"/>
      <w:r w:rsidRPr="009E2BC1">
        <w:t>Teegala</w:t>
      </w:r>
      <w:proofErr w:type="spellEnd"/>
      <w:r w:rsidRPr="009E2BC1">
        <w:rPr>
          <w:b/>
          <w:bCs/>
        </w:rPr>
        <w:t xml:space="preserve"> </w:t>
      </w:r>
      <w:r w:rsidR="006649EF" w:rsidRPr="009E2BC1">
        <w:t>researched and described the techniques to store data in relational databases</w:t>
      </w:r>
    </w:p>
    <w:p w14:paraId="6F59D2E8" w14:textId="5242E742" w:rsidR="00E00A4B" w:rsidRPr="009E2BC1" w:rsidRDefault="00E00A4B" w:rsidP="006649EF">
      <w:proofErr w:type="spellStart"/>
      <w:r w:rsidRPr="009E2BC1">
        <w:t>Vineeth</w:t>
      </w:r>
      <w:proofErr w:type="spellEnd"/>
      <w:r w:rsidRPr="009E2BC1">
        <w:t xml:space="preserve"> Reddy </w:t>
      </w:r>
      <w:proofErr w:type="spellStart"/>
      <w:r w:rsidRPr="009E2BC1">
        <w:t>Gaddam</w:t>
      </w:r>
      <w:proofErr w:type="spellEnd"/>
      <w:r w:rsidRPr="009E2BC1">
        <w:t xml:space="preserve"> did the design till </w:t>
      </w:r>
      <w:proofErr w:type="spellStart"/>
      <w:r w:rsidRPr="009E2BC1">
        <w:t>ERdiagram</w:t>
      </w:r>
      <w:proofErr w:type="spellEnd"/>
    </w:p>
    <w:p w14:paraId="73A20B23" w14:textId="77777777" w:rsidR="00E00A4B" w:rsidRPr="009E2BC1" w:rsidRDefault="00E00A4B" w:rsidP="006649EF">
      <w:proofErr w:type="spellStart"/>
      <w:r w:rsidRPr="009E2BC1">
        <w:t>Premkumar</w:t>
      </w:r>
      <w:proofErr w:type="spellEnd"/>
      <w:r w:rsidRPr="009E2BC1">
        <w:t xml:space="preserve"> </w:t>
      </w:r>
      <w:proofErr w:type="spellStart"/>
      <w:r w:rsidRPr="009E2BC1">
        <w:t>baddam</w:t>
      </w:r>
      <w:proofErr w:type="spellEnd"/>
      <w:r w:rsidRPr="009E2BC1">
        <w:t xml:space="preserve"> worked DDL</w:t>
      </w:r>
    </w:p>
    <w:p w14:paraId="1273223F" w14:textId="77777777" w:rsidR="008841C5" w:rsidRPr="009E2BC1" w:rsidRDefault="00E00A4B" w:rsidP="006649EF">
      <w:proofErr w:type="spellStart"/>
      <w:r w:rsidRPr="009E2BC1">
        <w:t>Sushanth</w:t>
      </w:r>
      <w:proofErr w:type="spellEnd"/>
      <w:r w:rsidRPr="009E2BC1">
        <w:t xml:space="preserve"> Reddy </w:t>
      </w:r>
      <w:proofErr w:type="spellStart"/>
      <w:r w:rsidRPr="009E2BC1">
        <w:t>Teegala</w:t>
      </w:r>
      <w:proofErr w:type="spellEnd"/>
      <w:r w:rsidRPr="009E2BC1">
        <w:t xml:space="preserve"> worked with DML</w:t>
      </w:r>
    </w:p>
    <w:p w14:paraId="3B2D394B" w14:textId="77777777" w:rsidR="008841C5" w:rsidRPr="009E2BC1" w:rsidRDefault="008841C5" w:rsidP="006649EF">
      <w:proofErr w:type="spellStart"/>
      <w:r w:rsidRPr="009E2BC1">
        <w:t>Vineeth</w:t>
      </w:r>
      <w:proofErr w:type="spellEnd"/>
      <w:r w:rsidRPr="009E2BC1">
        <w:t xml:space="preserve"> delivered indexes work.</w:t>
      </w:r>
    </w:p>
    <w:p w14:paraId="6F3C009D" w14:textId="62A3D277" w:rsidR="008841C5" w:rsidRPr="009E2BC1" w:rsidRDefault="00DD5DF2" w:rsidP="006649EF">
      <w:proofErr w:type="spellStart"/>
      <w:r w:rsidRPr="009E2BC1">
        <w:t>Premkumar</w:t>
      </w:r>
      <w:proofErr w:type="spellEnd"/>
      <w:r w:rsidRPr="009E2BC1">
        <w:t>-</w:t>
      </w:r>
      <w:r w:rsidR="008841C5" w:rsidRPr="009E2BC1">
        <w:t>Views</w:t>
      </w:r>
    </w:p>
    <w:p w14:paraId="58021679" w14:textId="261FFD94" w:rsidR="008841C5" w:rsidRPr="009E2BC1" w:rsidRDefault="00DD5DF2" w:rsidP="006649EF">
      <w:proofErr w:type="spellStart"/>
      <w:r w:rsidRPr="009E2BC1">
        <w:t>Sushant</w:t>
      </w:r>
      <w:proofErr w:type="spellEnd"/>
      <w:r w:rsidRPr="009E2BC1">
        <w:t>-</w:t>
      </w:r>
      <w:r w:rsidR="008841C5" w:rsidRPr="009E2BC1">
        <w:t>Trigger, transaction, future work</w:t>
      </w:r>
    </w:p>
    <w:p w14:paraId="0BAEE417" w14:textId="77777777" w:rsidR="00112EA8" w:rsidRPr="009E2BC1" w:rsidRDefault="00DD5DF2" w:rsidP="006649EF">
      <w:proofErr w:type="spellStart"/>
      <w:r w:rsidRPr="009E2BC1">
        <w:t>Vineeth</w:t>
      </w:r>
      <w:proofErr w:type="spellEnd"/>
      <w:r w:rsidRPr="009E2BC1">
        <w:t>-Security locking, backup</w:t>
      </w:r>
    </w:p>
    <w:p w14:paraId="515C793C" w14:textId="77777777" w:rsidR="00112EA8" w:rsidRPr="009E2BC1" w:rsidRDefault="00112EA8" w:rsidP="006649EF">
      <w:proofErr w:type="spellStart"/>
      <w:r w:rsidRPr="009E2BC1">
        <w:t>Vineeth</w:t>
      </w:r>
      <w:proofErr w:type="spellEnd"/>
      <w:r w:rsidRPr="009E2BC1">
        <w:t xml:space="preserve"> Reddy </w:t>
      </w:r>
      <w:proofErr w:type="spellStart"/>
      <w:r w:rsidRPr="009E2BC1">
        <w:t>Gaddam</w:t>
      </w:r>
      <w:proofErr w:type="spellEnd"/>
      <w:r w:rsidRPr="009E2BC1">
        <w:t xml:space="preserve"> made changes to python script to grab data from our database</w:t>
      </w:r>
      <w:bookmarkStart w:id="33" w:name="_GoBack"/>
      <w:bookmarkEnd w:id="33"/>
    </w:p>
    <w:p w14:paraId="6BAEC057" w14:textId="2EFB8704" w:rsidR="00E00A4B" w:rsidRPr="009E2BC1" w:rsidRDefault="00112EA8" w:rsidP="006649EF">
      <w:proofErr w:type="spellStart"/>
      <w:r w:rsidRPr="009E2BC1">
        <w:t>Premkumar</w:t>
      </w:r>
      <w:proofErr w:type="spellEnd"/>
      <w:r w:rsidRPr="009E2BC1">
        <w:t xml:space="preserve"> and </w:t>
      </w:r>
      <w:proofErr w:type="spellStart"/>
      <w:r w:rsidRPr="009E2BC1">
        <w:t>Sushanth</w:t>
      </w:r>
      <w:proofErr w:type="spellEnd"/>
      <w:r w:rsidRPr="009E2BC1">
        <w:t xml:space="preserve"> did html code and </w:t>
      </w:r>
      <w:proofErr w:type="spellStart"/>
      <w:r w:rsidRPr="009E2BC1">
        <w:t>php</w:t>
      </w:r>
      <w:proofErr w:type="spellEnd"/>
      <w:r w:rsidRPr="009E2BC1">
        <w:t xml:space="preserve"> scripts to work with search and listing of data from database</w:t>
      </w:r>
      <w:r w:rsidR="00E00A4B" w:rsidRPr="009E2BC1">
        <w:br/>
      </w:r>
    </w:p>
    <w:p w14:paraId="5B63917C" w14:textId="77777777" w:rsidR="00E00A4B" w:rsidRPr="009E2BC1" w:rsidRDefault="00E00A4B" w:rsidP="006649EF"/>
    <w:p w14:paraId="47FE93D0" w14:textId="3FE0196B" w:rsidR="00B85841" w:rsidRPr="009E2BC1" w:rsidRDefault="00B85841" w:rsidP="006649EF"/>
    <w:sectPr w:rsidR="00B85841" w:rsidRPr="009E2BC1" w:rsidSect="00B85841">
      <w:footerReference w:type="default" r:id="rId4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F0DDE" w14:textId="77777777" w:rsidR="00996B14" w:rsidRDefault="00996B14" w:rsidP="005E39B6">
      <w:pPr>
        <w:spacing w:after="0" w:line="240" w:lineRule="auto"/>
      </w:pPr>
      <w:r>
        <w:separator/>
      </w:r>
    </w:p>
  </w:endnote>
  <w:endnote w:type="continuationSeparator" w:id="0">
    <w:p w14:paraId="261BEF79" w14:textId="77777777" w:rsidR="00996B14" w:rsidRDefault="00996B14" w:rsidP="005E3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00468"/>
      <w:docPartObj>
        <w:docPartGallery w:val="Page Numbers (Bottom of Page)"/>
        <w:docPartUnique/>
      </w:docPartObj>
    </w:sdtPr>
    <w:sdtEndPr>
      <w:rPr>
        <w:noProof/>
      </w:rPr>
    </w:sdtEndPr>
    <w:sdtContent>
      <w:p w14:paraId="67365F74" w14:textId="4DCE2B9C" w:rsidR="00B85841" w:rsidRDefault="00B85841">
        <w:pPr>
          <w:pStyle w:val="Footer"/>
          <w:jc w:val="right"/>
        </w:pPr>
        <w:r>
          <w:fldChar w:fldCharType="begin"/>
        </w:r>
        <w:r>
          <w:instrText xml:space="preserve"> PAGE   \* MERGEFORMAT </w:instrText>
        </w:r>
        <w:r>
          <w:fldChar w:fldCharType="separate"/>
        </w:r>
        <w:r w:rsidR="009E2BC1">
          <w:rPr>
            <w:noProof/>
          </w:rPr>
          <w:t>31</w:t>
        </w:r>
        <w:r>
          <w:rPr>
            <w:noProof/>
          </w:rPr>
          <w:fldChar w:fldCharType="end"/>
        </w:r>
      </w:p>
    </w:sdtContent>
  </w:sdt>
  <w:p w14:paraId="576196B1" w14:textId="77777777" w:rsidR="005E39B6" w:rsidRDefault="005E39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25189" w14:textId="77777777" w:rsidR="00996B14" w:rsidRDefault="00996B14" w:rsidP="005E39B6">
      <w:pPr>
        <w:spacing w:after="0" w:line="240" w:lineRule="auto"/>
      </w:pPr>
      <w:r>
        <w:separator/>
      </w:r>
    </w:p>
  </w:footnote>
  <w:footnote w:type="continuationSeparator" w:id="0">
    <w:p w14:paraId="368ABFB2" w14:textId="77777777" w:rsidR="00996B14" w:rsidRDefault="00996B14" w:rsidP="005E39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C0FC7"/>
    <w:multiLevelType w:val="hybridMultilevel"/>
    <w:tmpl w:val="F30C9EC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37EE3"/>
    <w:multiLevelType w:val="hybridMultilevel"/>
    <w:tmpl w:val="D304F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0475FF"/>
    <w:multiLevelType w:val="hybridMultilevel"/>
    <w:tmpl w:val="2A86999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627A45"/>
    <w:multiLevelType w:val="multilevel"/>
    <w:tmpl w:val="0F127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C36FBF"/>
    <w:multiLevelType w:val="hybridMultilevel"/>
    <w:tmpl w:val="C0E83EF6"/>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NjIwsjCyMLcwNTVV0lEKTi0uzszPAykwrAUACs9qmCwAAAA="/>
  </w:docVars>
  <w:rsids>
    <w:rsidRoot w:val="0003761C"/>
    <w:rsid w:val="0003761C"/>
    <w:rsid w:val="00082F4C"/>
    <w:rsid w:val="0009471B"/>
    <w:rsid w:val="000C3DE9"/>
    <w:rsid w:val="000C4A78"/>
    <w:rsid w:val="00112EA8"/>
    <w:rsid w:val="00132801"/>
    <w:rsid w:val="001328AF"/>
    <w:rsid w:val="0016533E"/>
    <w:rsid w:val="00177148"/>
    <w:rsid w:val="001811EA"/>
    <w:rsid w:val="00185A5A"/>
    <w:rsid w:val="00195F36"/>
    <w:rsid w:val="00196324"/>
    <w:rsid w:val="001C36E8"/>
    <w:rsid w:val="001E761C"/>
    <w:rsid w:val="001F330F"/>
    <w:rsid w:val="002016EA"/>
    <w:rsid w:val="00220D99"/>
    <w:rsid w:val="00227394"/>
    <w:rsid w:val="00257F14"/>
    <w:rsid w:val="00264DCD"/>
    <w:rsid w:val="00273504"/>
    <w:rsid w:val="002949B5"/>
    <w:rsid w:val="002A4472"/>
    <w:rsid w:val="002D5B56"/>
    <w:rsid w:val="00302D73"/>
    <w:rsid w:val="00303FFE"/>
    <w:rsid w:val="00314467"/>
    <w:rsid w:val="003265A5"/>
    <w:rsid w:val="003307CC"/>
    <w:rsid w:val="00343301"/>
    <w:rsid w:val="00357F4E"/>
    <w:rsid w:val="003611C0"/>
    <w:rsid w:val="00361F68"/>
    <w:rsid w:val="00396092"/>
    <w:rsid w:val="00430E7D"/>
    <w:rsid w:val="00455F82"/>
    <w:rsid w:val="00462558"/>
    <w:rsid w:val="004913D2"/>
    <w:rsid w:val="00492058"/>
    <w:rsid w:val="004D291E"/>
    <w:rsid w:val="004F76B6"/>
    <w:rsid w:val="0053296E"/>
    <w:rsid w:val="00546F75"/>
    <w:rsid w:val="00570404"/>
    <w:rsid w:val="0057425D"/>
    <w:rsid w:val="005A2C22"/>
    <w:rsid w:val="005B0159"/>
    <w:rsid w:val="005E39B6"/>
    <w:rsid w:val="006649EF"/>
    <w:rsid w:val="0069155C"/>
    <w:rsid w:val="006C0710"/>
    <w:rsid w:val="006F20E8"/>
    <w:rsid w:val="00702655"/>
    <w:rsid w:val="00723D07"/>
    <w:rsid w:val="00754AC9"/>
    <w:rsid w:val="007574E0"/>
    <w:rsid w:val="00782D15"/>
    <w:rsid w:val="0079096A"/>
    <w:rsid w:val="00793AA1"/>
    <w:rsid w:val="00795878"/>
    <w:rsid w:val="00803AFD"/>
    <w:rsid w:val="0083503E"/>
    <w:rsid w:val="00861F0C"/>
    <w:rsid w:val="008841C5"/>
    <w:rsid w:val="0089213A"/>
    <w:rsid w:val="00924AC4"/>
    <w:rsid w:val="00996B14"/>
    <w:rsid w:val="009A6602"/>
    <w:rsid w:val="009D5DDB"/>
    <w:rsid w:val="009E2BC1"/>
    <w:rsid w:val="00A05F43"/>
    <w:rsid w:val="00A20BD9"/>
    <w:rsid w:val="00A224DF"/>
    <w:rsid w:val="00AB1A14"/>
    <w:rsid w:val="00AC116F"/>
    <w:rsid w:val="00AC6175"/>
    <w:rsid w:val="00AF4599"/>
    <w:rsid w:val="00B002EF"/>
    <w:rsid w:val="00B0626A"/>
    <w:rsid w:val="00B17F11"/>
    <w:rsid w:val="00B22373"/>
    <w:rsid w:val="00B76EEF"/>
    <w:rsid w:val="00B85841"/>
    <w:rsid w:val="00BA1708"/>
    <w:rsid w:val="00BA1F40"/>
    <w:rsid w:val="00BB113C"/>
    <w:rsid w:val="00C04606"/>
    <w:rsid w:val="00C24305"/>
    <w:rsid w:val="00C250FA"/>
    <w:rsid w:val="00C521AF"/>
    <w:rsid w:val="00C82D37"/>
    <w:rsid w:val="00C83B35"/>
    <w:rsid w:val="00C85F0C"/>
    <w:rsid w:val="00C8732F"/>
    <w:rsid w:val="00C87552"/>
    <w:rsid w:val="00D00CD4"/>
    <w:rsid w:val="00D460DC"/>
    <w:rsid w:val="00DA3360"/>
    <w:rsid w:val="00DD4BF8"/>
    <w:rsid w:val="00DD5DF2"/>
    <w:rsid w:val="00E00A4B"/>
    <w:rsid w:val="00E067BC"/>
    <w:rsid w:val="00E70233"/>
    <w:rsid w:val="00EB22E4"/>
    <w:rsid w:val="00F26178"/>
    <w:rsid w:val="00F6007C"/>
    <w:rsid w:val="00FA0018"/>
    <w:rsid w:val="00FB241E"/>
    <w:rsid w:val="00FF6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AE0D"/>
  <w15:chartTrackingRefBased/>
  <w15:docId w15:val="{6F93923D-591B-4068-92DF-88C863C9A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3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9B6"/>
  </w:style>
  <w:style w:type="paragraph" w:styleId="Footer">
    <w:name w:val="footer"/>
    <w:basedOn w:val="Normal"/>
    <w:link w:val="FooterChar"/>
    <w:uiPriority w:val="99"/>
    <w:unhideWhenUsed/>
    <w:rsid w:val="005E3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9B6"/>
  </w:style>
  <w:style w:type="character" w:customStyle="1" w:styleId="Heading1Char">
    <w:name w:val="Heading 1 Char"/>
    <w:basedOn w:val="DefaultParagraphFont"/>
    <w:link w:val="Heading1"/>
    <w:uiPriority w:val="9"/>
    <w:rsid w:val="005E39B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E39B6"/>
    <w:pPr>
      <w:outlineLvl w:val="9"/>
    </w:pPr>
  </w:style>
  <w:style w:type="paragraph" w:styleId="ListParagraph">
    <w:name w:val="List Paragraph"/>
    <w:basedOn w:val="Normal"/>
    <w:uiPriority w:val="34"/>
    <w:qFormat/>
    <w:rsid w:val="005E39B6"/>
    <w:pPr>
      <w:ind w:left="720"/>
      <w:contextualSpacing/>
    </w:pPr>
  </w:style>
  <w:style w:type="paragraph" w:styleId="TOC1">
    <w:name w:val="toc 1"/>
    <w:basedOn w:val="Normal"/>
    <w:next w:val="Normal"/>
    <w:autoRedefine/>
    <w:uiPriority w:val="39"/>
    <w:unhideWhenUsed/>
    <w:rsid w:val="00B85841"/>
    <w:pPr>
      <w:spacing w:after="100"/>
    </w:pPr>
  </w:style>
  <w:style w:type="character" w:styleId="Hyperlink">
    <w:name w:val="Hyperlink"/>
    <w:basedOn w:val="DefaultParagraphFont"/>
    <w:uiPriority w:val="99"/>
    <w:unhideWhenUsed/>
    <w:rsid w:val="00B85841"/>
    <w:rPr>
      <w:color w:val="0563C1" w:themeColor="hyperlink"/>
      <w:u w:val="single"/>
    </w:rPr>
  </w:style>
  <w:style w:type="character" w:customStyle="1" w:styleId="UnresolvedMention">
    <w:name w:val="Unresolved Mention"/>
    <w:basedOn w:val="DefaultParagraphFont"/>
    <w:uiPriority w:val="99"/>
    <w:semiHidden/>
    <w:unhideWhenUsed/>
    <w:rsid w:val="001C36E8"/>
    <w:rPr>
      <w:color w:val="605E5C"/>
      <w:shd w:val="clear" w:color="auto" w:fill="E1DFDD"/>
    </w:rPr>
  </w:style>
  <w:style w:type="character" w:styleId="FollowedHyperlink">
    <w:name w:val="FollowedHyperlink"/>
    <w:basedOn w:val="DefaultParagraphFont"/>
    <w:uiPriority w:val="99"/>
    <w:semiHidden/>
    <w:unhideWhenUsed/>
    <w:rsid w:val="00546F75"/>
    <w:rPr>
      <w:color w:val="954F72" w:themeColor="followedHyperlink"/>
      <w:u w:val="single"/>
    </w:rPr>
  </w:style>
  <w:style w:type="paragraph" w:styleId="Caption">
    <w:name w:val="caption"/>
    <w:basedOn w:val="Normal"/>
    <w:next w:val="Normal"/>
    <w:uiPriority w:val="35"/>
    <w:unhideWhenUsed/>
    <w:qFormat/>
    <w:rsid w:val="00132801"/>
    <w:pPr>
      <w:spacing w:after="200" w:line="240" w:lineRule="auto"/>
    </w:pPr>
    <w:rPr>
      <w:i/>
      <w:iCs/>
      <w:color w:val="44546A" w:themeColor="text2"/>
      <w:sz w:val="18"/>
      <w:szCs w:val="18"/>
    </w:rPr>
  </w:style>
  <w:style w:type="paragraph" w:customStyle="1" w:styleId="trt0xe">
    <w:name w:val="trt0xe"/>
    <w:basedOn w:val="Normal"/>
    <w:rsid w:val="008841C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56151">
      <w:bodyDiv w:val="1"/>
      <w:marLeft w:val="0"/>
      <w:marRight w:val="0"/>
      <w:marTop w:val="0"/>
      <w:marBottom w:val="0"/>
      <w:divBdr>
        <w:top w:val="none" w:sz="0" w:space="0" w:color="auto"/>
        <w:left w:val="none" w:sz="0" w:space="0" w:color="auto"/>
        <w:bottom w:val="none" w:sz="0" w:space="0" w:color="auto"/>
        <w:right w:val="none" w:sz="0" w:space="0" w:color="auto"/>
      </w:divBdr>
    </w:div>
    <w:div w:id="444153216">
      <w:bodyDiv w:val="1"/>
      <w:marLeft w:val="0"/>
      <w:marRight w:val="0"/>
      <w:marTop w:val="0"/>
      <w:marBottom w:val="0"/>
      <w:divBdr>
        <w:top w:val="none" w:sz="0" w:space="0" w:color="auto"/>
        <w:left w:val="none" w:sz="0" w:space="0" w:color="auto"/>
        <w:bottom w:val="none" w:sz="0" w:space="0" w:color="auto"/>
        <w:right w:val="none" w:sz="0" w:space="0" w:color="auto"/>
      </w:divBdr>
    </w:div>
    <w:div w:id="606888377">
      <w:bodyDiv w:val="1"/>
      <w:marLeft w:val="0"/>
      <w:marRight w:val="0"/>
      <w:marTop w:val="0"/>
      <w:marBottom w:val="0"/>
      <w:divBdr>
        <w:top w:val="none" w:sz="0" w:space="0" w:color="auto"/>
        <w:left w:val="none" w:sz="0" w:space="0" w:color="auto"/>
        <w:bottom w:val="none" w:sz="0" w:space="0" w:color="auto"/>
        <w:right w:val="none" w:sz="0" w:space="0" w:color="auto"/>
      </w:divBdr>
      <w:divsChild>
        <w:div w:id="1519656656">
          <w:marLeft w:val="0"/>
          <w:marRight w:val="0"/>
          <w:marTop w:val="0"/>
          <w:marBottom w:val="0"/>
          <w:divBdr>
            <w:top w:val="none" w:sz="0" w:space="0" w:color="auto"/>
            <w:left w:val="none" w:sz="0" w:space="0" w:color="auto"/>
            <w:bottom w:val="none" w:sz="0" w:space="0" w:color="auto"/>
            <w:right w:val="none" w:sz="0" w:space="0" w:color="auto"/>
          </w:divBdr>
          <w:divsChild>
            <w:div w:id="1935900402">
              <w:marLeft w:val="0"/>
              <w:marRight w:val="0"/>
              <w:marTop w:val="0"/>
              <w:marBottom w:val="0"/>
              <w:divBdr>
                <w:top w:val="none" w:sz="0" w:space="0" w:color="auto"/>
                <w:left w:val="none" w:sz="0" w:space="0" w:color="auto"/>
                <w:bottom w:val="none" w:sz="0" w:space="0" w:color="auto"/>
                <w:right w:val="none" w:sz="0" w:space="0" w:color="auto"/>
              </w:divBdr>
            </w:div>
            <w:div w:id="992677509">
              <w:marLeft w:val="0"/>
              <w:marRight w:val="0"/>
              <w:marTop w:val="0"/>
              <w:marBottom w:val="0"/>
              <w:divBdr>
                <w:top w:val="none" w:sz="0" w:space="0" w:color="auto"/>
                <w:left w:val="none" w:sz="0" w:space="0" w:color="auto"/>
                <w:bottom w:val="none" w:sz="0" w:space="0" w:color="auto"/>
                <w:right w:val="none" w:sz="0" w:space="0" w:color="auto"/>
              </w:divBdr>
            </w:div>
            <w:div w:id="16469358">
              <w:marLeft w:val="0"/>
              <w:marRight w:val="0"/>
              <w:marTop w:val="0"/>
              <w:marBottom w:val="0"/>
              <w:divBdr>
                <w:top w:val="none" w:sz="0" w:space="0" w:color="auto"/>
                <w:left w:val="none" w:sz="0" w:space="0" w:color="auto"/>
                <w:bottom w:val="none" w:sz="0" w:space="0" w:color="auto"/>
                <w:right w:val="none" w:sz="0" w:space="0" w:color="auto"/>
              </w:divBdr>
            </w:div>
            <w:div w:id="462818922">
              <w:marLeft w:val="0"/>
              <w:marRight w:val="0"/>
              <w:marTop w:val="0"/>
              <w:marBottom w:val="0"/>
              <w:divBdr>
                <w:top w:val="none" w:sz="0" w:space="0" w:color="auto"/>
                <w:left w:val="none" w:sz="0" w:space="0" w:color="auto"/>
                <w:bottom w:val="none" w:sz="0" w:space="0" w:color="auto"/>
                <w:right w:val="none" w:sz="0" w:space="0" w:color="auto"/>
              </w:divBdr>
            </w:div>
            <w:div w:id="22289546">
              <w:marLeft w:val="0"/>
              <w:marRight w:val="0"/>
              <w:marTop w:val="0"/>
              <w:marBottom w:val="0"/>
              <w:divBdr>
                <w:top w:val="none" w:sz="0" w:space="0" w:color="auto"/>
                <w:left w:val="none" w:sz="0" w:space="0" w:color="auto"/>
                <w:bottom w:val="none" w:sz="0" w:space="0" w:color="auto"/>
                <w:right w:val="none" w:sz="0" w:space="0" w:color="auto"/>
              </w:divBdr>
            </w:div>
            <w:div w:id="2097506874">
              <w:marLeft w:val="0"/>
              <w:marRight w:val="0"/>
              <w:marTop w:val="0"/>
              <w:marBottom w:val="0"/>
              <w:divBdr>
                <w:top w:val="none" w:sz="0" w:space="0" w:color="auto"/>
                <w:left w:val="none" w:sz="0" w:space="0" w:color="auto"/>
                <w:bottom w:val="none" w:sz="0" w:space="0" w:color="auto"/>
                <w:right w:val="none" w:sz="0" w:space="0" w:color="auto"/>
              </w:divBdr>
            </w:div>
            <w:div w:id="1526407622">
              <w:marLeft w:val="0"/>
              <w:marRight w:val="0"/>
              <w:marTop w:val="0"/>
              <w:marBottom w:val="0"/>
              <w:divBdr>
                <w:top w:val="none" w:sz="0" w:space="0" w:color="auto"/>
                <w:left w:val="none" w:sz="0" w:space="0" w:color="auto"/>
                <w:bottom w:val="none" w:sz="0" w:space="0" w:color="auto"/>
                <w:right w:val="none" w:sz="0" w:space="0" w:color="auto"/>
              </w:divBdr>
            </w:div>
            <w:div w:id="1229028433">
              <w:marLeft w:val="0"/>
              <w:marRight w:val="0"/>
              <w:marTop w:val="0"/>
              <w:marBottom w:val="0"/>
              <w:divBdr>
                <w:top w:val="none" w:sz="0" w:space="0" w:color="auto"/>
                <w:left w:val="none" w:sz="0" w:space="0" w:color="auto"/>
                <w:bottom w:val="none" w:sz="0" w:space="0" w:color="auto"/>
                <w:right w:val="none" w:sz="0" w:space="0" w:color="auto"/>
              </w:divBdr>
            </w:div>
            <w:div w:id="1822235183">
              <w:marLeft w:val="0"/>
              <w:marRight w:val="0"/>
              <w:marTop w:val="0"/>
              <w:marBottom w:val="0"/>
              <w:divBdr>
                <w:top w:val="none" w:sz="0" w:space="0" w:color="auto"/>
                <w:left w:val="none" w:sz="0" w:space="0" w:color="auto"/>
                <w:bottom w:val="none" w:sz="0" w:space="0" w:color="auto"/>
                <w:right w:val="none" w:sz="0" w:space="0" w:color="auto"/>
              </w:divBdr>
            </w:div>
            <w:div w:id="363747892">
              <w:marLeft w:val="0"/>
              <w:marRight w:val="0"/>
              <w:marTop w:val="0"/>
              <w:marBottom w:val="0"/>
              <w:divBdr>
                <w:top w:val="none" w:sz="0" w:space="0" w:color="auto"/>
                <w:left w:val="none" w:sz="0" w:space="0" w:color="auto"/>
                <w:bottom w:val="none" w:sz="0" w:space="0" w:color="auto"/>
                <w:right w:val="none" w:sz="0" w:space="0" w:color="auto"/>
              </w:divBdr>
            </w:div>
            <w:div w:id="461927487">
              <w:marLeft w:val="0"/>
              <w:marRight w:val="0"/>
              <w:marTop w:val="0"/>
              <w:marBottom w:val="0"/>
              <w:divBdr>
                <w:top w:val="none" w:sz="0" w:space="0" w:color="auto"/>
                <w:left w:val="none" w:sz="0" w:space="0" w:color="auto"/>
                <w:bottom w:val="none" w:sz="0" w:space="0" w:color="auto"/>
                <w:right w:val="none" w:sz="0" w:space="0" w:color="auto"/>
              </w:divBdr>
            </w:div>
            <w:div w:id="1343510604">
              <w:marLeft w:val="0"/>
              <w:marRight w:val="0"/>
              <w:marTop w:val="0"/>
              <w:marBottom w:val="0"/>
              <w:divBdr>
                <w:top w:val="none" w:sz="0" w:space="0" w:color="auto"/>
                <w:left w:val="none" w:sz="0" w:space="0" w:color="auto"/>
                <w:bottom w:val="none" w:sz="0" w:space="0" w:color="auto"/>
                <w:right w:val="none" w:sz="0" w:space="0" w:color="auto"/>
              </w:divBdr>
            </w:div>
            <w:div w:id="2026128682">
              <w:marLeft w:val="0"/>
              <w:marRight w:val="0"/>
              <w:marTop w:val="0"/>
              <w:marBottom w:val="0"/>
              <w:divBdr>
                <w:top w:val="none" w:sz="0" w:space="0" w:color="auto"/>
                <w:left w:val="none" w:sz="0" w:space="0" w:color="auto"/>
                <w:bottom w:val="none" w:sz="0" w:space="0" w:color="auto"/>
                <w:right w:val="none" w:sz="0" w:space="0" w:color="auto"/>
              </w:divBdr>
            </w:div>
            <w:div w:id="2089038192">
              <w:marLeft w:val="0"/>
              <w:marRight w:val="0"/>
              <w:marTop w:val="0"/>
              <w:marBottom w:val="0"/>
              <w:divBdr>
                <w:top w:val="none" w:sz="0" w:space="0" w:color="auto"/>
                <w:left w:val="none" w:sz="0" w:space="0" w:color="auto"/>
                <w:bottom w:val="none" w:sz="0" w:space="0" w:color="auto"/>
                <w:right w:val="none" w:sz="0" w:space="0" w:color="auto"/>
              </w:divBdr>
            </w:div>
            <w:div w:id="574586468">
              <w:marLeft w:val="0"/>
              <w:marRight w:val="0"/>
              <w:marTop w:val="0"/>
              <w:marBottom w:val="0"/>
              <w:divBdr>
                <w:top w:val="none" w:sz="0" w:space="0" w:color="auto"/>
                <w:left w:val="none" w:sz="0" w:space="0" w:color="auto"/>
                <w:bottom w:val="none" w:sz="0" w:space="0" w:color="auto"/>
                <w:right w:val="none" w:sz="0" w:space="0" w:color="auto"/>
              </w:divBdr>
            </w:div>
            <w:div w:id="1859614723">
              <w:marLeft w:val="0"/>
              <w:marRight w:val="0"/>
              <w:marTop w:val="0"/>
              <w:marBottom w:val="0"/>
              <w:divBdr>
                <w:top w:val="none" w:sz="0" w:space="0" w:color="auto"/>
                <w:left w:val="none" w:sz="0" w:space="0" w:color="auto"/>
                <w:bottom w:val="none" w:sz="0" w:space="0" w:color="auto"/>
                <w:right w:val="none" w:sz="0" w:space="0" w:color="auto"/>
              </w:divBdr>
            </w:div>
            <w:div w:id="997656855">
              <w:marLeft w:val="0"/>
              <w:marRight w:val="0"/>
              <w:marTop w:val="0"/>
              <w:marBottom w:val="0"/>
              <w:divBdr>
                <w:top w:val="none" w:sz="0" w:space="0" w:color="auto"/>
                <w:left w:val="none" w:sz="0" w:space="0" w:color="auto"/>
                <w:bottom w:val="none" w:sz="0" w:space="0" w:color="auto"/>
                <w:right w:val="none" w:sz="0" w:space="0" w:color="auto"/>
              </w:divBdr>
            </w:div>
            <w:div w:id="1236865010">
              <w:marLeft w:val="0"/>
              <w:marRight w:val="0"/>
              <w:marTop w:val="0"/>
              <w:marBottom w:val="0"/>
              <w:divBdr>
                <w:top w:val="none" w:sz="0" w:space="0" w:color="auto"/>
                <w:left w:val="none" w:sz="0" w:space="0" w:color="auto"/>
                <w:bottom w:val="none" w:sz="0" w:space="0" w:color="auto"/>
                <w:right w:val="none" w:sz="0" w:space="0" w:color="auto"/>
              </w:divBdr>
            </w:div>
            <w:div w:id="998657101">
              <w:marLeft w:val="0"/>
              <w:marRight w:val="0"/>
              <w:marTop w:val="0"/>
              <w:marBottom w:val="0"/>
              <w:divBdr>
                <w:top w:val="none" w:sz="0" w:space="0" w:color="auto"/>
                <w:left w:val="none" w:sz="0" w:space="0" w:color="auto"/>
                <w:bottom w:val="none" w:sz="0" w:space="0" w:color="auto"/>
                <w:right w:val="none" w:sz="0" w:space="0" w:color="auto"/>
              </w:divBdr>
            </w:div>
            <w:div w:id="1432360940">
              <w:marLeft w:val="0"/>
              <w:marRight w:val="0"/>
              <w:marTop w:val="0"/>
              <w:marBottom w:val="0"/>
              <w:divBdr>
                <w:top w:val="none" w:sz="0" w:space="0" w:color="auto"/>
                <w:left w:val="none" w:sz="0" w:space="0" w:color="auto"/>
                <w:bottom w:val="none" w:sz="0" w:space="0" w:color="auto"/>
                <w:right w:val="none" w:sz="0" w:space="0" w:color="auto"/>
              </w:divBdr>
            </w:div>
            <w:div w:id="1076132256">
              <w:marLeft w:val="0"/>
              <w:marRight w:val="0"/>
              <w:marTop w:val="0"/>
              <w:marBottom w:val="0"/>
              <w:divBdr>
                <w:top w:val="none" w:sz="0" w:space="0" w:color="auto"/>
                <w:left w:val="none" w:sz="0" w:space="0" w:color="auto"/>
                <w:bottom w:val="none" w:sz="0" w:space="0" w:color="auto"/>
                <w:right w:val="none" w:sz="0" w:space="0" w:color="auto"/>
              </w:divBdr>
            </w:div>
            <w:div w:id="609246340">
              <w:marLeft w:val="0"/>
              <w:marRight w:val="0"/>
              <w:marTop w:val="0"/>
              <w:marBottom w:val="0"/>
              <w:divBdr>
                <w:top w:val="none" w:sz="0" w:space="0" w:color="auto"/>
                <w:left w:val="none" w:sz="0" w:space="0" w:color="auto"/>
                <w:bottom w:val="none" w:sz="0" w:space="0" w:color="auto"/>
                <w:right w:val="none" w:sz="0" w:space="0" w:color="auto"/>
              </w:divBdr>
            </w:div>
            <w:div w:id="1438404297">
              <w:marLeft w:val="0"/>
              <w:marRight w:val="0"/>
              <w:marTop w:val="0"/>
              <w:marBottom w:val="0"/>
              <w:divBdr>
                <w:top w:val="none" w:sz="0" w:space="0" w:color="auto"/>
                <w:left w:val="none" w:sz="0" w:space="0" w:color="auto"/>
                <w:bottom w:val="none" w:sz="0" w:space="0" w:color="auto"/>
                <w:right w:val="none" w:sz="0" w:space="0" w:color="auto"/>
              </w:divBdr>
            </w:div>
            <w:div w:id="345910683">
              <w:marLeft w:val="0"/>
              <w:marRight w:val="0"/>
              <w:marTop w:val="0"/>
              <w:marBottom w:val="0"/>
              <w:divBdr>
                <w:top w:val="none" w:sz="0" w:space="0" w:color="auto"/>
                <w:left w:val="none" w:sz="0" w:space="0" w:color="auto"/>
                <w:bottom w:val="none" w:sz="0" w:space="0" w:color="auto"/>
                <w:right w:val="none" w:sz="0" w:space="0" w:color="auto"/>
              </w:divBdr>
            </w:div>
            <w:div w:id="737628134">
              <w:marLeft w:val="0"/>
              <w:marRight w:val="0"/>
              <w:marTop w:val="0"/>
              <w:marBottom w:val="0"/>
              <w:divBdr>
                <w:top w:val="none" w:sz="0" w:space="0" w:color="auto"/>
                <w:left w:val="none" w:sz="0" w:space="0" w:color="auto"/>
                <w:bottom w:val="none" w:sz="0" w:space="0" w:color="auto"/>
                <w:right w:val="none" w:sz="0" w:space="0" w:color="auto"/>
              </w:divBdr>
            </w:div>
            <w:div w:id="1462384451">
              <w:marLeft w:val="0"/>
              <w:marRight w:val="0"/>
              <w:marTop w:val="0"/>
              <w:marBottom w:val="0"/>
              <w:divBdr>
                <w:top w:val="none" w:sz="0" w:space="0" w:color="auto"/>
                <w:left w:val="none" w:sz="0" w:space="0" w:color="auto"/>
                <w:bottom w:val="none" w:sz="0" w:space="0" w:color="auto"/>
                <w:right w:val="none" w:sz="0" w:space="0" w:color="auto"/>
              </w:divBdr>
            </w:div>
            <w:div w:id="679478130">
              <w:marLeft w:val="0"/>
              <w:marRight w:val="0"/>
              <w:marTop w:val="0"/>
              <w:marBottom w:val="0"/>
              <w:divBdr>
                <w:top w:val="none" w:sz="0" w:space="0" w:color="auto"/>
                <w:left w:val="none" w:sz="0" w:space="0" w:color="auto"/>
                <w:bottom w:val="none" w:sz="0" w:space="0" w:color="auto"/>
                <w:right w:val="none" w:sz="0" w:space="0" w:color="auto"/>
              </w:divBdr>
            </w:div>
            <w:div w:id="76573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2764">
      <w:bodyDiv w:val="1"/>
      <w:marLeft w:val="0"/>
      <w:marRight w:val="0"/>
      <w:marTop w:val="0"/>
      <w:marBottom w:val="0"/>
      <w:divBdr>
        <w:top w:val="none" w:sz="0" w:space="0" w:color="auto"/>
        <w:left w:val="none" w:sz="0" w:space="0" w:color="auto"/>
        <w:bottom w:val="none" w:sz="0" w:space="0" w:color="auto"/>
        <w:right w:val="none" w:sz="0" w:space="0" w:color="auto"/>
      </w:divBdr>
      <w:divsChild>
        <w:div w:id="240800164">
          <w:marLeft w:val="0"/>
          <w:marRight w:val="0"/>
          <w:marTop w:val="0"/>
          <w:marBottom w:val="0"/>
          <w:divBdr>
            <w:top w:val="none" w:sz="0" w:space="0" w:color="auto"/>
            <w:left w:val="none" w:sz="0" w:space="0" w:color="auto"/>
            <w:bottom w:val="none" w:sz="0" w:space="0" w:color="auto"/>
            <w:right w:val="none" w:sz="0" w:space="0" w:color="auto"/>
          </w:divBdr>
          <w:divsChild>
            <w:div w:id="970211127">
              <w:marLeft w:val="0"/>
              <w:marRight w:val="0"/>
              <w:marTop w:val="0"/>
              <w:marBottom w:val="0"/>
              <w:divBdr>
                <w:top w:val="none" w:sz="0" w:space="0" w:color="auto"/>
                <w:left w:val="none" w:sz="0" w:space="0" w:color="auto"/>
                <w:bottom w:val="none" w:sz="0" w:space="0" w:color="auto"/>
                <w:right w:val="none" w:sz="0" w:space="0" w:color="auto"/>
              </w:divBdr>
            </w:div>
            <w:div w:id="793065433">
              <w:marLeft w:val="0"/>
              <w:marRight w:val="0"/>
              <w:marTop w:val="0"/>
              <w:marBottom w:val="0"/>
              <w:divBdr>
                <w:top w:val="none" w:sz="0" w:space="0" w:color="auto"/>
                <w:left w:val="none" w:sz="0" w:space="0" w:color="auto"/>
                <w:bottom w:val="none" w:sz="0" w:space="0" w:color="auto"/>
                <w:right w:val="none" w:sz="0" w:space="0" w:color="auto"/>
              </w:divBdr>
            </w:div>
            <w:div w:id="391272616">
              <w:marLeft w:val="0"/>
              <w:marRight w:val="0"/>
              <w:marTop w:val="0"/>
              <w:marBottom w:val="0"/>
              <w:divBdr>
                <w:top w:val="none" w:sz="0" w:space="0" w:color="auto"/>
                <w:left w:val="none" w:sz="0" w:space="0" w:color="auto"/>
                <w:bottom w:val="none" w:sz="0" w:space="0" w:color="auto"/>
                <w:right w:val="none" w:sz="0" w:space="0" w:color="auto"/>
              </w:divBdr>
            </w:div>
            <w:div w:id="114204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www.tutorialspoint.com/sql/sql-not-null.htm"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data.un.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github.com/vgaddam12/Database-system"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B5291-C0D4-494E-A0D4-1211A6ECA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2</TotalTime>
  <Pages>32</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ump, Dr. Raymond P.</dc:creator>
  <cp:keywords/>
  <dc:description/>
  <cp:lastModifiedBy>dell</cp:lastModifiedBy>
  <cp:revision>48</cp:revision>
  <dcterms:created xsi:type="dcterms:W3CDTF">2021-11-03T18:56:00Z</dcterms:created>
  <dcterms:modified xsi:type="dcterms:W3CDTF">2021-12-17T16:48:00Z</dcterms:modified>
</cp:coreProperties>
</file>